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EA3B" w14:textId="5773C397" w:rsidR="00A76398" w:rsidRPr="00DA6AA1" w:rsidRDefault="000A7786" w:rsidP="008B1D84">
      <w:pPr>
        <w:pStyle w:val="DCUStyle"/>
        <w:rPr>
          <w:color w:val="auto"/>
        </w:rPr>
      </w:pPr>
      <w:r>
        <w:rPr>
          <w:color w:val="auto"/>
        </w:rPr>
        <w:drawing>
          <wp:anchor distT="0" distB="0" distL="114300" distR="114300" simplePos="0" relativeHeight="251658240" behindDoc="1" locked="0" layoutInCell="1" allowOverlap="1" wp14:anchorId="0B7B4315" wp14:editId="5CEBED64">
            <wp:simplePos x="0" y="0"/>
            <wp:positionH relativeFrom="margin">
              <wp:posOffset>4908550</wp:posOffset>
            </wp:positionH>
            <wp:positionV relativeFrom="paragraph">
              <wp:posOffset>7620</wp:posOffset>
            </wp:positionV>
            <wp:extent cx="1859280" cy="2026920"/>
            <wp:effectExtent l="0" t="0" r="7620" b="0"/>
            <wp:wrapTight wrapText="bothSides">
              <wp:wrapPolygon edited="0">
                <wp:start x="0" y="0"/>
                <wp:lineTo x="0" y="21316"/>
                <wp:lineTo x="21467" y="21316"/>
                <wp:lineTo x="2146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59280" cy="20269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5451003D" w:rsidR="008C4894" w:rsidRPr="00DA6AA1" w:rsidRDefault="008C4894" w:rsidP="008B1D84">
      <w:pPr>
        <w:pStyle w:val="DCUsubheading"/>
        <w:rPr>
          <w:color w:val="auto"/>
        </w:rPr>
      </w:pPr>
      <w:r w:rsidRPr="00DA6AA1">
        <w:rPr>
          <w:color w:val="auto"/>
        </w:rPr>
        <w:t>(Professional/Support/Technical</w:t>
      </w:r>
      <w:r w:rsidR="008B2BE7">
        <w:rPr>
          <w:color w:val="auto"/>
        </w:rPr>
        <w:t>/Library</w:t>
      </w:r>
      <w:r w:rsidRPr="00DA6AA1">
        <w:rPr>
          <w:color w:val="auto"/>
        </w:rPr>
        <w:t xml:space="preserve"> Grades)</w:t>
      </w:r>
    </w:p>
    <w:p w14:paraId="52A7F4CA" w14:textId="1CB280DA" w:rsidR="008C4894" w:rsidRPr="00DA6AA1" w:rsidRDefault="008C4894" w:rsidP="003C13CC">
      <w:pPr>
        <w:pStyle w:val="DCUMainText"/>
        <w:rPr>
          <w:color w:val="auto"/>
        </w:rPr>
      </w:pPr>
      <w:r w:rsidRPr="00DA6AA1">
        <w:rPr>
          <w:color w:val="auto"/>
        </w:rPr>
        <w:t>Please submit this application form, along with your CV and Cover Letter, through the online system.  Please note all items must be uploaded in order for the application to be processed.</w:t>
      </w:r>
      <w:r w:rsidR="0039463A" w:rsidRPr="00DA6AA1">
        <w:rPr>
          <w:noProof/>
          <w:color w:val="auto"/>
        </w:rPr>
        <w:t xml:space="preserve"> </w:t>
      </w:r>
    </w:p>
    <w:p w14:paraId="0CBCD8D9" w14:textId="77777777" w:rsidR="00AB284A" w:rsidRPr="00DA6AA1" w:rsidRDefault="00AB284A" w:rsidP="003C13CC">
      <w:pPr>
        <w:pStyle w:val="DCUImportant"/>
        <w:rPr>
          <w:color w:val="auto"/>
        </w:rPr>
      </w:pPr>
    </w:p>
    <w:p w14:paraId="6E1E3D85" w14:textId="63B7C6B8" w:rsidR="008B1D84" w:rsidRDefault="008B1D84" w:rsidP="00AB284A">
      <w:pPr>
        <w:pStyle w:val="DCUImportant"/>
      </w:pPr>
    </w:p>
    <w:p w14:paraId="73BFE489" w14:textId="77777777" w:rsidR="00AB284A" w:rsidRPr="00AB284A" w:rsidRDefault="00AB284A" w:rsidP="00AB284A">
      <w:pPr>
        <w:pStyle w:val="DCUImportant"/>
      </w:pPr>
    </w:p>
    <w:tbl>
      <w:tblPr>
        <w:tblStyle w:val="TableGrid"/>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29"/>
        <w:gridCol w:w="1680"/>
        <w:gridCol w:w="1383"/>
        <w:gridCol w:w="1788"/>
        <w:gridCol w:w="242"/>
        <w:gridCol w:w="3230"/>
      </w:tblGrid>
      <w:tr w:rsidR="00D7253E" w:rsidRPr="005C1B86" w14:paraId="5203FF2A" w14:textId="77777777" w:rsidTr="00F5661E">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3C13CC">
            <w:pPr>
              <w:pStyle w:val="DCUTableHeader"/>
              <w:rPr>
                <w:sz w:val="26"/>
                <w:szCs w:val="26"/>
              </w:rPr>
            </w:pPr>
            <w:r w:rsidRPr="00AB284A">
              <w:rPr>
                <w:sz w:val="26"/>
                <w:szCs w:val="26"/>
              </w:rPr>
              <w:t>ABOUT THE VACANCY</w:t>
            </w:r>
          </w:p>
        </w:tc>
      </w:tr>
      <w:tr w:rsidR="005C1B86" w:rsidRPr="005C1B86" w14:paraId="40080668" w14:textId="77777777" w:rsidTr="0080045D">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AB284A">
            <w:pPr>
              <w:pStyle w:val="DCUTableHeader"/>
            </w:pPr>
            <w:r w:rsidRPr="00AB284A">
              <w:t>POSITION APPLIED FOR</w:t>
            </w:r>
          </w:p>
        </w:tc>
      </w:tr>
      <w:tr w:rsidR="00D7253E" w:rsidRPr="005C1B86" w14:paraId="6F82C494" w14:textId="77777777" w:rsidTr="00C539EC">
        <w:trPr>
          <w:trHeight w:val="284"/>
        </w:trPr>
        <w:tc>
          <w:tcPr>
            <w:tcW w:w="390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Reference Number</w:t>
            </w:r>
            <w:r w:rsidR="00EA27F8">
              <w:rPr>
                <w:rFonts w:ascii="Arial" w:hAnsi="Arial" w:cs="Arial"/>
                <w:color w:val="FFFFFF" w:themeColor="background1"/>
              </w:rPr>
              <w:t>*</w:t>
            </w:r>
          </w:p>
        </w:tc>
        <w:tc>
          <w:tcPr>
            <w:tcW w:w="664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Title</w:t>
            </w:r>
            <w:r w:rsidR="00EA27F8">
              <w:rPr>
                <w:rFonts w:ascii="Arial" w:hAnsi="Arial" w:cs="Arial"/>
                <w:color w:val="FFFFFF" w:themeColor="background1"/>
              </w:rPr>
              <w:t>*</w:t>
            </w:r>
          </w:p>
        </w:tc>
      </w:tr>
      <w:tr w:rsidR="00914ACF" w:rsidRPr="005C1B86" w14:paraId="30023D46" w14:textId="77777777" w:rsidTr="00C539EC">
        <w:trPr>
          <w:trHeight w:val="454"/>
        </w:trPr>
        <w:sdt>
          <w:sdtPr>
            <w:rPr>
              <w:rFonts w:ascii="Arial" w:hAnsi="Arial" w:cs="Arial"/>
            </w:rPr>
            <w:alias w:val="Job Reference"/>
            <w:id w:val="1682854446"/>
            <w:placeholder>
              <w:docPart w:val="3A44410A01CC47AFA3004AD2C974071C"/>
            </w:placeholder>
            <w:showingPlcHdr/>
            <w15:appearance w15:val="hidden"/>
          </w:sdtPr>
          <w:sdtEndPr/>
          <w:sdtContent>
            <w:tc>
              <w:tcPr>
                <w:tcW w:w="390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454CEBE6"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sz w:val="24"/>
              <w:szCs w:val="24"/>
            </w:rPr>
            <w:alias w:val="Job Title"/>
            <w:tag w:val="Job Title"/>
            <w:id w:val="908502065"/>
            <w:placeholder>
              <w:docPart w:val="B2E6A449606A49208C7E7D5363F61244"/>
            </w:placeholder>
            <w:showingPlcHdr/>
            <w15:appearance w15:val="hidden"/>
          </w:sdtPr>
          <w:sdtEndPr/>
          <w:sdtContent>
            <w:tc>
              <w:tcPr>
                <w:tcW w:w="664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2FF747B6" w:rsidR="00914ACF" w:rsidRPr="005C1B86" w:rsidRDefault="00914ACF" w:rsidP="00914ACF">
                <w:pPr>
                  <w:rPr>
                    <w:rFonts w:ascii="Arial" w:hAnsi="Arial" w:cs="Arial"/>
                    <w:sz w:val="24"/>
                    <w:szCs w:val="24"/>
                  </w:rPr>
                </w:pPr>
                <w:r>
                  <w:rPr>
                    <w:rFonts w:ascii="Arial" w:hAnsi="Arial" w:cs="Arial"/>
                    <w:sz w:val="24"/>
                    <w:szCs w:val="24"/>
                  </w:rPr>
                  <w:t xml:space="preserve"> </w:t>
                </w:r>
              </w:p>
            </w:tc>
          </w:sdtContent>
        </w:sdt>
      </w:tr>
      <w:tr w:rsidR="00914ACF" w:rsidRPr="005C1B86" w14:paraId="15521F16" w14:textId="77777777" w:rsidTr="0080045D">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914ACF" w:rsidRPr="005C1B86" w:rsidRDefault="00914ACF" w:rsidP="00914ACF">
            <w:pPr>
              <w:rPr>
                <w:rFonts w:ascii="Arial" w:hAnsi="Arial" w:cs="Arial"/>
                <w:sz w:val="24"/>
                <w:szCs w:val="24"/>
              </w:rPr>
            </w:pPr>
            <w:r w:rsidRPr="00DA6AA1">
              <w:rPr>
                <w:rFonts w:ascii="Arial" w:hAnsi="Arial" w:cs="Arial"/>
                <w:color w:val="FFFFFF" w:themeColor="background1"/>
                <w:sz w:val="24"/>
                <w:szCs w:val="24"/>
              </w:rPr>
              <w:t>THIS APPLICATION WILL BE TREATED IN STRICT CONFIDENCE</w:t>
            </w:r>
          </w:p>
        </w:tc>
      </w:tr>
      <w:tr w:rsidR="00914ACF" w:rsidRPr="005C1B86" w14:paraId="4454AECC" w14:textId="77777777" w:rsidTr="008004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552" w:type="dxa"/>
            <w:gridSpan w:val="6"/>
            <w:tcBorders>
              <w:top w:val="single" w:sz="48" w:space="0" w:color="47434E"/>
              <w:left w:val="nil"/>
              <w:bottom w:val="single" w:sz="48" w:space="0" w:color="47434E"/>
              <w:right w:val="nil"/>
            </w:tcBorders>
            <w:shd w:val="clear" w:color="auto" w:fill="FFFFFF" w:themeFill="background1"/>
            <w:vAlign w:val="center"/>
          </w:tcPr>
          <w:p w14:paraId="246EA8F6" w14:textId="77777777" w:rsidR="00914ACF" w:rsidRPr="0080045D" w:rsidRDefault="00914ACF" w:rsidP="00914ACF">
            <w:pPr>
              <w:pStyle w:val="DCUTableHeader"/>
              <w:rPr>
                <w:sz w:val="16"/>
                <w:szCs w:val="16"/>
              </w:rPr>
            </w:pPr>
          </w:p>
        </w:tc>
      </w:tr>
      <w:tr w:rsidR="00914ACF" w:rsidRPr="005C1B86" w14:paraId="185959F7" w14:textId="77777777" w:rsidTr="00F56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16035179" w14:textId="77777777" w:rsidR="00914ACF" w:rsidRPr="005C1B86" w:rsidRDefault="00914ACF" w:rsidP="00914ACF">
            <w:pPr>
              <w:pStyle w:val="DCUTableHeader"/>
            </w:pPr>
            <w:r w:rsidRPr="00E87E30">
              <w:rPr>
                <w:sz w:val="26"/>
                <w:szCs w:val="26"/>
              </w:rPr>
              <w:t>YOUR PERSONAL DETAILS</w:t>
            </w:r>
          </w:p>
        </w:tc>
      </w:tr>
      <w:tr w:rsidR="00DE3D05" w:rsidRPr="005B6F10" w14:paraId="74EF9F52"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6DD0563"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Title</w:t>
            </w:r>
          </w:p>
        </w:tc>
        <w:sdt>
          <w:sdtPr>
            <w:rPr>
              <w:rFonts w:ascii="Arial" w:hAnsi="Arial" w:cs="Arial"/>
            </w:rPr>
            <w:id w:val="1467396083"/>
            <w:placeholder>
              <w:docPart w:val="240072CC5ABC498DA052396CAF821000"/>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747CFB5D" w14:textId="5B1A5673" w:rsidR="00DE3D05" w:rsidRPr="00564792" w:rsidRDefault="00CA3F10" w:rsidP="00914ACF">
                <w:pPr>
                  <w:rPr>
                    <w:rFonts w:ascii="Arial" w:hAnsi="Arial" w:cs="Arial"/>
                    <w:color w:val="FFFFFF" w:themeColor="background1"/>
                  </w:rPr>
                </w:pPr>
                <w:r>
                  <w:rPr>
                    <w:rStyle w:val="PlaceholderText"/>
                    <w:color w:val="000000" w:themeColor="text1"/>
                    <w:shd w:val="clear" w:color="auto" w:fill="FFFFFF" w:themeFill="background1"/>
                  </w:rPr>
                  <w:t>Please select title</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79C410C0"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Please Specify:</w:t>
            </w:r>
          </w:p>
        </w:tc>
        <w:sdt>
          <w:sdtPr>
            <w:rPr>
              <w:rFonts w:ascii="Arial" w:hAnsi="Arial" w:cs="Arial"/>
            </w:rPr>
            <w:alias w:val="Other"/>
            <w:tag w:val="Other"/>
            <w:id w:val="1678777440"/>
            <w:placeholder>
              <w:docPart w:val="BD0027CDF17E40989339C1DA6AB7FA45"/>
            </w:placeholder>
            <w:showingPlcHdr/>
            <w15:appearance w15:val="hidden"/>
          </w:sdtPr>
          <w:sdtEnd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71C385C4" w14:textId="61DF33EF" w:rsidR="00DE3D05" w:rsidRPr="002463C7" w:rsidRDefault="00697F3C" w:rsidP="00914ACF">
                <w:pPr>
                  <w:rPr>
                    <w:rFonts w:ascii="Arial" w:hAnsi="Arial" w:cs="Arial"/>
                  </w:rPr>
                </w:pPr>
                <w:r w:rsidRPr="002463C7">
                  <w:rPr>
                    <w:rFonts w:ascii="Arial" w:hAnsi="Arial" w:cs="Arial"/>
                  </w:rPr>
                  <w:t xml:space="preserve"> </w:t>
                </w:r>
              </w:p>
            </w:tc>
          </w:sdtContent>
        </w:sdt>
      </w:tr>
      <w:tr w:rsidR="00914ACF" w:rsidRPr="005B6F10" w14:paraId="02583631"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7BFF504"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Surname(s)</w:t>
            </w:r>
            <w:r>
              <w:rPr>
                <w:rFonts w:ascii="Arial" w:hAnsi="Arial" w:cs="Arial"/>
                <w:color w:val="FFFFFF" w:themeColor="background1"/>
              </w:rPr>
              <w:t>*</w:t>
            </w:r>
          </w:p>
        </w:tc>
        <w:sdt>
          <w:sdtPr>
            <w:rPr>
              <w:rFonts w:ascii="Arial" w:hAnsi="Arial" w:cs="Arial"/>
            </w:rPr>
            <w:alias w:val="Surnames"/>
            <w:tag w:val="Surnames"/>
            <w:id w:val="-920412075"/>
            <w:placeholder>
              <w:docPart w:val="3ECF45D9399A450499F380A8EB2F36A0"/>
            </w:placeholder>
            <w:showingPlcHdr/>
            <w15:color w:val="000000"/>
            <w15:appearance w15:val="hidden"/>
          </w:sdt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0A276768" w14:textId="695AD7B7" w:rsidR="00914ACF" w:rsidRPr="00914ACF" w:rsidRDefault="00C539EC" w:rsidP="00914ACF">
                <w:pPr>
                  <w:rPr>
                    <w:rFonts w:ascii="Arial" w:hAnsi="Arial" w:cs="Arial"/>
                  </w:rPr>
                </w:pPr>
                <w:r w:rsidRPr="00914ACF">
                  <w:rPr>
                    <w:rFonts w:ascii="Arial" w:hAnsi="Arial" w:cs="Arial"/>
                  </w:rPr>
                  <w:t xml:space="preserve"> </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4B6C92A"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First Name(s)</w:t>
            </w:r>
            <w:r>
              <w:rPr>
                <w:rFonts w:ascii="Arial" w:hAnsi="Arial" w:cs="Arial"/>
                <w:color w:val="FFFFFF" w:themeColor="background1"/>
              </w:rPr>
              <w:t>*</w:t>
            </w:r>
          </w:p>
        </w:tc>
        <w:sdt>
          <w:sdtPr>
            <w:rPr>
              <w:rFonts w:ascii="Arial" w:hAnsi="Arial" w:cs="Arial"/>
            </w:rPr>
            <w:alias w:val="First Names"/>
            <w:tag w:val="First Names"/>
            <w:id w:val="1045497192"/>
            <w:placeholder>
              <w:docPart w:val="773FCE052AF9480D8E9429C653FB2D42"/>
            </w:placeholder>
            <w:showingPlcHdr/>
            <w15:appearance w15:val="hidden"/>
          </w:sdtPr>
          <w:sdtEnd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1350159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617396" w14:paraId="35304F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8"/>
        </w:trPr>
        <w:tc>
          <w:tcPr>
            <w:tcW w:w="2229" w:type="dxa"/>
            <w:tcBorders>
              <w:top w:val="single" w:sz="48" w:space="0" w:color="47434E"/>
              <w:left w:val="single" w:sz="48" w:space="0" w:color="47434E"/>
              <w:bottom w:val="single" w:sz="48" w:space="0" w:color="47434E"/>
              <w:right w:val="single" w:sz="48" w:space="0" w:color="47434E"/>
            </w:tcBorders>
            <w:shd w:val="clear" w:color="auto" w:fill="47434E"/>
          </w:tcPr>
          <w:p w14:paraId="0D23B977"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Permanent Address</w:t>
            </w:r>
            <w:r>
              <w:rPr>
                <w:rFonts w:ascii="Arial" w:hAnsi="Arial" w:cs="Arial"/>
                <w:color w:val="FFFFFF" w:themeColor="background1"/>
              </w:rPr>
              <w:t>*</w:t>
            </w:r>
          </w:p>
        </w:tc>
        <w:sdt>
          <w:sdtPr>
            <w:rPr>
              <w:rFonts w:ascii="Arial" w:hAnsi="Arial" w:cs="Arial"/>
            </w:rPr>
            <w:alias w:val="Permanent Address"/>
            <w:tag w:val="Permanent Address"/>
            <w:id w:val="1523118427"/>
            <w:placeholder>
              <w:docPart w:val="ABFE8725E8804308AE62918ADD80EE6C"/>
            </w:placeholde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2E8EBE89" w14:textId="77777777" w:rsidR="00914ACF" w:rsidRPr="00914ACF" w:rsidRDefault="00914ACF" w:rsidP="00914ACF">
                <w:pPr>
                  <w:rPr>
                    <w:rFonts w:ascii="Arial" w:hAnsi="Arial" w:cs="Arial"/>
                    <w:lang w:val="de-DE"/>
                  </w:rPr>
                </w:pPr>
                <w:r w:rsidRPr="00914ACF">
                  <w:rPr>
                    <w:rFonts w:ascii="Arial" w:hAnsi="Arial" w:cs="Arial"/>
                    <w:lang w:val="de-DE"/>
                  </w:rPr>
                  <w:t xml:space="preserve"> </w:t>
                </w:r>
              </w:p>
            </w:tc>
          </w:sdtContent>
        </w:sdt>
      </w:tr>
      <w:tr w:rsidR="00CA3F10" w:rsidRPr="005B6F10" w14:paraId="1D596C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C3ED4EF" w14:textId="03C97343" w:rsidR="00CA3F10" w:rsidRPr="005B6F10" w:rsidRDefault="00CA3F10" w:rsidP="00914ACF">
            <w:pPr>
              <w:rPr>
                <w:rFonts w:ascii="Arial" w:hAnsi="Arial" w:cs="Arial"/>
                <w:color w:val="FFFFFF" w:themeColor="background1"/>
              </w:rPr>
            </w:pPr>
            <w:r>
              <w:rPr>
                <w:rFonts w:ascii="Arial" w:hAnsi="Arial" w:cs="Arial"/>
                <w:color w:val="FFFFFF" w:themeColor="background1"/>
              </w:rPr>
              <w:t>Contact</w:t>
            </w:r>
            <w:r w:rsidRPr="005B6F10">
              <w:rPr>
                <w:rFonts w:ascii="Arial" w:hAnsi="Arial" w:cs="Arial"/>
                <w:color w:val="FFFFFF" w:themeColor="background1"/>
              </w:rPr>
              <w:t xml:space="preserve"> Number</w:t>
            </w:r>
            <w:r>
              <w:rPr>
                <w:rFonts w:ascii="Arial" w:hAnsi="Arial" w:cs="Arial"/>
                <w:color w:val="FFFFFF" w:themeColor="background1"/>
              </w:rPr>
              <w:t>*</w:t>
            </w:r>
          </w:p>
        </w:tc>
        <w:sdt>
          <w:sdtPr>
            <w:rPr>
              <w:rFonts w:ascii="Arial" w:hAnsi="Arial" w:cs="Arial"/>
            </w:rPr>
            <w:alias w:val="Mobile"/>
            <w:tag w:val="Mobile"/>
            <w:id w:val="1777601437"/>
            <w:placeholder>
              <w:docPart w:val="CE46611BF9314EB0ADE36D870DF821DC"/>
            </w:placeholder>
            <w:showingPlcHd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7967C765" w14:textId="55C0E1E1" w:rsidR="00CA3F10" w:rsidRPr="002463C7" w:rsidRDefault="00CA3F10" w:rsidP="00914ACF">
                <w:pPr>
                  <w:rPr>
                    <w:rFonts w:ascii="Arial" w:hAnsi="Arial" w:cs="Arial"/>
                  </w:rPr>
                </w:pPr>
                <w:r w:rsidRPr="00914ACF">
                  <w:rPr>
                    <w:rFonts w:ascii="Arial" w:hAnsi="Arial" w:cs="Arial"/>
                  </w:rPr>
                  <w:t xml:space="preserve"> </w:t>
                </w:r>
              </w:p>
            </w:tc>
          </w:sdtContent>
        </w:sdt>
      </w:tr>
      <w:tr w:rsidR="00914ACF" w:rsidRPr="005B6F10" w14:paraId="5D38F087"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0AB73D7E" w14:textId="77777777" w:rsidR="00914ACF" w:rsidRPr="005B6F10" w:rsidRDefault="00914ACF" w:rsidP="00914ACF">
            <w:pPr>
              <w:rPr>
                <w:rFonts w:ascii="Arial" w:hAnsi="Arial" w:cs="Arial"/>
              </w:rPr>
            </w:pPr>
            <w:r w:rsidRPr="005B6F10">
              <w:rPr>
                <w:rFonts w:ascii="Arial" w:hAnsi="Arial" w:cs="Arial"/>
                <w:color w:val="FFFFFF" w:themeColor="background1"/>
              </w:rPr>
              <w:t>Email Address</w:t>
            </w:r>
            <w:r>
              <w:rPr>
                <w:rFonts w:ascii="Arial" w:hAnsi="Arial" w:cs="Arial"/>
                <w:color w:val="FFFFFF" w:themeColor="background1"/>
              </w:rPr>
              <w:t>*</w:t>
            </w:r>
          </w:p>
        </w:tc>
        <w:sdt>
          <w:sdtPr>
            <w:rPr>
              <w:rFonts w:ascii="Arial" w:hAnsi="Arial" w:cs="Arial"/>
            </w:rPr>
            <w:alias w:val="Email Address"/>
            <w:tag w:val="Email Address"/>
            <w:id w:val="58445423"/>
            <w:placeholder>
              <w:docPart w:val="20D2F060A1034093A37490AB0ACEB448"/>
            </w:placeholder>
            <w:showingPlcHd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32BECFDC"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DE3D05" w:rsidRPr="005B6F10" w14:paraId="710B6123"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2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6C70616D" w14:textId="77777777" w:rsidR="00DE3D05" w:rsidRPr="005B6F10" w:rsidRDefault="00DE3D05" w:rsidP="00914ACF">
            <w:pPr>
              <w:rPr>
                <w:rFonts w:ascii="Arial" w:hAnsi="Arial" w:cs="Arial"/>
                <w:color w:val="FFFFFF" w:themeColor="background1"/>
              </w:rPr>
            </w:pPr>
            <w:r>
              <w:rPr>
                <w:rFonts w:ascii="Arial" w:hAnsi="Arial" w:cs="Arial"/>
                <w:color w:val="FFFFFF" w:themeColor="background1"/>
              </w:rPr>
              <w:t>**</w:t>
            </w:r>
            <w:r w:rsidRPr="005B6F10">
              <w:rPr>
                <w:rFonts w:ascii="Arial" w:hAnsi="Arial" w:cs="Arial"/>
                <w:color w:val="FFFFFF" w:themeColor="background1"/>
              </w:rPr>
              <w:t>Are you currently eligible to work in the Republic of Ireland?</w:t>
            </w:r>
          </w:p>
        </w:tc>
        <w:sdt>
          <w:sdtPr>
            <w:rPr>
              <w:rFonts w:ascii="Arial" w:hAnsi="Arial" w:cs="Arial"/>
            </w:rPr>
            <w:id w:val="1996216561"/>
            <w:placeholder>
              <w:docPart w:val="A31702E066744A0CBE1E95BA7FD0F8B9"/>
            </w:placeholder>
            <w15:color w:val="FFFFFF"/>
            <w:comboBox>
              <w:listItem w:displayText="Yes" w:value="Yes"/>
              <w:listItem w:displayText="No" w:value="No"/>
            </w:comboBox>
          </w:sdtPr>
          <w:sdtEndPr>
            <w:rPr>
              <w:color w:val="FFFFFF" w:themeColor="background1"/>
            </w:rPr>
          </w:sdtEndPr>
          <w:sdtContent>
            <w:tc>
              <w:tcPr>
                <w:tcW w:w="323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A3F14BD" w14:textId="7D9D57FC" w:rsidR="00DE3D05" w:rsidRPr="005B6F10" w:rsidRDefault="00CA3F10" w:rsidP="00914ACF">
                <w:pPr>
                  <w:rPr>
                    <w:rFonts w:ascii="Arial" w:hAnsi="Arial" w:cs="Arial"/>
                    <w:color w:val="FFFFFF" w:themeColor="background1"/>
                  </w:rPr>
                </w:pPr>
                <w:r>
                  <w:rPr>
                    <w:rFonts w:ascii="Arial" w:hAnsi="Arial" w:cs="Arial"/>
                  </w:rPr>
                  <w:t>Please enter Yes/No</w:t>
                </w:r>
              </w:p>
            </w:tc>
          </w:sdtContent>
        </w:sdt>
      </w:tr>
      <w:tr w:rsidR="00914ACF" w:rsidRPr="005B6F10" w14:paraId="2AFB95DD"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tcPr>
          <w:p w14:paraId="37A7250E" w14:textId="77777777" w:rsidR="00CA3F10" w:rsidRDefault="00CA3F10" w:rsidP="00914ACF">
            <w:pPr>
              <w:rPr>
                <w:rFonts w:ascii="Arial" w:hAnsi="Arial" w:cs="Arial"/>
                <w:i/>
                <w:iCs/>
                <w:color w:val="FFFFFF" w:themeColor="background1"/>
              </w:rPr>
            </w:pPr>
          </w:p>
          <w:p w14:paraId="57379963" w14:textId="77777777" w:rsidR="00914ACF" w:rsidRDefault="00914ACF" w:rsidP="00914ACF">
            <w:pPr>
              <w:rPr>
                <w:rFonts w:ascii="Arial" w:hAnsi="Arial" w:cs="Arial"/>
                <w:i/>
                <w:iCs/>
                <w:color w:val="FFFFFF" w:themeColor="background1"/>
              </w:rPr>
            </w:pPr>
            <w:r w:rsidRPr="005B6F10">
              <w:rPr>
                <w:rFonts w:ascii="Arial" w:hAnsi="Arial" w:cs="Arial"/>
                <w:i/>
                <w:iCs/>
                <w:color w:val="FFFFFF" w:themeColor="background1"/>
              </w:rPr>
              <w:t>*</w:t>
            </w:r>
            <w:r>
              <w:rPr>
                <w:rFonts w:ascii="Arial" w:hAnsi="Arial" w:cs="Arial"/>
                <w:i/>
                <w:iCs/>
                <w:color w:val="FFFFFF" w:themeColor="background1"/>
              </w:rPr>
              <w:t>*</w:t>
            </w:r>
            <w:r w:rsidRPr="005B6F10">
              <w:rPr>
                <w:rFonts w:ascii="Arial" w:hAnsi="Arial"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p w14:paraId="5C9A6AAF" w14:textId="22454A14" w:rsidR="00CA3F10" w:rsidRPr="005B6F10" w:rsidRDefault="00CA3F10" w:rsidP="00914ACF">
            <w:pPr>
              <w:rPr>
                <w:rFonts w:ascii="Arial" w:hAnsi="Arial" w:cs="Arial"/>
                <w:i/>
                <w:iCs/>
                <w:color w:val="FFFFFF" w:themeColor="background1"/>
              </w:rPr>
            </w:pPr>
          </w:p>
        </w:tc>
      </w:tr>
    </w:tbl>
    <w:p w14:paraId="755FDE16" w14:textId="77777777" w:rsidR="00CA3F10" w:rsidRDefault="00CA3F10">
      <w:r>
        <w:rPr>
          <w:b/>
        </w:rP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16"/>
        <w:gridCol w:w="468"/>
        <w:gridCol w:w="177"/>
        <w:gridCol w:w="1091"/>
        <w:gridCol w:w="501"/>
        <w:gridCol w:w="146"/>
        <w:gridCol w:w="128"/>
        <w:gridCol w:w="423"/>
        <w:gridCol w:w="616"/>
        <w:gridCol w:w="6"/>
        <w:gridCol w:w="246"/>
        <w:gridCol w:w="874"/>
        <w:gridCol w:w="525"/>
        <w:gridCol w:w="938"/>
        <w:gridCol w:w="309"/>
        <w:gridCol w:w="98"/>
        <w:gridCol w:w="352"/>
        <w:gridCol w:w="264"/>
        <w:gridCol w:w="22"/>
        <w:gridCol w:w="309"/>
        <w:gridCol w:w="1329"/>
        <w:gridCol w:w="1114"/>
      </w:tblGrid>
      <w:tr w:rsidR="00914ACF" w:rsidRPr="00176A71" w14:paraId="24643AA6" w14:textId="77777777" w:rsidTr="00F5661E">
        <w:trPr>
          <w:trHeight w:val="567"/>
        </w:trPr>
        <w:tc>
          <w:tcPr>
            <w:tcW w:w="10552" w:type="dxa"/>
            <w:gridSpan w:val="22"/>
            <w:shd w:val="clear" w:color="auto" w:fill="FAB600"/>
            <w:vAlign w:val="center"/>
          </w:tcPr>
          <w:p w14:paraId="74A977C2" w14:textId="20C6600F" w:rsidR="00914ACF" w:rsidRPr="00176A71" w:rsidRDefault="00914ACF" w:rsidP="00914ACF">
            <w:pPr>
              <w:pStyle w:val="DCUTableHeader"/>
            </w:pPr>
            <w:r w:rsidRPr="00176A71">
              <w:rPr>
                <w:sz w:val="26"/>
                <w:szCs w:val="26"/>
              </w:rPr>
              <w:lastRenderedPageBreak/>
              <w:t>ACADEMIC HISTORY</w:t>
            </w:r>
          </w:p>
        </w:tc>
      </w:tr>
      <w:tr w:rsidR="00914ACF" w:rsidRPr="00176A71" w14:paraId="3FCB8663" w14:textId="77777777" w:rsidTr="00564792">
        <w:trPr>
          <w:trHeight w:val="624"/>
        </w:trPr>
        <w:tc>
          <w:tcPr>
            <w:tcW w:w="5817" w:type="dxa"/>
            <w:gridSpan w:val="13"/>
            <w:shd w:val="clear" w:color="auto" w:fill="47434E"/>
            <w:vAlign w:val="center"/>
          </w:tcPr>
          <w:p w14:paraId="342ABECF"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Post Primary Education (Second Level)</w:t>
            </w:r>
          </w:p>
        </w:tc>
        <w:tc>
          <w:tcPr>
            <w:tcW w:w="4735" w:type="dxa"/>
            <w:gridSpan w:val="9"/>
            <w:shd w:val="clear" w:color="auto" w:fill="47434E"/>
            <w:vAlign w:val="center"/>
          </w:tcPr>
          <w:p w14:paraId="66E6D022" w14:textId="77777777" w:rsidR="00914ACF" w:rsidRPr="004F52FC" w:rsidRDefault="00914ACF" w:rsidP="00914ACF">
            <w:pPr>
              <w:rPr>
                <w:rFonts w:ascii="Arial" w:hAnsi="Arial" w:cs="Arial"/>
                <w:color w:val="FFFFFF" w:themeColor="background1"/>
              </w:rPr>
            </w:pPr>
          </w:p>
        </w:tc>
      </w:tr>
      <w:tr w:rsidR="00914ACF" w:rsidRPr="00176A71" w14:paraId="465DB0FD" w14:textId="77777777" w:rsidTr="00564792">
        <w:trPr>
          <w:trHeight w:val="624"/>
        </w:trPr>
        <w:tc>
          <w:tcPr>
            <w:tcW w:w="4418" w:type="dxa"/>
            <w:gridSpan w:val="11"/>
            <w:shd w:val="clear" w:color="auto" w:fill="47434E"/>
          </w:tcPr>
          <w:p w14:paraId="7DEF5C3A"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School/College</w:t>
            </w:r>
            <w:r>
              <w:rPr>
                <w:rFonts w:ascii="Arial" w:hAnsi="Arial" w:cs="Arial"/>
                <w:color w:val="FFFFFF" w:themeColor="background1"/>
              </w:rPr>
              <w:t>*</w:t>
            </w:r>
          </w:p>
        </w:tc>
        <w:tc>
          <w:tcPr>
            <w:tcW w:w="1399" w:type="dxa"/>
            <w:gridSpan w:val="2"/>
            <w:shd w:val="clear" w:color="auto" w:fill="47434E"/>
          </w:tcPr>
          <w:p w14:paraId="62B21C3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65F199F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1247" w:type="dxa"/>
            <w:gridSpan w:val="2"/>
            <w:shd w:val="clear" w:color="auto" w:fill="47434E"/>
          </w:tcPr>
          <w:p w14:paraId="00AD4C3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13528506"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3488" w:type="dxa"/>
            <w:gridSpan w:val="7"/>
            <w:shd w:val="clear" w:color="auto" w:fill="47434E"/>
          </w:tcPr>
          <w:p w14:paraId="5FC5E7E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inal Examination Subjects &amp; Results</w:t>
            </w:r>
            <w:r>
              <w:rPr>
                <w:rFonts w:ascii="Arial" w:hAnsi="Arial" w:cs="Arial"/>
                <w:color w:val="FFFFFF" w:themeColor="background1"/>
              </w:rPr>
              <w:t>*</w:t>
            </w:r>
          </w:p>
        </w:tc>
      </w:tr>
      <w:tr w:rsidR="00914ACF" w:rsidRPr="00176A71" w14:paraId="40B936C3" w14:textId="77777777" w:rsidTr="00F12CCA">
        <w:trPr>
          <w:trHeight w:val="1422"/>
        </w:trPr>
        <w:sdt>
          <w:sdtPr>
            <w:rPr>
              <w:rFonts w:ascii="Arial" w:hAnsi="Arial" w:cs="Arial"/>
            </w:rPr>
            <w:alias w:val="School College 1"/>
            <w:tag w:val="School College 1"/>
            <w:id w:val="-619150995"/>
            <w:placeholder>
              <w:docPart w:val="50D579AE486B48CD92422E3DAA89B5FE"/>
            </w:placeholder>
            <w:showingPlcHdr/>
            <w15:appearance w15:val="hidden"/>
          </w:sdtPr>
          <w:sdtEndPr/>
          <w:sdtContent>
            <w:tc>
              <w:tcPr>
                <w:tcW w:w="4418" w:type="dxa"/>
                <w:gridSpan w:val="11"/>
                <w:shd w:val="clear" w:color="auto" w:fill="FFFFFF" w:themeFill="background1"/>
              </w:tcPr>
              <w:p w14:paraId="135BC10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College 1 from"/>
            <w:tag w:val="College 1 from"/>
            <w:id w:val="544724453"/>
            <w:placeholder>
              <w:docPart w:val="DAF0DA52C0014F5DAE0D32F3C4DAC66E"/>
            </w:placeholder>
            <w:showingPlcHdr/>
            <w15:appearance w15:val="hidden"/>
          </w:sdtPr>
          <w:sdtEndPr/>
          <w:sdtContent>
            <w:tc>
              <w:tcPr>
                <w:tcW w:w="1399" w:type="dxa"/>
                <w:gridSpan w:val="2"/>
                <w:shd w:val="clear" w:color="auto" w:fill="FFFFFF" w:themeFill="background1"/>
              </w:tcPr>
              <w:p w14:paraId="42086788" w14:textId="693BA4A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College 2 To"/>
            <w:tag w:val="College 2 To"/>
            <w:id w:val="569859117"/>
            <w:placeholder>
              <w:docPart w:val="D828A09CB0D748C5B70664FABCCD7054"/>
            </w:placeholder>
            <w:showingPlcHdr/>
            <w15:appearance w15:val="hidden"/>
          </w:sdtPr>
          <w:sdtEndPr/>
          <w:sdtContent>
            <w:tc>
              <w:tcPr>
                <w:tcW w:w="1247" w:type="dxa"/>
                <w:gridSpan w:val="2"/>
                <w:shd w:val="clear" w:color="auto" w:fill="FFFFFF" w:themeFill="background1"/>
              </w:tcPr>
              <w:p w14:paraId="5778A545" w14:textId="3A32813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College Results 1"/>
            <w:tag w:val="College Results 1"/>
            <w:id w:val="-762219459"/>
            <w:placeholder>
              <w:docPart w:val="FA8C7826E3864F2F8710F443000F26DF"/>
            </w:placeholder>
            <w:showingPlcHdr/>
            <w15:appearance w15:val="hidden"/>
          </w:sdtPr>
          <w:sdtEndPr/>
          <w:sdtContent>
            <w:tc>
              <w:tcPr>
                <w:tcW w:w="3488" w:type="dxa"/>
                <w:gridSpan w:val="7"/>
                <w:shd w:val="clear" w:color="auto" w:fill="FFFFFF" w:themeFill="background1"/>
              </w:tcPr>
              <w:p w14:paraId="4A69323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F888743" w14:textId="77777777" w:rsidTr="0080045D">
        <w:trPr>
          <w:trHeight w:val="624"/>
        </w:trPr>
        <w:tc>
          <w:tcPr>
            <w:tcW w:w="10552" w:type="dxa"/>
            <w:gridSpan w:val="22"/>
            <w:shd w:val="clear" w:color="auto" w:fill="47434E"/>
            <w:vAlign w:val="center"/>
          </w:tcPr>
          <w:p w14:paraId="6D5FCEAC"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Academic Qualifications (Third Level)</w:t>
            </w:r>
          </w:p>
        </w:tc>
      </w:tr>
      <w:tr w:rsidR="00914ACF" w:rsidRPr="00176A71" w14:paraId="4DBDFAC4" w14:textId="77777777" w:rsidTr="008A5379">
        <w:trPr>
          <w:trHeight w:val="624"/>
        </w:trPr>
        <w:tc>
          <w:tcPr>
            <w:tcW w:w="2999" w:type="dxa"/>
            <w:gridSpan w:val="6"/>
            <w:shd w:val="clear" w:color="auto" w:fill="47434E"/>
          </w:tcPr>
          <w:p w14:paraId="03B9C2AD"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Higher Education Institution</w:t>
            </w:r>
          </w:p>
        </w:tc>
        <w:tc>
          <w:tcPr>
            <w:tcW w:w="1173" w:type="dxa"/>
            <w:gridSpan w:val="4"/>
            <w:shd w:val="clear" w:color="auto" w:fill="47434E"/>
          </w:tcPr>
          <w:p w14:paraId="086E1635"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02569AF1"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1120" w:type="dxa"/>
            <w:gridSpan w:val="2"/>
            <w:shd w:val="clear" w:color="auto" w:fill="47434E"/>
          </w:tcPr>
          <w:p w14:paraId="4F82BF0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65E85C1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2222" w:type="dxa"/>
            <w:gridSpan w:val="5"/>
            <w:shd w:val="clear" w:color="auto" w:fill="47434E"/>
          </w:tcPr>
          <w:p w14:paraId="1E21032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Conferring Body</w:t>
            </w:r>
          </w:p>
        </w:tc>
        <w:tc>
          <w:tcPr>
            <w:tcW w:w="1924" w:type="dxa"/>
            <w:gridSpan w:val="4"/>
            <w:shd w:val="clear" w:color="auto" w:fill="47434E"/>
          </w:tcPr>
          <w:p w14:paraId="7383604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Academic Qualification</w:t>
            </w:r>
          </w:p>
        </w:tc>
        <w:tc>
          <w:tcPr>
            <w:tcW w:w="1114" w:type="dxa"/>
            <w:shd w:val="clear" w:color="auto" w:fill="47434E"/>
          </w:tcPr>
          <w:p w14:paraId="1211BE4B"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Grade &amp; Class</w:t>
            </w:r>
          </w:p>
        </w:tc>
      </w:tr>
      <w:tr w:rsidR="00914ACF" w:rsidRPr="00176A71" w14:paraId="1AC04531" w14:textId="77777777" w:rsidTr="008A5379">
        <w:trPr>
          <w:trHeight w:val="624"/>
        </w:trPr>
        <w:sdt>
          <w:sdtPr>
            <w:rPr>
              <w:rFonts w:ascii="Arial" w:hAnsi="Arial" w:cs="Arial"/>
            </w:rPr>
            <w:alias w:val="Higher Ed 1"/>
            <w:tag w:val="Higher Ed 1"/>
            <w:id w:val="419224231"/>
            <w:placeholder>
              <w:docPart w:val="39F05BDA628E43FFBDC4536F752BC668"/>
            </w:placeholder>
            <w:showingPlcHdr/>
            <w15:appearance w15:val="hidden"/>
          </w:sdtPr>
          <w:sdtEndPr/>
          <w:sdtContent>
            <w:tc>
              <w:tcPr>
                <w:tcW w:w="2999" w:type="dxa"/>
                <w:gridSpan w:val="6"/>
                <w:shd w:val="clear" w:color="auto" w:fill="FFFFFF" w:themeFill="background1"/>
              </w:tcPr>
              <w:p w14:paraId="0C4A21E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822995704"/>
            <w:placeholder>
              <w:docPart w:val="56858112C4BC49E2806C01F689A63ABE"/>
            </w:placeholder>
            <w:showingPlcHdr/>
            <w15:appearance w15:val="hidden"/>
          </w:sdtPr>
          <w:sdtEndPr/>
          <w:sdtContent>
            <w:tc>
              <w:tcPr>
                <w:tcW w:w="1173" w:type="dxa"/>
                <w:gridSpan w:val="4"/>
                <w:shd w:val="clear" w:color="auto" w:fill="FFFFFF" w:themeFill="background1"/>
              </w:tcPr>
              <w:p w14:paraId="13032F3A" w14:textId="2BD7CC4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1 to"/>
            <w:id w:val="-1477840195"/>
            <w:placeholder>
              <w:docPart w:val="9C98F7A96C904328A501F37689BA75FF"/>
            </w:placeholder>
            <w:showingPlcHdr/>
            <w15:appearance w15:val="hidden"/>
          </w:sdtPr>
          <w:sdtEndPr/>
          <w:sdtContent>
            <w:tc>
              <w:tcPr>
                <w:tcW w:w="1120" w:type="dxa"/>
                <w:gridSpan w:val="2"/>
                <w:shd w:val="clear" w:color="auto" w:fill="FFFFFF" w:themeFill="background1"/>
              </w:tcPr>
              <w:p w14:paraId="7C378029" w14:textId="1682BC3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1 Conferring Body"/>
            <w:id w:val="-1097022540"/>
            <w:placeholder>
              <w:docPart w:val="958A3B466FAE4CBF999CE359F9FF90E1"/>
            </w:placeholder>
            <w:showingPlcHdr/>
            <w15:appearance w15:val="hidden"/>
          </w:sdtPr>
          <w:sdtEndPr/>
          <w:sdtContent>
            <w:tc>
              <w:tcPr>
                <w:tcW w:w="2222" w:type="dxa"/>
                <w:gridSpan w:val="5"/>
                <w:shd w:val="clear" w:color="auto" w:fill="FFFFFF" w:themeFill="background1"/>
              </w:tcPr>
              <w:p w14:paraId="783C98A8"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Qualification"/>
            <w:tag w:val="Higher Ed 1 Qualification"/>
            <w:id w:val="-325827487"/>
            <w:placeholder>
              <w:docPart w:val="B93D1E51C02749F680ABB70671B4B69D"/>
            </w:placeholder>
            <w:showingPlcHdr/>
            <w15:appearance w15:val="hidden"/>
          </w:sdtPr>
          <w:sdtEndPr/>
          <w:sdtContent>
            <w:tc>
              <w:tcPr>
                <w:tcW w:w="1924" w:type="dxa"/>
                <w:gridSpan w:val="4"/>
                <w:shd w:val="clear" w:color="auto" w:fill="FFFFFF" w:themeFill="background1"/>
              </w:tcPr>
              <w:p w14:paraId="47B957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Grade"/>
            <w:id w:val="653036756"/>
            <w:placeholder>
              <w:docPart w:val="6300884C64BF44BD8BB61C1130B06016"/>
            </w:placeholder>
            <w:showingPlcHdr/>
            <w15:appearance w15:val="hidden"/>
          </w:sdtPr>
          <w:sdtEndPr/>
          <w:sdtContent>
            <w:tc>
              <w:tcPr>
                <w:tcW w:w="1114" w:type="dxa"/>
                <w:shd w:val="clear" w:color="auto" w:fill="FFFFFF" w:themeFill="background1"/>
              </w:tcPr>
              <w:p w14:paraId="2C56D89A"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4FEB857" w14:textId="77777777" w:rsidTr="008A5379">
        <w:trPr>
          <w:trHeight w:val="624"/>
        </w:trPr>
        <w:sdt>
          <w:sdtPr>
            <w:rPr>
              <w:rFonts w:ascii="Arial" w:hAnsi="Arial" w:cs="Arial"/>
            </w:rPr>
            <w:alias w:val="Higher Ed 2"/>
            <w:tag w:val="Higher Ed 2"/>
            <w:id w:val="-461108624"/>
            <w:placeholder>
              <w:docPart w:val="51EC188B812046B5A4AD66BACEAA973B"/>
            </w:placeholder>
            <w:showingPlcHdr/>
            <w15:appearance w15:val="hidden"/>
          </w:sdtPr>
          <w:sdtEndPr/>
          <w:sdtContent>
            <w:tc>
              <w:tcPr>
                <w:tcW w:w="2999" w:type="dxa"/>
                <w:gridSpan w:val="6"/>
                <w:shd w:val="clear" w:color="auto" w:fill="FFFFFF" w:themeFill="background1"/>
              </w:tcPr>
              <w:p w14:paraId="5D2B39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145929708"/>
            <w:placeholder>
              <w:docPart w:val="7C4707F51E404A849268F98E48C0D8ED"/>
            </w:placeholder>
            <w:showingPlcHdr/>
            <w15:appearance w15:val="hidden"/>
          </w:sdtPr>
          <w:sdtEndPr/>
          <w:sdtContent>
            <w:tc>
              <w:tcPr>
                <w:tcW w:w="1173" w:type="dxa"/>
                <w:gridSpan w:val="4"/>
                <w:shd w:val="clear" w:color="auto" w:fill="FFFFFF" w:themeFill="background1"/>
              </w:tcPr>
              <w:p w14:paraId="5E5AEE40" w14:textId="6E22980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2 to"/>
            <w:tag w:val="Higher Ed 2 to"/>
            <w:id w:val="-1351795300"/>
            <w:placeholder>
              <w:docPart w:val="1687B1D286A74BCAA250F57680BACA91"/>
            </w:placeholder>
            <w:showingPlcHdr/>
            <w15:appearance w15:val="hidden"/>
          </w:sdtPr>
          <w:sdtEndPr/>
          <w:sdtContent>
            <w:tc>
              <w:tcPr>
                <w:tcW w:w="1120" w:type="dxa"/>
                <w:gridSpan w:val="2"/>
                <w:shd w:val="clear" w:color="auto" w:fill="FFFFFF" w:themeFill="background1"/>
              </w:tcPr>
              <w:p w14:paraId="6172F852" w14:textId="608947B9"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2 Conferring Body"/>
            <w:id w:val="947667434"/>
            <w:placeholder>
              <w:docPart w:val="1D74A71C15BC46CEA40E45F366798A5F"/>
            </w:placeholder>
            <w:showingPlcHdr/>
            <w15:appearance w15:val="hidden"/>
          </w:sdtPr>
          <w:sdtEndPr/>
          <w:sdtContent>
            <w:tc>
              <w:tcPr>
                <w:tcW w:w="2222" w:type="dxa"/>
                <w:gridSpan w:val="5"/>
                <w:shd w:val="clear" w:color="auto" w:fill="FFFFFF" w:themeFill="background1"/>
              </w:tcPr>
              <w:p w14:paraId="12AD514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Qualification"/>
            <w:id w:val="-715273691"/>
            <w:placeholder>
              <w:docPart w:val="99DB90F7E9824F64BE00B5B716C4BF8E"/>
            </w:placeholder>
            <w:showingPlcHdr/>
            <w15:appearance w15:val="hidden"/>
          </w:sdtPr>
          <w:sdtEndPr/>
          <w:sdtContent>
            <w:tc>
              <w:tcPr>
                <w:tcW w:w="1924" w:type="dxa"/>
                <w:gridSpan w:val="4"/>
                <w:shd w:val="clear" w:color="auto" w:fill="FFFFFF" w:themeFill="background1"/>
              </w:tcPr>
              <w:p w14:paraId="1E141BC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Grade"/>
            <w:tag w:val="Higher Ed 2 Grade"/>
            <w:id w:val="274757698"/>
            <w:placeholder>
              <w:docPart w:val="F1FBEDBD3199459DB0F15794909521B6"/>
            </w:placeholder>
            <w:showingPlcHdr/>
            <w15:appearance w15:val="hidden"/>
          </w:sdtPr>
          <w:sdtEndPr/>
          <w:sdtContent>
            <w:tc>
              <w:tcPr>
                <w:tcW w:w="1114" w:type="dxa"/>
                <w:shd w:val="clear" w:color="auto" w:fill="FFFFFF" w:themeFill="background1"/>
              </w:tcPr>
              <w:p w14:paraId="047AC5B1"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1807B8CD" w14:textId="77777777" w:rsidTr="008A5379">
        <w:trPr>
          <w:trHeight w:val="624"/>
        </w:trPr>
        <w:sdt>
          <w:sdtPr>
            <w:rPr>
              <w:rFonts w:ascii="Arial" w:hAnsi="Arial" w:cs="Arial"/>
            </w:rPr>
            <w:alias w:val="Higher Ed 3"/>
            <w:id w:val="942424049"/>
            <w:placeholder>
              <w:docPart w:val="2E903707D939402891A46E8B9F4216C3"/>
            </w:placeholder>
            <w:showingPlcHdr/>
            <w15:appearance w15:val="hidden"/>
          </w:sdtPr>
          <w:sdtEndPr/>
          <w:sdtContent>
            <w:tc>
              <w:tcPr>
                <w:tcW w:w="2999" w:type="dxa"/>
                <w:gridSpan w:val="6"/>
                <w:shd w:val="clear" w:color="auto" w:fill="FFFFFF" w:themeFill="background1"/>
              </w:tcPr>
              <w:p w14:paraId="6AF2E5C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from"/>
            <w:tag w:val="Higher Ed 3 from"/>
            <w:id w:val="1622954549"/>
            <w:placeholder>
              <w:docPart w:val="3D447846D8E84D6A9AB151EF069DB910"/>
            </w:placeholder>
            <w:showingPlcHdr/>
            <w15:appearance w15:val="hidden"/>
          </w:sdtPr>
          <w:sdtEndPr/>
          <w:sdtContent>
            <w:tc>
              <w:tcPr>
                <w:tcW w:w="1173" w:type="dxa"/>
                <w:gridSpan w:val="4"/>
                <w:shd w:val="clear" w:color="auto" w:fill="FFFFFF" w:themeFill="background1"/>
              </w:tcPr>
              <w:p w14:paraId="0365ED05" w14:textId="4F3ECAF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3 to"/>
            <w:id w:val="152195173"/>
            <w:placeholder>
              <w:docPart w:val="79F6B570579E463DB24CC7B7B070D2EF"/>
            </w:placeholder>
            <w:showingPlcHdr/>
            <w15:appearance w15:val="hidden"/>
          </w:sdtPr>
          <w:sdtEndPr/>
          <w:sdtContent>
            <w:tc>
              <w:tcPr>
                <w:tcW w:w="1120" w:type="dxa"/>
                <w:gridSpan w:val="2"/>
                <w:shd w:val="clear" w:color="auto" w:fill="FFFFFF" w:themeFill="background1"/>
              </w:tcPr>
              <w:p w14:paraId="784297AE" w14:textId="4CCDA10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3 Conferring Body"/>
            <w:tag w:val="Higher Ed 3 Conferring Body"/>
            <w:id w:val="444664135"/>
            <w:placeholder>
              <w:docPart w:val="22C3AEB94AFC4DC58B6C0351AD5C9353"/>
            </w:placeholder>
            <w:showingPlcHdr/>
            <w15:appearance w15:val="hidden"/>
          </w:sdtPr>
          <w:sdtEndPr/>
          <w:sdtContent>
            <w:tc>
              <w:tcPr>
                <w:tcW w:w="2222" w:type="dxa"/>
                <w:gridSpan w:val="5"/>
                <w:shd w:val="clear" w:color="auto" w:fill="FFFFFF" w:themeFill="background1"/>
              </w:tcPr>
              <w:p w14:paraId="2DC1D74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Qualification"/>
            <w:id w:val="-352185265"/>
            <w:placeholder>
              <w:docPart w:val="C4813E3B2C0942C18653A262EC1E598D"/>
            </w:placeholder>
            <w:showingPlcHdr/>
            <w15:appearance w15:val="hidden"/>
          </w:sdtPr>
          <w:sdtEndPr/>
          <w:sdtContent>
            <w:tc>
              <w:tcPr>
                <w:tcW w:w="1924" w:type="dxa"/>
                <w:gridSpan w:val="4"/>
                <w:shd w:val="clear" w:color="auto" w:fill="FFFFFF" w:themeFill="background1"/>
              </w:tcPr>
              <w:p w14:paraId="006BF2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Grade"/>
            <w:tag w:val="Higher Ed 3 Grade"/>
            <w:id w:val="-902838457"/>
            <w:placeholder>
              <w:docPart w:val="2AB36C7374304F8DBC085AD2CF9EC908"/>
            </w:placeholder>
            <w:showingPlcHdr/>
            <w15:appearance w15:val="hidden"/>
          </w:sdtPr>
          <w:sdtEndPr/>
          <w:sdtContent>
            <w:tc>
              <w:tcPr>
                <w:tcW w:w="1114" w:type="dxa"/>
                <w:shd w:val="clear" w:color="auto" w:fill="FFFFFF" w:themeFill="background1"/>
              </w:tcPr>
              <w:p w14:paraId="483AEFA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6E2067A6" w14:textId="77777777" w:rsidTr="008A5379">
        <w:trPr>
          <w:trHeight w:val="624"/>
        </w:trPr>
        <w:sdt>
          <w:sdtPr>
            <w:rPr>
              <w:rFonts w:ascii="Arial" w:hAnsi="Arial" w:cs="Arial"/>
            </w:rPr>
            <w:alias w:val="Higher Ed 4"/>
            <w:tag w:val="Higher Ed 4"/>
            <w:id w:val="-978296808"/>
            <w:placeholder>
              <w:docPart w:val="460EEB9B4DA240C48C2E74E4AF62864A"/>
            </w:placeholder>
            <w:showingPlcHdr/>
            <w15:appearance w15:val="hidden"/>
          </w:sdtPr>
          <w:sdtEndPr/>
          <w:sdtContent>
            <w:tc>
              <w:tcPr>
                <w:tcW w:w="2999" w:type="dxa"/>
                <w:gridSpan w:val="6"/>
                <w:shd w:val="clear" w:color="auto" w:fill="FFFFFF" w:themeFill="background1"/>
              </w:tcPr>
              <w:p w14:paraId="7B49501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from"/>
            <w:id w:val="-814034241"/>
            <w:placeholder>
              <w:docPart w:val="DE233A7BE7BC4CD98E931BFDF8E04067"/>
            </w:placeholder>
            <w:showingPlcHdr/>
            <w15:appearance w15:val="hidden"/>
          </w:sdtPr>
          <w:sdtEndPr/>
          <w:sdtContent>
            <w:tc>
              <w:tcPr>
                <w:tcW w:w="1173" w:type="dxa"/>
                <w:gridSpan w:val="4"/>
                <w:shd w:val="clear" w:color="auto" w:fill="FFFFFF" w:themeFill="background1"/>
              </w:tcPr>
              <w:p w14:paraId="46923E00" w14:textId="0082424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4 to"/>
            <w:tag w:val="Higher Ed 4 to"/>
            <w:id w:val="1593736145"/>
            <w:placeholder>
              <w:docPart w:val="FF8D6E1B1D264B089E4C79B36501F432"/>
            </w:placeholder>
            <w:showingPlcHdr/>
            <w15:appearance w15:val="hidden"/>
          </w:sdtPr>
          <w:sdtEndPr/>
          <w:sdtContent>
            <w:tc>
              <w:tcPr>
                <w:tcW w:w="1120" w:type="dxa"/>
                <w:gridSpan w:val="2"/>
                <w:shd w:val="clear" w:color="auto" w:fill="FFFFFF" w:themeFill="background1"/>
              </w:tcPr>
              <w:p w14:paraId="73614FF4" w14:textId="3333A104"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4 Conferring Body"/>
            <w:tag w:val="Higher Ed 4 Conferring Body"/>
            <w:id w:val="1422062600"/>
            <w:placeholder>
              <w:docPart w:val="31E0B3421F8D4A7C86166ECD33CAB3A0"/>
            </w:placeholder>
            <w:showingPlcHdr/>
            <w15:appearance w15:val="hidden"/>
          </w:sdtPr>
          <w:sdtEndPr/>
          <w:sdtContent>
            <w:tc>
              <w:tcPr>
                <w:tcW w:w="2222" w:type="dxa"/>
                <w:gridSpan w:val="5"/>
                <w:shd w:val="clear" w:color="auto" w:fill="FFFFFF" w:themeFill="background1"/>
              </w:tcPr>
              <w:p w14:paraId="7745283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Qualification"/>
            <w:id w:val="958466728"/>
            <w:placeholder>
              <w:docPart w:val="F6E3200A07494ECB95DF5B612FC4A218"/>
            </w:placeholder>
            <w:showingPlcHdr/>
            <w15:appearance w15:val="hidden"/>
          </w:sdtPr>
          <w:sdtEndPr/>
          <w:sdtContent>
            <w:tc>
              <w:tcPr>
                <w:tcW w:w="1924" w:type="dxa"/>
                <w:gridSpan w:val="4"/>
                <w:shd w:val="clear" w:color="auto" w:fill="FFFFFF" w:themeFill="background1"/>
              </w:tcPr>
              <w:p w14:paraId="3323D70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Grade"/>
            <w:id w:val="606470027"/>
            <w:placeholder>
              <w:docPart w:val="7E490571206E46C288F82050252BC520"/>
            </w:placeholder>
            <w:showingPlcHdr/>
            <w15:appearance w15:val="hidden"/>
          </w:sdtPr>
          <w:sdtEndPr/>
          <w:sdtContent>
            <w:tc>
              <w:tcPr>
                <w:tcW w:w="1114" w:type="dxa"/>
                <w:shd w:val="clear" w:color="auto" w:fill="FFFFFF" w:themeFill="background1"/>
              </w:tcPr>
              <w:p w14:paraId="00FC67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34EB3C7" w14:textId="77777777" w:rsidTr="008A5379">
        <w:trPr>
          <w:trHeight w:val="624"/>
        </w:trPr>
        <w:sdt>
          <w:sdtPr>
            <w:rPr>
              <w:rFonts w:ascii="Arial" w:hAnsi="Arial" w:cs="Arial"/>
            </w:rPr>
            <w:alias w:val="Higher Ed 5"/>
            <w:tag w:val="Higher Ed 5"/>
            <w:id w:val="1488583460"/>
            <w:placeholder>
              <w:docPart w:val="6273D0BC18A64835B79FCCA50DCB6BA5"/>
            </w:placeholder>
            <w:showingPlcHdr/>
            <w15:appearance w15:val="hidden"/>
          </w:sdtPr>
          <w:sdtEndPr/>
          <w:sdtContent>
            <w:tc>
              <w:tcPr>
                <w:tcW w:w="2999" w:type="dxa"/>
                <w:gridSpan w:val="6"/>
                <w:shd w:val="clear" w:color="auto" w:fill="FFFFFF" w:themeFill="background1"/>
              </w:tcPr>
              <w:p w14:paraId="6C35352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30891690"/>
            <w:placeholder>
              <w:docPart w:val="E485320275D7446CBBE0BB499B6C588A"/>
            </w:placeholder>
            <w:showingPlcHdr/>
            <w15:appearance w15:val="hidden"/>
          </w:sdtPr>
          <w:sdtEndPr/>
          <w:sdtContent>
            <w:tc>
              <w:tcPr>
                <w:tcW w:w="1173" w:type="dxa"/>
                <w:gridSpan w:val="4"/>
                <w:shd w:val="clear" w:color="auto" w:fill="FFFFFF" w:themeFill="background1"/>
              </w:tcPr>
              <w:p w14:paraId="5045FE0D" w14:textId="4113F80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5 to"/>
            <w:id w:val="-1359506294"/>
            <w:placeholder>
              <w:docPart w:val="02AA1D7643B74E37B64A3FE3FDFF02A9"/>
            </w:placeholder>
            <w:showingPlcHdr/>
            <w15:appearance w15:val="hidden"/>
          </w:sdtPr>
          <w:sdtEndPr/>
          <w:sdtContent>
            <w:tc>
              <w:tcPr>
                <w:tcW w:w="1120" w:type="dxa"/>
                <w:gridSpan w:val="2"/>
                <w:shd w:val="clear" w:color="auto" w:fill="FFFFFF" w:themeFill="background1"/>
              </w:tcPr>
              <w:p w14:paraId="2830188F" w14:textId="05D713A2"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5 Conferring Body"/>
            <w:id w:val="-1069800803"/>
            <w:placeholder>
              <w:docPart w:val="26842AEF70AE416FBABC84BE9A57726A"/>
            </w:placeholder>
            <w:showingPlcHdr/>
            <w15:appearance w15:val="hidden"/>
          </w:sdtPr>
          <w:sdtEndPr/>
          <w:sdtContent>
            <w:tc>
              <w:tcPr>
                <w:tcW w:w="2222" w:type="dxa"/>
                <w:gridSpan w:val="5"/>
                <w:shd w:val="clear" w:color="auto" w:fill="FFFFFF" w:themeFill="background1"/>
              </w:tcPr>
              <w:p w14:paraId="582AE5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Qualification"/>
            <w:id w:val="1101688520"/>
            <w:placeholder>
              <w:docPart w:val="A0A9DF471C064A2EB0478CD269CB2735"/>
            </w:placeholder>
            <w:showingPlcHdr/>
            <w15:appearance w15:val="hidden"/>
          </w:sdtPr>
          <w:sdtEndPr/>
          <w:sdtContent>
            <w:tc>
              <w:tcPr>
                <w:tcW w:w="1924" w:type="dxa"/>
                <w:gridSpan w:val="4"/>
                <w:shd w:val="clear" w:color="auto" w:fill="FFFFFF" w:themeFill="background1"/>
              </w:tcPr>
              <w:p w14:paraId="00B8873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Grade"/>
            <w:id w:val="1124190563"/>
            <w:placeholder>
              <w:docPart w:val="260AF9A8735349E1B432694A6BCD146F"/>
            </w:placeholder>
            <w:showingPlcHdr/>
            <w15:appearance w15:val="hidden"/>
          </w:sdtPr>
          <w:sdtEndPr/>
          <w:sdtContent>
            <w:tc>
              <w:tcPr>
                <w:tcW w:w="1114" w:type="dxa"/>
                <w:shd w:val="clear" w:color="auto" w:fill="FFFFFF" w:themeFill="background1"/>
              </w:tcPr>
              <w:p w14:paraId="422728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49DB0F5" w14:textId="77777777" w:rsidTr="0080045D">
        <w:trPr>
          <w:trHeight w:val="624"/>
        </w:trPr>
        <w:tc>
          <w:tcPr>
            <w:tcW w:w="10552" w:type="dxa"/>
            <w:gridSpan w:val="22"/>
            <w:shd w:val="clear" w:color="auto" w:fill="47434E"/>
            <w:vAlign w:val="center"/>
          </w:tcPr>
          <w:p w14:paraId="2D53D84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Qualifications in preparation at the time of application – indicate expected date of completion.</w:t>
            </w:r>
          </w:p>
        </w:tc>
      </w:tr>
      <w:tr w:rsidR="00914ACF" w:rsidRPr="00176A71" w14:paraId="2BEA19BB" w14:textId="77777777" w:rsidTr="0080045D">
        <w:trPr>
          <w:trHeight w:val="1985"/>
        </w:trPr>
        <w:sdt>
          <w:sdtPr>
            <w:rPr>
              <w:rFonts w:ascii="Arial" w:hAnsi="Arial" w:cs="Arial"/>
            </w:rPr>
            <w:alias w:val="Other Qualifications"/>
            <w:id w:val="-1016612878"/>
            <w:placeholder>
              <w:docPart w:val="0D9197B66D43495B992BE1F61088E955"/>
            </w:placeholder>
            <w15:appearance w15:val="hidden"/>
          </w:sdtPr>
          <w:sdtEndPr/>
          <w:sdtContent>
            <w:tc>
              <w:tcPr>
                <w:tcW w:w="10552" w:type="dxa"/>
                <w:gridSpan w:val="22"/>
                <w:shd w:val="clear" w:color="auto" w:fill="FFFFFF" w:themeFill="background1"/>
              </w:tcPr>
              <w:p w14:paraId="309A5636"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B443C71" w14:textId="77777777" w:rsidTr="0080045D">
        <w:trPr>
          <w:trHeight w:val="624"/>
        </w:trPr>
        <w:tc>
          <w:tcPr>
            <w:tcW w:w="10552" w:type="dxa"/>
            <w:gridSpan w:val="22"/>
            <w:shd w:val="clear" w:color="auto" w:fill="47434E"/>
            <w:vAlign w:val="center"/>
          </w:tcPr>
          <w:p w14:paraId="4EE9D2A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Memberships/Fellowships/Relevant Training Programmes.</w:t>
            </w:r>
          </w:p>
        </w:tc>
      </w:tr>
      <w:tr w:rsidR="002463C7" w:rsidRPr="002463C7" w14:paraId="5289275C" w14:textId="77777777" w:rsidTr="0080045D">
        <w:trPr>
          <w:trHeight w:val="1985"/>
        </w:trPr>
        <w:sdt>
          <w:sdtPr>
            <w:rPr>
              <w:rFonts w:ascii="Arial" w:hAnsi="Arial" w:cs="Arial"/>
            </w:rPr>
            <w:alias w:val="Memberships Fellowships"/>
            <w:id w:val="-1664846941"/>
            <w:placeholder>
              <w:docPart w:val="51334BE655CE4DAF8CF8FF6883AA4FD9"/>
            </w:placeholder>
            <w15:appearance w15:val="hidden"/>
          </w:sdtPr>
          <w:sdtEndPr/>
          <w:sdtContent>
            <w:tc>
              <w:tcPr>
                <w:tcW w:w="10552" w:type="dxa"/>
                <w:gridSpan w:val="22"/>
                <w:shd w:val="clear" w:color="auto" w:fill="FFFFFF" w:themeFill="background1"/>
              </w:tcPr>
              <w:p w14:paraId="03CFB616"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rsidRPr="004C5065" w14:paraId="306A0F55" w14:textId="77777777" w:rsidTr="00F5661E">
        <w:trPr>
          <w:trHeight w:val="567"/>
        </w:trPr>
        <w:tc>
          <w:tcPr>
            <w:tcW w:w="10552" w:type="dxa"/>
            <w:gridSpan w:val="22"/>
            <w:shd w:val="clear" w:color="auto" w:fill="FAB600"/>
            <w:vAlign w:val="center"/>
          </w:tcPr>
          <w:p w14:paraId="3210250C" w14:textId="64382EBC" w:rsidR="00914ACF" w:rsidRPr="00815BF8" w:rsidRDefault="00914ACF" w:rsidP="00914ACF">
            <w:pPr>
              <w:rPr>
                <w:rFonts w:ascii="Arial" w:hAnsi="Arial" w:cs="Arial"/>
                <w:b/>
                <w:bCs/>
                <w:color w:val="FFFFFF" w:themeColor="background1"/>
                <w:sz w:val="26"/>
                <w:szCs w:val="26"/>
              </w:rPr>
            </w:pPr>
            <w:r w:rsidRPr="00815BF8">
              <w:rPr>
                <w:rFonts w:ascii="Arial" w:hAnsi="Arial" w:cs="Arial"/>
                <w:b/>
                <w:bCs/>
                <w:color w:val="FFFFFF" w:themeColor="background1"/>
                <w:sz w:val="26"/>
                <w:szCs w:val="26"/>
              </w:rPr>
              <w:lastRenderedPageBreak/>
              <w:t>EMPLOYMENT HISTORY</w:t>
            </w:r>
          </w:p>
        </w:tc>
      </w:tr>
      <w:tr w:rsidR="00914ACF" w:rsidRPr="004C5065" w14:paraId="3F6CFC66" w14:textId="77777777" w:rsidTr="00F5661E">
        <w:trPr>
          <w:trHeight w:val="283"/>
        </w:trPr>
        <w:tc>
          <w:tcPr>
            <w:tcW w:w="10552" w:type="dxa"/>
            <w:gridSpan w:val="22"/>
            <w:shd w:val="clear" w:color="auto" w:fill="47434E"/>
            <w:vAlign w:val="bottom"/>
          </w:tcPr>
          <w:p w14:paraId="6FDAFEC7" w14:textId="77777777" w:rsidR="00914ACF" w:rsidRPr="004C5065" w:rsidRDefault="00914ACF" w:rsidP="00914ACF">
            <w:pPr>
              <w:rPr>
                <w:rFonts w:ascii="Arial" w:hAnsi="Arial" w:cs="Arial"/>
                <w:b/>
                <w:bCs/>
                <w:color w:val="FFFFFF" w:themeColor="background1"/>
              </w:rPr>
            </w:pPr>
            <w:r w:rsidRPr="004C5065">
              <w:rPr>
                <w:rFonts w:ascii="Arial" w:hAnsi="Arial" w:cs="Arial"/>
                <w:b/>
                <w:bCs/>
                <w:color w:val="FFFFFF" w:themeColor="background1"/>
              </w:rPr>
              <w:t>CURRENT EMPLOYER</w:t>
            </w:r>
          </w:p>
        </w:tc>
      </w:tr>
      <w:tr w:rsidR="00914ACF" w:rsidRPr="004C5065" w14:paraId="0ADEE4AB" w14:textId="77777777" w:rsidTr="00F5661E">
        <w:trPr>
          <w:trHeight w:val="482"/>
        </w:trPr>
        <w:tc>
          <w:tcPr>
            <w:tcW w:w="3127" w:type="dxa"/>
            <w:gridSpan w:val="7"/>
            <w:shd w:val="clear" w:color="auto" w:fill="47434E"/>
            <w:vAlign w:val="bottom"/>
          </w:tcPr>
          <w:p w14:paraId="531BA24E"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r>
              <w:rPr>
                <w:rFonts w:ascii="Arial" w:hAnsi="Arial" w:cs="Arial"/>
                <w:color w:val="FFFFFF" w:themeColor="background1"/>
              </w:rPr>
              <w:t>*</w:t>
            </w:r>
          </w:p>
        </w:tc>
        <w:tc>
          <w:tcPr>
            <w:tcW w:w="2165" w:type="dxa"/>
            <w:gridSpan w:val="5"/>
            <w:shd w:val="clear" w:color="auto" w:fill="47434E"/>
            <w:vAlign w:val="bottom"/>
          </w:tcPr>
          <w:p w14:paraId="662E6E97"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Nature of Business</w:t>
            </w:r>
            <w:r>
              <w:rPr>
                <w:rFonts w:ascii="Arial" w:hAnsi="Arial" w:cs="Arial"/>
                <w:color w:val="FFFFFF" w:themeColor="background1"/>
              </w:rPr>
              <w:t>*</w:t>
            </w:r>
          </w:p>
        </w:tc>
        <w:tc>
          <w:tcPr>
            <w:tcW w:w="2817" w:type="dxa"/>
            <w:gridSpan w:val="8"/>
            <w:shd w:val="clear" w:color="auto" w:fill="47434E"/>
            <w:vAlign w:val="bottom"/>
          </w:tcPr>
          <w:p w14:paraId="1E55720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w:t>
            </w:r>
            <w:r>
              <w:rPr>
                <w:rFonts w:ascii="Arial" w:hAnsi="Arial" w:cs="Arial"/>
                <w:color w:val="FFFFFF" w:themeColor="background1"/>
              </w:rPr>
              <w:t>*</w:t>
            </w:r>
          </w:p>
        </w:tc>
        <w:tc>
          <w:tcPr>
            <w:tcW w:w="2443" w:type="dxa"/>
            <w:gridSpan w:val="2"/>
            <w:shd w:val="clear" w:color="auto" w:fill="47434E"/>
            <w:vAlign w:val="bottom"/>
          </w:tcPr>
          <w:p w14:paraId="4F04EC02" w14:textId="77777777" w:rsidR="00914ACF" w:rsidRPr="003D3F76" w:rsidRDefault="00914ACF" w:rsidP="00914ACF">
            <w:pPr>
              <w:rPr>
                <w:rFonts w:ascii="Arial" w:hAnsi="Arial" w:cs="Arial"/>
                <w:color w:val="FFFFFF" w:themeColor="background1"/>
              </w:rPr>
            </w:pPr>
            <w:r w:rsidRPr="003D3F76">
              <w:rPr>
                <w:rFonts w:ascii="Arial" w:hAnsi="Arial" w:cs="Arial"/>
                <w:color w:val="FFFFFF" w:themeColor="background1"/>
              </w:rPr>
              <w:t>Commencement Date (MM/YY)*</w:t>
            </w:r>
          </w:p>
        </w:tc>
      </w:tr>
      <w:tr w:rsidR="00914ACF" w:rsidRPr="004C5065" w14:paraId="56D3829F" w14:textId="77777777" w:rsidTr="004B223E">
        <w:trPr>
          <w:trHeight w:val="850"/>
        </w:trPr>
        <w:sdt>
          <w:sdtPr>
            <w:rPr>
              <w:rFonts w:ascii="Arial" w:hAnsi="Arial" w:cs="Arial"/>
            </w:rPr>
            <w:alias w:val="Memberships Fellowships"/>
            <w:id w:val="1023976076"/>
            <w:placeholder>
              <w:docPart w:val="86A38BB39EDC48CF999EF320B7ACDCAB"/>
            </w:placeholder>
            <w:showingPlcHdr/>
            <w15:appearance w15:val="hidden"/>
          </w:sdtPr>
          <w:sdtEndPr/>
          <w:sdtContent>
            <w:tc>
              <w:tcPr>
                <w:tcW w:w="3127" w:type="dxa"/>
                <w:gridSpan w:val="7"/>
                <w:shd w:val="clear" w:color="auto" w:fill="FFFFFF" w:themeFill="background1"/>
              </w:tcPr>
              <w:p w14:paraId="23F722B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1795017208"/>
            <w:placeholder>
              <w:docPart w:val="DC5FF14EE064459F899600F65B88A2C3"/>
            </w:placeholder>
            <w:showingPlcHdr/>
            <w15:appearance w15:val="hidden"/>
          </w:sdtPr>
          <w:sdtEndPr/>
          <w:sdtContent>
            <w:tc>
              <w:tcPr>
                <w:tcW w:w="2165" w:type="dxa"/>
                <w:gridSpan w:val="5"/>
                <w:shd w:val="clear" w:color="auto" w:fill="FFFFFF" w:themeFill="background1"/>
              </w:tcPr>
              <w:p w14:paraId="5AFC1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948891157"/>
            <w:placeholder>
              <w:docPart w:val="D4454E83A3A14ACB9276A7ED38992F75"/>
            </w:placeholder>
            <w:showingPlcHdr/>
            <w15:appearance w15:val="hidden"/>
          </w:sdtPr>
          <w:sdtEndPr/>
          <w:sdtContent>
            <w:tc>
              <w:tcPr>
                <w:tcW w:w="2817" w:type="dxa"/>
                <w:gridSpan w:val="8"/>
                <w:shd w:val="clear" w:color="auto" w:fill="FFFFFF" w:themeFill="background1"/>
              </w:tcPr>
              <w:p w14:paraId="1364B61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296816301"/>
            <w:placeholder>
              <w:docPart w:val="43F2B7FEF4FC4B3BACDBC081CFAE2CB5"/>
            </w:placeholder>
            <w:showingPlcHdr/>
            <w15:appearance w15:val="hidden"/>
          </w:sdtPr>
          <w:sdtEndPr/>
          <w:sdtContent>
            <w:tc>
              <w:tcPr>
                <w:tcW w:w="2443" w:type="dxa"/>
                <w:gridSpan w:val="2"/>
                <w:shd w:val="clear" w:color="auto" w:fill="FFFFFF" w:themeFill="background1"/>
              </w:tcPr>
              <w:p w14:paraId="19AB2C69" w14:textId="28072482" w:rsidR="00914ACF" w:rsidRPr="00914ACF" w:rsidRDefault="008A5379" w:rsidP="00914ACF">
                <w:pPr>
                  <w:rPr>
                    <w:rFonts w:ascii="Arial" w:hAnsi="Arial" w:cs="Arial"/>
                  </w:rPr>
                </w:pPr>
                <w:r w:rsidRPr="00914ACF">
                  <w:rPr>
                    <w:rFonts w:ascii="Arial" w:hAnsi="Arial" w:cs="Arial"/>
                  </w:rPr>
                  <w:t>MM/YY</w:t>
                </w:r>
              </w:p>
            </w:tc>
          </w:sdtContent>
        </w:sdt>
      </w:tr>
      <w:tr w:rsidR="00914ACF" w:rsidRPr="004C5065" w14:paraId="3D5A6C26" w14:textId="77777777" w:rsidTr="00F12CCA">
        <w:trPr>
          <w:trHeight w:val="282"/>
        </w:trPr>
        <w:tc>
          <w:tcPr>
            <w:tcW w:w="10552" w:type="dxa"/>
            <w:gridSpan w:val="22"/>
            <w:shd w:val="clear" w:color="auto" w:fill="47434E"/>
            <w:vAlign w:val="bottom"/>
          </w:tcPr>
          <w:p w14:paraId="0B46FCB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Description of Duties and Responsibilities</w:t>
            </w:r>
            <w:r>
              <w:rPr>
                <w:rFonts w:ascii="Arial" w:hAnsi="Arial" w:cs="Arial"/>
                <w:color w:val="FFFFFF" w:themeColor="background1"/>
              </w:rPr>
              <w:t>*</w:t>
            </w:r>
          </w:p>
        </w:tc>
      </w:tr>
      <w:tr w:rsidR="002463C7" w:rsidRPr="002463C7" w14:paraId="317E6ACA" w14:textId="77777777" w:rsidTr="004B223E">
        <w:trPr>
          <w:trHeight w:val="3798"/>
        </w:trPr>
        <w:sdt>
          <w:sdtPr>
            <w:rPr>
              <w:rFonts w:ascii="Arial" w:hAnsi="Arial" w:cs="Arial"/>
            </w:rPr>
            <w:alias w:val="Memberships Fellowships"/>
            <w:id w:val="-1074120924"/>
            <w:placeholder>
              <w:docPart w:val="4726DF4725F94DB291B0E86A99E7A289"/>
            </w:placeholder>
            <w:showingPlcHdr/>
            <w15:appearance w15:val="hidden"/>
          </w:sdtPr>
          <w:sdtEndPr/>
          <w:sdtContent>
            <w:tc>
              <w:tcPr>
                <w:tcW w:w="10552" w:type="dxa"/>
                <w:gridSpan w:val="22"/>
                <w:shd w:val="clear" w:color="auto" w:fill="FFFFFF" w:themeFill="background1"/>
              </w:tcPr>
              <w:p w14:paraId="50F3BBF4" w14:textId="621B566E" w:rsidR="00914ACF" w:rsidRPr="002463C7" w:rsidRDefault="00F12CCA" w:rsidP="00914ACF">
                <w:pPr>
                  <w:rPr>
                    <w:rFonts w:ascii="Arial" w:hAnsi="Arial" w:cs="Arial"/>
                  </w:rPr>
                </w:pPr>
                <w:r w:rsidRPr="002463C7">
                  <w:rPr>
                    <w:rFonts w:ascii="Arial" w:hAnsi="Arial" w:cs="Arial"/>
                  </w:rPr>
                  <w:t xml:space="preserve"> </w:t>
                </w:r>
              </w:p>
            </w:tc>
          </w:sdtContent>
        </w:sdt>
      </w:tr>
      <w:tr w:rsidR="00914ACF" w:rsidRPr="004C5065" w14:paraId="01CA71D8" w14:textId="77777777" w:rsidTr="00F12CCA">
        <w:trPr>
          <w:trHeight w:val="133"/>
        </w:trPr>
        <w:tc>
          <w:tcPr>
            <w:tcW w:w="2853" w:type="dxa"/>
            <w:gridSpan w:val="5"/>
            <w:shd w:val="clear" w:color="auto" w:fill="47434E"/>
            <w:vAlign w:val="bottom"/>
          </w:tcPr>
          <w:p w14:paraId="59D3977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Current Salary</w:t>
            </w:r>
            <w:r>
              <w:rPr>
                <w:rFonts w:ascii="Arial" w:hAnsi="Arial" w:cs="Arial"/>
                <w:color w:val="FFFFFF" w:themeColor="background1"/>
              </w:rPr>
              <w:t>*</w:t>
            </w:r>
          </w:p>
        </w:tc>
        <w:tc>
          <w:tcPr>
            <w:tcW w:w="7699" w:type="dxa"/>
            <w:gridSpan w:val="17"/>
            <w:shd w:val="clear" w:color="auto" w:fill="47434E"/>
            <w:vAlign w:val="bottom"/>
          </w:tcPr>
          <w:p w14:paraId="25672A3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Benefits, Allowances and Pension Arrangements</w:t>
            </w:r>
          </w:p>
        </w:tc>
      </w:tr>
      <w:tr w:rsidR="00914ACF" w:rsidRPr="004C5065" w14:paraId="3A7E2FF1" w14:textId="77777777" w:rsidTr="004B223E">
        <w:trPr>
          <w:trHeight w:val="850"/>
        </w:trPr>
        <w:sdt>
          <w:sdtPr>
            <w:rPr>
              <w:rFonts w:ascii="Arial" w:hAnsi="Arial" w:cs="Arial"/>
            </w:rPr>
            <w:alias w:val="Memberships Fellowships"/>
            <w:id w:val="-1512060590"/>
            <w:placeholder>
              <w:docPart w:val="8FA6FC7F849C49EA91D4E0A7857D7D6B"/>
            </w:placeholder>
            <w:showingPlcHdr/>
            <w15:appearance w15:val="hidden"/>
          </w:sdtPr>
          <w:sdtEndPr/>
          <w:sdtContent>
            <w:tc>
              <w:tcPr>
                <w:tcW w:w="2853" w:type="dxa"/>
                <w:gridSpan w:val="5"/>
                <w:shd w:val="clear" w:color="auto" w:fill="FFFFFF" w:themeFill="background1"/>
              </w:tcPr>
              <w:p w14:paraId="4E7E2F5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57399858"/>
            <w:placeholder>
              <w:docPart w:val="19B64F9D9FD9409DA4CBDC47F560847E"/>
            </w:placeholder>
            <w:showingPlcHdr/>
            <w15:appearance w15:val="hidden"/>
          </w:sdtPr>
          <w:sdtEndPr/>
          <w:sdtContent>
            <w:tc>
              <w:tcPr>
                <w:tcW w:w="7699" w:type="dxa"/>
                <w:gridSpan w:val="17"/>
                <w:shd w:val="clear" w:color="auto" w:fill="FFFFFF" w:themeFill="background1"/>
              </w:tcPr>
              <w:p w14:paraId="59EB7F4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5082A83" w14:textId="77777777" w:rsidTr="00F5661E">
        <w:trPr>
          <w:trHeight w:val="283"/>
        </w:trPr>
        <w:tc>
          <w:tcPr>
            <w:tcW w:w="10552" w:type="dxa"/>
            <w:gridSpan w:val="22"/>
            <w:shd w:val="clear" w:color="auto" w:fill="47434E"/>
            <w:vAlign w:val="bottom"/>
          </w:tcPr>
          <w:p w14:paraId="1601FB08" w14:textId="77777777" w:rsidR="00914ACF" w:rsidRPr="004073FD" w:rsidRDefault="00914ACF" w:rsidP="00914ACF">
            <w:pPr>
              <w:rPr>
                <w:rFonts w:ascii="Arial" w:hAnsi="Arial" w:cs="Arial"/>
                <w:b/>
                <w:bCs/>
                <w:color w:val="FFFFFF" w:themeColor="background1"/>
              </w:rPr>
            </w:pPr>
            <w:r w:rsidRPr="004073FD">
              <w:rPr>
                <w:rFonts w:ascii="Arial" w:hAnsi="Arial" w:cs="Arial"/>
                <w:b/>
                <w:bCs/>
                <w:color w:val="FFFFFF" w:themeColor="background1"/>
              </w:rPr>
              <w:t>PREVIOUS POSITIONS</w:t>
            </w:r>
          </w:p>
        </w:tc>
      </w:tr>
      <w:tr w:rsidR="00914ACF" w:rsidRPr="004C5065" w14:paraId="7E201472" w14:textId="77777777" w:rsidTr="00F5661E">
        <w:trPr>
          <w:trHeight w:val="567"/>
        </w:trPr>
        <w:tc>
          <w:tcPr>
            <w:tcW w:w="1084" w:type="dxa"/>
            <w:gridSpan w:val="2"/>
            <w:shd w:val="clear" w:color="auto" w:fill="47434E"/>
            <w:vAlign w:val="bottom"/>
          </w:tcPr>
          <w:p w14:paraId="0553BDCF"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From</w:t>
            </w:r>
          </w:p>
          <w:p w14:paraId="78A555F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1268" w:type="dxa"/>
            <w:gridSpan w:val="2"/>
            <w:shd w:val="clear" w:color="auto" w:fill="47434E"/>
            <w:vAlign w:val="bottom"/>
          </w:tcPr>
          <w:p w14:paraId="79E08FB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To</w:t>
            </w:r>
          </w:p>
          <w:p w14:paraId="36F56FEA"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2940" w:type="dxa"/>
            <w:gridSpan w:val="8"/>
            <w:shd w:val="clear" w:color="auto" w:fill="47434E"/>
            <w:vAlign w:val="bottom"/>
          </w:tcPr>
          <w:p w14:paraId="00D32C2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p>
        </w:tc>
        <w:tc>
          <w:tcPr>
            <w:tcW w:w="2508" w:type="dxa"/>
            <w:gridSpan w:val="7"/>
            <w:shd w:val="clear" w:color="auto" w:fill="47434E"/>
            <w:vAlign w:val="bottom"/>
          </w:tcPr>
          <w:p w14:paraId="40521E06"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 Held</w:t>
            </w:r>
          </w:p>
        </w:tc>
        <w:tc>
          <w:tcPr>
            <w:tcW w:w="2752" w:type="dxa"/>
            <w:gridSpan w:val="3"/>
            <w:shd w:val="clear" w:color="auto" w:fill="47434E"/>
            <w:vAlign w:val="bottom"/>
          </w:tcPr>
          <w:p w14:paraId="2956B30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Reason for leaving</w:t>
            </w:r>
          </w:p>
        </w:tc>
      </w:tr>
      <w:tr w:rsidR="00914ACF" w:rsidRPr="008979A8" w14:paraId="5ED896F0" w14:textId="77777777" w:rsidTr="008B2BE7">
        <w:trPr>
          <w:trHeight w:val="510"/>
        </w:trPr>
        <w:sdt>
          <w:sdtPr>
            <w:rPr>
              <w:rFonts w:ascii="Arial" w:hAnsi="Arial" w:cs="Arial"/>
            </w:rPr>
            <w:alias w:val="Previous Position 1 from"/>
            <w:id w:val="-1209485761"/>
            <w:placeholder>
              <w:docPart w:val="D8555907A29B4AF2BB9B63B513BF7CA4"/>
            </w:placeholder>
            <w:showingPlcHdr/>
            <w15:appearance w15:val="hidden"/>
          </w:sdtPr>
          <w:sdtEndPr/>
          <w:sdtContent>
            <w:tc>
              <w:tcPr>
                <w:tcW w:w="1084" w:type="dxa"/>
                <w:gridSpan w:val="2"/>
                <w:shd w:val="clear" w:color="auto" w:fill="FFFFFF" w:themeFill="background1"/>
              </w:tcPr>
              <w:p w14:paraId="2FBD5CFD" w14:textId="794DAED2"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1 to"/>
            <w:id w:val="-1752807439"/>
            <w:placeholder>
              <w:docPart w:val="E0FDB4DD547841A8AA5DA6246CD4DF32"/>
            </w:placeholder>
            <w:showingPlcHdr/>
            <w15:appearance w15:val="hidden"/>
          </w:sdtPr>
          <w:sdtEndPr/>
          <w:sdtContent>
            <w:tc>
              <w:tcPr>
                <w:tcW w:w="1268" w:type="dxa"/>
                <w:gridSpan w:val="2"/>
                <w:shd w:val="clear" w:color="auto" w:fill="FFFFFF" w:themeFill="background1"/>
              </w:tcPr>
              <w:p w14:paraId="0EA52E41" w14:textId="38DF1C0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1 Employer"/>
            <w:id w:val="-551997376"/>
            <w:placeholder>
              <w:docPart w:val="FF5C9E1F49AA417890B7C5CFA5B79790"/>
            </w:placeholder>
            <w:showingPlcHdr/>
            <w15:appearance w15:val="hidden"/>
          </w:sdtPr>
          <w:sdtEndPr/>
          <w:sdtContent>
            <w:tc>
              <w:tcPr>
                <w:tcW w:w="2940" w:type="dxa"/>
                <w:gridSpan w:val="8"/>
                <w:shd w:val="clear" w:color="auto" w:fill="FFFFFF" w:themeFill="background1"/>
              </w:tcPr>
              <w:p w14:paraId="71EC2D0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Position"/>
            <w:tag w:val="Previous Position 1 Position"/>
            <w:id w:val="498159991"/>
            <w:placeholder>
              <w:docPart w:val="8099387A1E8145A680CD6785D9A96023"/>
            </w:placeholder>
            <w:showingPlcHdr/>
            <w15:appearance w15:val="hidden"/>
          </w:sdtPr>
          <w:sdtEndPr/>
          <w:sdtContent>
            <w:tc>
              <w:tcPr>
                <w:tcW w:w="2508" w:type="dxa"/>
                <w:gridSpan w:val="7"/>
                <w:shd w:val="clear" w:color="auto" w:fill="FFFFFF" w:themeFill="background1"/>
              </w:tcPr>
              <w:p w14:paraId="0C8784D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Reason for leaving"/>
            <w:id w:val="-99106176"/>
            <w:placeholder>
              <w:docPart w:val="1F04D6909788416F952EE7E4D279DEE0"/>
            </w:placeholder>
            <w:showingPlcHdr/>
            <w15:appearance w15:val="hidden"/>
          </w:sdtPr>
          <w:sdtEndPr/>
          <w:sdtContent>
            <w:tc>
              <w:tcPr>
                <w:tcW w:w="2752" w:type="dxa"/>
                <w:gridSpan w:val="3"/>
                <w:shd w:val="clear" w:color="auto" w:fill="FFFFFF" w:themeFill="background1"/>
              </w:tcPr>
              <w:p w14:paraId="45FEE65F"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FC3D962" w14:textId="77777777" w:rsidTr="008B2BE7">
        <w:trPr>
          <w:trHeight w:val="510"/>
        </w:trPr>
        <w:sdt>
          <w:sdtPr>
            <w:rPr>
              <w:rFonts w:ascii="Arial" w:hAnsi="Arial" w:cs="Arial"/>
            </w:rPr>
            <w:alias w:val="Previous Position 2 from"/>
            <w:id w:val="1598356646"/>
            <w:placeholder>
              <w:docPart w:val="08A0A0EFD1E94BA4948DD71E998A6E7F"/>
            </w:placeholder>
            <w:showingPlcHdr/>
            <w15:appearance w15:val="hidden"/>
          </w:sdtPr>
          <w:sdtEndPr/>
          <w:sdtContent>
            <w:tc>
              <w:tcPr>
                <w:tcW w:w="1084" w:type="dxa"/>
                <w:gridSpan w:val="2"/>
                <w:shd w:val="clear" w:color="auto" w:fill="FFFFFF" w:themeFill="background1"/>
              </w:tcPr>
              <w:p w14:paraId="36235984" w14:textId="40E49A7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2 to"/>
            <w:tag w:val="Previous Position 2 to"/>
            <w:id w:val="-786806596"/>
            <w:placeholder>
              <w:docPart w:val="1FEEF4D2562E4B4DB3C301E497B6E20C"/>
            </w:placeholder>
            <w:showingPlcHdr/>
            <w15:appearance w15:val="hidden"/>
          </w:sdtPr>
          <w:sdtEndPr/>
          <w:sdtContent>
            <w:tc>
              <w:tcPr>
                <w:tcW w:w="1268" w:type="dxa"/>
                <w:gridSpan w:val="2"/>
                <w:shd w:val="clear" w:color="auto" w:fill="FFFFFF" w:themeFill="background1"/>
              </w:tcPr>
              <w:p w14:paraId="052DFF1D" w14:textId="50A1986E"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2 Employer"/>
            <w:id w:val="-1464345421"/>
            <w:placeholder>
              <w:docPart w:val="0120B3B7DADD48B9BD52B7605DABA4D7"/>
            </w:placeholder>
            <w:showingPlcHdr/>
            <w15:appearance w15:val="hidden"/>
          </w:sdtPr>
          <w:sdtEndPr/>
          <w:sdtContent>
            <w:tc>
              <w:tcPr>
                <w:tcW w:w="2940" w:type="dxa"/>
                <w:gridSpan w:val="8"/>
                <w:shd w:val="clear" w:color="auto" w:fill="FFFFFF" w:themeFill="background1"/>
              </w:tcPr>
              <w:p w14:paraId="50A0AD1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Position"/>
            <w:id w:val="957457243"/>
            <w:placeholder>
              <w:docPart w:val="8431A5AA33A54161836D128FB34D0228"/>
            </w:placeholder>
            <w:showingPlcHdr/>
            <w15:appearance w15:val="hidden"/>
          </w:sdtPr>
          <w:sdtEndPr/>
          <w:sdtContent>
            <w:tc>
              <w:tcPr>
                <w:tcW w:w="2508" w:type="dxa"/>
                <w:gridSpan w:val="7"/>
                <w:shd w:val="clear" w:color="auto" w:fill="FFFFFF" w:themeFill="background1"/>
              </w:tcPr>
              <w:p w14:paraId="3F1C1B2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Reason for leaving"/>
            <w:tag w:val="Previous Position 2 Reason for leaving"/>
            <w:id w:val="1224875117"/>
            <w:placeholder>
              <w:docPart w:val="EBAD165147974491AE09DD33DC12F688"/>
            </w:placeholder>
            <w:showingPlcHdr/>
            <w15:appearance w15:val="hidden"/>
          </w:sdtPr>
          <w:sdtEndPr/>
          <w:sdtContent>
            <w:tc>
              <w:tcPr>
                <w:tcW w:w="2752" w:type="dxa"/>
                <w:gridSpan w:val="3"/>
                <w:shd w:val="clear" w:color="auto" w:fill="FFFFFF" w:themeFill="background1"/>
              </w:tcPr>
              <w:p w14:paraId="34496C1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92CA426" w14:textId="77777777" w:rsidTr="008B2BE7">
        <w:trPr>
          <w:trHeight w:val="510"/>
        </w:trPr>
        <w:sdt>
          <w:sdtPr>
            <w:rPr>
              <w:rFonts w:ascii="Arial" w:hAnsi="Arial" w:cs="Arial"/>
            </w:rPr>
            <w:alias w:val="Previous Position 3 from"/>
            <w:id w:val="-201325154"/>
            <w:placeholder>
              <w:docPart w:val="0254852D37B646D69516D0830AA9F03E"/>
            </w:placeholder>
            <w:showingPlcHdr/>
            <w15:appearance w15:val="hidden"/>
          </w:sdtPr>
          <w:sdtEndPr/>
          <w:sdtContent>
            <w:tc>
              <w:tcPr>
                <w:tcW w:w="1084" w:type="dxa"/>
                <w:gridSpan w:val="2"/>
                <w:shd w:val="clear" w:color="auto" w:fill="FFFFFF" w:themeFill="background1"/>
              </w:tcPr>
              <w:p w14:paraId="1777858E" w14:textId="44CA7B68"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3 to"/>
            <w:tag w:val="Previous Position 3 to"/>
            <w:id w:val="-1156066166"/>
            <w:placeholder>
              <w:docPart w:val="4727AC36679F4D92A704BA1AD54143BA"/>
            </w:placeholder>
            <w:showingPlcHdr/>
            <w15:appearance w15:val="hidden"/>
          </w:sdtPr>
          <w:sdtEndPr/>
          <w:sdtContent>
            <w:tc>
              <w:tcPr>
                <w:tcW w:w="1268" w:type="dxa"/>
                <w:gridSpan w:val="2"/>
                <w:shd w:val="clear" w:color="auto" w:fill="FFFFFF" w:themeFill="background1"/>
              </w:tcPr>
              <w:p w14:paraId="5F4B634A" w14:textId="5D20365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3 Employer"/>
            <w:id w:val="710456137"/>
            <w:placeholder>
              <w:docPart w:val="2D96FAEE30134DCA91F9DF7102061E9F"/>
            </w:placeholder>
            <w:showingPlcHdr/>
            <w15:appearance w15:val="hidden"/>
          </w:sdtPr>
          <w:sdtEndPr/>
          <w:sdtContent>
            <w:tc>
              <w:tcPr>
                <w:tcW w:w="2940" w:type="dxa"/>
                <w:gridSpan w:val="8"/>
                <w:shd w:val="clear" w:color="auto" w:fill="FFFFFF" w:themeFill="background1"/>
              </w:tcPr>
              <w:p w14:paraId="6A2CEB6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Position"/>
            <w:id w:val="1232890030"/>
            <w:placeholder>
              <w:docPart w:val="22CC48D8ED004ACD8B6D726139DBB926"/>
            </w:placeholder>
            <w:showingPlcHdr/>
            <w15:appearance w15:val="hidden"/>
          </w:sdtPr>
          <w:sdtEndPr/>
          <w:sdtContent>
            <w:tc>
              <w:tcPr>
                <w:tcW w:w="2508" w:type="dxa"/>
                <w:gridSpan w:val="7"/>
                <w:shd w:val="clear" w:color="auto" w:fill="FFFFFF" w:themeFill="background1"/>
              </w:tcPr>
              <w:p w14:paraId="584F4F8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Reason for leaving"/>
            <w:id w:val="835812319"/>
            <w:placeholder>
              <w:docPart w:val="7C29DE3637BC4CBEB0ECE4160160B661"/>
            </w:placeholder>
            <w:showingPlcHdr/>
            <w15:appearance w15:val="hidden"/>
          </w:sdtPr>
          <w:sdtEndPr/>
          <w:sdtContent>
            <w:tc>
              <w:tcPr>
                <w:tcW w:w="2752" w:type="dxa"/>
                <w:gridSpan w:val="3"/>
                <w:shd w:val="clear" w:color="auto" w:fill="FFFFFF" w:themeFill="background1"/>
              </w:tcPr>
              <w:p w14:paraId="75AB56C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3413221A" w14:textId="77777777" w:rsidTr="008B2BE7">
        <w:trPr>
          <w:trHeight w:val="510"/>
        </w:trPr>
        <w:sdt>
          <w:sdtPr>
            <w:rPr>
              <w:rFonts w:ascii="Arial" w:hAnsi="Arial" w:cs="Arial"/>
            </w:rPr>
            <w:alias w:val="Previous Position 4 from"/>
            <w:id w:val="-652218320"/>
            <w:placeholder>
              <w:docPart w:val="1C22CA2FD3CC43ADB5D05DF4A8D37517"/>
            </w:placeholder>
            <w:showingPlcHdr/>
            <w15:appearance w15:val="hidden"/>
          </w:sdtPr>
          <w:sdtEndPr/>
          <w:sdtContent>
            <w:tc>
              <w:tcPr>
                <w:tcW w:w="1084" w:type="dxa"/>
                <w:gridSpan w:val="2"/>
                <w:shd w:val="clear" w:color="auto" w:fill="FFFFFF" w:themeFill="background1"/>
              </w:tcPr>
              <w:p w14:paraId="50A224E3" w14:textId="6F416383"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4 to"/>
            <w:tag w:val="Previous Position 4 to"/>
            <w:id w:val="-1017467164"/>
            <w:placeholder>
              <w:docPart w:val="0EF4ED41E53B4A6CAAF713E685D8D97E"/>
            </w:placeholder>
            <w:showingPlcHdr/>
            <w15:appearance w15:val="hidden"/>
          </w:sdtPr>
          <w:sdtEndPr/>
          <w:sdtContent>
            <w:tc>
              <w:tcPr>
                <w:tcW w:w="1268" w:type="dxa"/>
                <w:gridSpan w:val="2"/>
                <w:shd w:val="clear" w:color="auto" w:fill="FFFFFF" w:themeFill="background1"/>
              </w:tcPr>
              <w:p w14:paraId="776E058F" w14:textId="70101D5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4 Employer"/>
            <w:tag w:val="Previous Position 4 Employer"/>
            <w:id w:val="-1251818101"/>
            <w:placeholder>
              <w:docPart w:val="78EF0ABE67DF4FD2A3C527FFCA5D1DF1"/>
            </w:placeholder>
            <w:showingPlcHdr/>
            <w15:appearance w15:val="hidden"/>
          </w:sdtPr>
          <w:sdtEndPr/>
          <w:sdtContent>
            <w:tc>
              <w:tcPr>
                <w:tcW w:w="2940" w:type="dxa"/>
                <w:gridSpan w:val="8"/>
                <w:shd w:val="clear" w:color="auto" w:fill="FFFFFF" w:themeFill="background1"/>
              </w:tcPr>
              <w:p w14:paraId="52D82AC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Position"/>
            <w:id w:val="-893740767"/>
            <w:placeholder>
              <w:docPart w:val="1FB80038B1864D488FC8C0BC45F87EEF"/>
            </w:placeholder>
            <w:showingPlcHdr/>
            <w15:appearance w15:val="hidden"/>
          </w:sdtPr>
          <w:sdtEndPr/>
          <w:sdtContent>
            <w:tc>
              <w:tcPr>
                <w:tcW w:w="2508" w:type="dxa"/>
                <w:gridSpan w:val="7"/>
                <w:shd w:val="clear" w:color="auto" w:fill="FFFFFF" w:themeFill="background1"/>
              </w:tcPr>
              <w:p w14:paraId="49EDB01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Reason for leaving"/>
            <w:tag w:val="Previous Position 4 Reason for leaving"/>
            <w:id w:val="-262225896"/>
            <w:placeholder>
              <w:docPart w:val="4FDEEAF0BD8B42999498BB8DE06A89BE"/>
            </w:placeholder>
            <w:showingPlcHdr/>
            <w15:appearance w15:val="hidden"/>
          </w:sdtPr>
          <w:sdtEndPr/>
          <w:sdtContent>
            <w:tc>
              <w:tcPr>
                <w:tcW w:w="2752" w:type="dxa"/>
                <w:gridSpan w:val="3"/>
                <w:shd w:val="clear" w:color="auto" w:fill="FFFFFF" w:themeFill="background1"/>
              </w:tcPr>
              <w:p w14:paraId="3E894B1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8F4F734" w14:textId="77777777" w:rsidTr="008B2BE7">
        <w:trPr>
          <w:trHeight w:val="510"/>
        </w:trPr>
        <w:sdt>
          <w:sdtPr>
            <w:rPr>
              <w:rFonts w:ascii="Arial" w:hAnsi="Arial" w:cs="Arial"/>
            </w:rPr>
            <w:alias w:val="Previous Position 5 from"/>
            <w:id w:val="282240572"/>
            <w:placeholder>
              <w:docPart w:val="18F05CB57D6F4B37B0C2501004CF56F0"/>
            </w:placeholder>
            <w:showingPlcHdr/>
            <w15:appearance w15:val="hidden"/>
          </w:sdtPr>
          <w:sdtEndPr/>
          <w:sdtContent>
            <w:tc>
              <w:tcPr>
                <w:tcW w:w="1084" w:type="dxa"/>
                <w:gridSpan w:val="2"/>
                <w:shd w:val="clear" w:color="auto" w:fill="FFFFFF" w:themeFill="background1"/>
              </w:tcPr>
              <w:p w14:paraId="5D100A5F" w14:textId="7E3DCC0E"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5 to"/>
            <w:tag w:val="Previous Position 5 to"/>
            <w:id w:val="-1369751061"/>
            <w:placeholder>
              <w:docPart w:val="F7EF256F62C34EB49801F18F99069D25"/>
            </w:placeholder>
            <w:showingPlcHdr/>
            <w15:appearance w15:val="hidden"/>
          </w:sdtPr>
          <w:sdtEndPr/>
          <w:sdtContent>
            <w:tc>
              <w:tcPr>
                <w:tcW w:w="1268" w:type="dxa"/>
                <w:gridSpan w:val="2"/>
                <w:shd w:val="clear" w:color="auto" w:fill="FFFFFF" w:themeFill="background1"/>
              </w:tcPr>
              <w:p w14:paraId="4B6AD0ED" w14:textId="64642B04"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5 Employer"/>
            <w:tag w:val="Previous Position 5 Employer"/>
            <w:id w:val="748080510"/>
            <w:placeholder>
              <w:docPart w:val="5BB27721B33949AD96ECEE510A4187FD"/>
            </w:placeholder>
            <w:showingPlcHdr/>
            <w15:appearance w15:val="hidden"/>
          </w:sdtPr>
          <w:sdtEndPr/>
          <w:sdtContent>
            <w:tc>
              <w:tcPr>
                <w:tcW w:w="2940" w:type="dxa"/>
                <w:gridSpan w:val="8"/>
                <w:shd w:val="clear" w:color="auto" w:fill="FFFFFF" w:themeFill="background1"/>
              </w:tcPr>
              <w:p w14:paraId="5BDDFB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Position"/>
            <w:id w:val="-816414855"/>
            <w:placeholder>
              <w:docPart w:val="85B63681D9984B68ABB0A9CF353AE735"/>
            </w:placeholder>
            <w:showingPlcHdr/>
            <w15:appearance w15:val="hidden"/>
          </w:sdtPr>
          <w:sdtEndPr/>
          <w:sdtContent>
            <w:tc>
              <w:tcPr>
                <w:tcW w:w="2508" w:type="dxa"/>
                <w:gridSpan w:val="7"/>
                <w:shd w:val="clear" w:color="auto" w:fill="FFFFFF" w:themeFill="background1"/>
              </w:tcPr>
              <w:p w14:paraId="6E1769A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Reason for leaving"/>
            <w:tag w:val="Previous Position 5 Reason for leaving"/>
            <w:id w:val="288097130"/>
            <w:placeholder>
              <w:docPart w:val="B827DDCD1FCB4703950968FBACB769E2"/>
            </w:placeholder>
            <w:showingPlcHdr/>
            <w15:appearance w15:val="hidden"/>
          </w:sdtPr>
          <w:sdtEndPr/>
          <w:sdtContent>
            <w:tc>
              <w:tcPr>
                <w:tcW w:w="2752" w:type="dxa"/>
                <w:gridSpan w:val="3"/>
                <w:shd w:val="clear" w:color="auto" w:fill="FFFFFF" w:themeFill="background1"/>
              </w:tcPr>
              <w:p w14:paraId="133DE7D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0F3319DD" w14:textId="77777777" w:rsidTr="008B2BE7">
        <w:trPr>
          <w:trHeight w:val="510"/>
        </w:trPr>
        <w:sdt>
          <w:sdtPr>
            <w:rPr>
              <w:rFonts w:ascii="Arial" w:hAnsi="Arial" w:cs="Arial"/>
            </w:rPr>
            <w:alias w:val="Previous Position 6 from"/>
            <w:id w:val="2125498392"/>
            <w:placeholder>
              <w:docPart w:val="C6047EB87F694F69A1494CE4C1E6FCC8"/>
            </w:placeholder>
            <w:showingPlcHdr/>
            <w15:appearance w15:val="hidden"/>
          </w:sdtPr>
          <w:sdtEndPr/>
          <w:sdtContent>
            <w:tc>
              <w:tcPr>
                <w:tcW w:w="1084" w:type="dxa"/>
                <w:gridSpan w:val="2"/>
                <w:shd w:val="clear" w:color="auto" w:fill="FFFFFF" w:themeFill="background1"/>
              </w:tcPr>
              <w:p w14:paraId="78BC71A2" w14:textId="2AF4EA3A"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6 to"/>
            <w:tag w:val="Previous Position 6 to"/>
            <w:id w:val="1714389450"/>
            <w:placeholder>
              <w:docPart w:val="72576BBB175142E9A50CA943DD9FD05D"/>
            </w:placeholder>
            <w:showingPlcHdr/>
            <w15:appearance w15:val="hidden"/>
          </w:sdtPr>
          <w:sdtEndPr/>
          <w:sdtContent>
            <w:tc>
              <w:tcPr>
                <w:tcW w:w="1268" w:type="dxa"/>
                <w:gridSpan w:val="2"/>
                <w:shd w:val="clear" w:color="auto" w:fill="FFFFFF" w:themeFill="background1"/>
              </w:tcPr>
              <w:p w14:paraId="70605BB2" w14:textId="764CD70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6 Employer"/>
            <w:tag w:val="Previous Position 6 Employer"/>
            <w:id w:val="-1841758012"/>
            <w:placeholder>
              <w:docPart w:val="97F9634B260A4114A04C01EF47160D5B"/>
            </w:placeholder>
            <w:showingPlcHdr/>
            <w15:appearance w15:val="hidden"/>
          </w:sdtPr>
          <w:sdtEndPr/>
          <w:sdtContent>
            <w:tc>
              <w:tcPr>
                <w:tcW w:w="2940" w:type="dxa"/>
                <w:gridSpan w:val="8"/>
                <w:shd w:val="clear" w:color="auto" w:fill="FFFFFF" w:themeFill="background1"/>
              </w:tcPr>
              <w:p w14:paraId="3BAAA1A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Position"/>
            <w:id w:val="-1396587400"/>
            <w:placeholder>
              <w:docPart w:val="F06B8CAC5D6F452882B99664FA449DC1"/>
            </w:placeholder>
            <w:showingPlcHdr/>
            <w15:appearance w15:val="hidden"/>
          </w:sdtPr>
          <w:sdtEndPr/>
          <w:sdtContent>
            <w:tc>
              <w:tcPr>
                <w:tcW w:w="2508" w:type="dxa"/>
                <w:gridSpan w:val="7"/>
                <w:shd w:val="clear" w:color="auto" w:fill="FFFFFF" w:themeFill="background1"/>
              </w:tcPr>
              <w:p w14:paraId="1C07F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Reason for leaving"/>
            <w:id w:val="-1556147312"/>
            <w:placeholder>
              <w:docPart w:val="A32D0356D9FD48B9B5D21629CF075B1A"/>
            </w:placeholder>
            <w:showingPlcHdr/>
            <w15:appearance w15:val="hidden"/>
          </w:sdtPr>
          <w:sdtEndPr/>
          <w:sdtContent>
            <w:tc>
              <w:tcPr>
                <w:tcW w:w="2752" w:type="dxa"/>
                <w:gridSpan w:val="3"/>
                <w:shd w:val="clear" w:color="auto" w:fill="FFFFFF" w:themeFill="background1"/>
              </w:tcPr>
              <w:p w14:paraId="77F50E5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1537A62" w14:textId="77777777" w:rsidTr="008B2BE7">
        <w:trPr>
          <w:trHeight w:val="510"/>
        </w:trPr>
        <w:sdt>
          <w:sdtPr>
            <w:rPr>
              <w:rFonts w:ascii="Arial" w:hAnsi="Arial" w:cs="Arial"/>
            </w:rPr>
            <w:alias w:val="Previous Position 7 from"/>
            <w:tag w:val="Previous Position 7 from"/>
            <w:id w:val="1586117956"/>
            <w:placeholder>
              <w:docPart w:val="6EFFA86AF6144454BD8E244E3E33B8C8"/>
            </w:placeholder>
            <w:showingPlcHdr/>
            <w15:appearance w15:val="hidden"/>
          </w:sdtPr>
          <w:sdtEndPr/>
          <w:sdtContent>
            <w:tc>
              <w:tcPr>
                <w:tcW w:w="1084" w:type="dxa"/>
                <w:gridSpan w:val="2"/>
                <w:shd w:val="clear" w:color="auto" w:fill="FFFFFF" w:themeFill="background1"/>
              </w:tcPr>
              <w:p w14:paraId="3673DE12" w14:textId="215DA11A"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7 to"/>
            <w:tag w:val="Previous Position 7 to"/>
            <w:id w:val="-1606495292"/>
            <w:placeholder>
              <w:docPart w:val="350F9061041D43F98FE9655E5E4524F3"/>
            </w:placeholder>
            <w:showingPlcHdr/>
            <w15:appearance w15:val="hidden"/>
          </w:sdtPr>
          <w:sdtEndPr/>
          <w:sdtContent>
            <w:tc>
              <w:tcPr>
                <w:tcW w:w="1268" w:type="dxa"/>
                <w:gridSpan w:val="2"/>
                <w:shd w:val="clear" w:color="auto" w:fill="FFFFFF" w:themeFill="background1"/>
              </w:tcPr>
              <w:p w14:paraId="161B2784" w14:textId="4101A3F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7 Employer"/>
            <w:id w:val="1936240707"/>
            <w:placeholder>
              <w:docPart w:val="7FE6A7E6FFC145708CE5754349F7D24D"/>
            </w:placeholder>
            <w:showingPlcHdr/>
            <w15:appearance w15:val="hidden"/>
          </w:sdtPr>
          <w:sdtEndPr/>
          <w:sdtContent>
            <w:tc>
              <w:tcPr>
                <w:tcW w:w="2940" w:type="dxa"/>
                <w:gridSpan w:val="8"/>
                <w:shd w:val="clear" w:color="auto" w:fill="FFFFFF" w:themeFill="background1"/>
              </w:tcPr>
              <w:p w14:paraId="2AC7B7A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Position"/>
            <w:id w:val="1465305113"/>
            <w:placeholder>
              <w:docPart w:val="CAF97FC1E46F41EAB464CD5E61BBEE5F"/>
            </w:placeholder>
            <w:showingPlcHdr/>
            <w15:appearance w15:val="hidden"/>
          </w:sdtPr>
          <w:sdtEndPr/>
          <w:sdtContent>
            <w:tc>
              <w:tcPr>
                <w:tcW w:w="2508" w:type="dxa"/>
                <w:gridSpan w:val="7"/>
                <w:shd w:val="clear" w:color="auto" w:fill="FFFFFF" w:themeFill="background1"/>
              </w:tcPr>
              <w:p w14:paraId="4ADDBDE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Reason for leaving"/>
            <w:tag w:val="Previous Position 7 Reason for leaving"/>
            <w:id w:val="-949000892"/>
            <w:placeholder>
              <w:docPart w:val="9AD1102868F04E0C8BDCFBFD06E8EDA5"/>
            </w:placeholder>
            <w:showingPlcHdr/>
            <w15:appearance w15:val="hidden"/>
          </w:sdtPr>
          <w:sdtEndPr/>
          <w:sdtContent>
            <w:tc>
              <w:tcPr>
                <w:tcW w:w="2752" w:type="dxa"/>
                <w:gridSpan w:val="3"/>
                <w:shd w:val="clear" w:color="auto" w:fill="FFFFFF" w:themeFill="background1"/>
              </w:tcPr>
              <w:p w14:paraId="37CA9218"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51C07519" w14:textId="77777777" w:rsidTr="008B2BE7">
        <w:trPr>
          <w:trHeight w:val="510"/>
        </w:trPr>
        <w:sdt>
          <w:sdtPr>
            <w:rPr>
              <w:rFonts w:ascii="Arial" w:hAnsi="Arial" w:cs="Arial"/>
            </w:rPr>
            <w:alias w:val="Previous Position 8 from"/>
            <w:id w:val="1781527703"/>
            <w:placeholder>
              <w:docPart w:val="6A0E4D94EBF0442795AD7DF0ECAF8F57"/>
            </w:placeholder>
            <w:showingPlcHdr/>
            <w15:appearance w15:val="hidden"/>
          </w:sdtPr>
          <w:sdtEndPr/>
          <w:sdtContent>
            <w:tc>
              <w:tcPr>
                <w:tcW w:w="1084" w:type="dxa"/>
                <w:gridSpan w:val="2"/>
                <w:shd w:val="clear" w:color="auto" w:fill="FFFFFF" w:themeFill="background1"/>
              </w:tcPr>
              <w:p w14:paraId="2A8AEF60" w14:textId="15F25E9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8 to"/>
            <w:tag w:val="Previous Position 8 to"/>
            <w:id w:val="-1341690861"/>
            <w:placeholder>
              <w:docPart w:val="7C6EF31F94D24D2BA108294D14C2404D"/>
            </w:placeholder>
            <w:showingPlcHdr/>
            <w15:appearance w15:val="hidden"/>
          </w:sdtPr>
          <w:sdtEndPr/>
          <w:sdtContent>
            <w:tc>
              <w:tcPr>
                <w:tcW w:w="1268" w:type="dxa"/>
                <w:gridSpan w:val="2"/>
                <w:shd w:val="clear" w:color="auto" w:fill="FFFFFF" w:themeFill="background1"/>
              </w:tcPr>
              <w:p w14:paraId="2F0DED66" w14:textId="5A8FF2A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8 Employer"/>
            <w:tag w:val="Previous Position 8 Employer"/>
            <w:id w:val="1914500134"/>
            <w:placeholder>
              <w:docPart w:val="D1682520FCA349F38E324A556893CBE6"/>
            </w:placeholder>
            <w:showingPlcHdr/>
            <w15:appearance w15:val="hidden"/>
          </w:sdtPr>
          <w:sdtEndPr/>
          <w:sdtContent>
            <w:tc>
              <w:tcPr>
                <w:tcW w:w="2940" w:type="dxa"/>
                <w:gridSpan w:val="8"/>
                <w:shd w:val="clear" w:color="auto" w:fill="FFFFFF" w:themeFill="background1"/>
              </w:tcPr>
              <w:p w14:paraId="44592C6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Position"/>
            <w:tag w:val="Previous Position 8 Position"/>
            <w:id w:val="-1296136929"/>
            <w:placeholder>
              <w:docPart w:val="4F12DF89A0BE4BFF8115741A1D33A8AE"/>
            </w:placeholder>
            <w:showingPlcHdr/>
            <w15:appearance w15:val="hidden"/>
          </w:sdtPr>
          <w:sdtEndPr/>
          <w:sdtContent>
            <w:tc>
              <w:tcPr>
                <w:tcW w:w="2508" w:type="dxa"/>
                <w:gridSpan w:val="7"/>
                <w:shd w:val="clear" w:color="auto" w:fill="FFFFFF" w:themeFill="background1"/>
              </w:tcPr>
              <w:p w14:paraId="2C088C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Reason for leaving"/>
            <w:tag w:val="Previous Position 8 Reason for leaving"/>
            <w:id w:val="1484961515"/>
            <w:placeholder>
              <w:docPart w:val="17EDA0BF916F48D7BAA994E4CED1C775"/>
            </w:placeholder>
            <w:showingPlcHdr/>
            <w15:appearance w15:val="hidden"/>
          </w:sdtPr>
          <w:sdtEndPr/>
          <w:sdtContent>
            <w:tc>
              <w:tcPr>
                <w:tcW w:w="2752" w:type="dxa"/>
                <w:gridSpan w:val="3"/>
                <w:shd w:val="clear" w:color="auto" w:fill="FFFFFF" w:themeFill="background1"/>
              </w:tcPr>
              <w:p w14:paraId="5F08054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D6591A2" w14:textId="77777777" w:rsidTr="00F5661E">
        <w:trPr>
          <w:trHeight w:val="794"/>
        </w:trPr>
        <w:tc>
          <w:tcPr>
            <w:tcW w:w="10552" w:type="dxa"/>
            <w:gridSpan w:val="22"/>
            <w:shd w:val="clear" w:color="auto" w:fill="47434E"/>
          </w:tcPr>
          <w:p w14:paraId="5F593245" w14:textId="1D5185B9" w:rsidR="00914ACF" w:rsidRPr="004073FD" w:rsidRDefault="00914ACF" w:rsidP="00914ACF">
            <w:pPr>
              <w:rPr>
                <w:rFonts w:ascii="Arial" w:hAnsi="Arial" w:cs="Arial"/>
                <w:b/>
                <w:bCs/>
                <w:color w:val="FFFFFF" w:themeColor="background1"/>
                <w:sz w:val="24"/>
                <w:szCs w:val="24"/>
              </w:rPr>
            </w:pPr>
            <w:r w:rsidRPr="004073FD">
              <w:rPr>
                <w:rFonts w:ascii="Arial" w:hAnsi="Arial" w:cs="Arial"/>
                <w:b/>
                <w:bCs/>
                <w:color w:val="FFFFFF" w:themeColor="background1"/>
                <w:sz w:val="24"/>
                <w:szCs w:val="24"/>
              </w:rPr>
              <w:lastRenderedPageBreak/>
              <w:t>ADDITIONAL INFORMATION</w:t>
            </w:r>
          </w:p>
          <w:p w14:paraId="7BEA7A5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Please outline how you meet the role criteria, you may include information that may help in assessing your application.*</w:t>
            </w:r>
          </w:p>
        </w:tc>
      </w:tr>
      <w:tr w:rsidR="002463C7" w:rsidRPr="002463C7" w14:paraId="0F37971D" w14:textId="77777777" w:rsidTr="004B223E">
        <w:trPr>
          <w:trHeight w:val="6236"/>
        </w:trPr>
        <w:sdt>
          <w:sdtPr>
            <w:rPr>
              <w:rFonts w:ascii="Arial" w:hAnsi="Arial" w:cs="Arial"/>
            </w:rPr>
            <w:alias w:val="Employment History Additional Information"/>
            <w:tag w:val="Employment History Additional Information"/>
            <w:id w:val="-1303535743"/>
            <w:placeholder>
              <w:docPart w:val="BD6E8B3EAEA742C2BD31F6A50A1DE7BE"/>
            </w:placeholder>
            <w:showingPlcHdr/>
            <w15:appearance w15:val="hidden"/>
          </w:sdtPr>
          <w:sdtEndPr/>
          <w:sdtContent>
            <w:tc>
              <w:tcPr>
                <w:tcW w:w="10552" w:type="dxa"/>
                <w:gridSpan w:val="22"/>
                <w:shd w:val="clear" w:color="auto" w:fill="FFFFFF" w:themeFill="background1"/>
              </w:tcPr>
              <w:p w14:paraId="6C90EF42" w14:textId="7C0053BB" w:rsidR="00914ACF" w:rsidRPr="002463C7" w:rsidRDefault="00F5661E" w:rsidP="00914ACF">
                <w:pPr>
                  <w:rPr>
                    <w:rFonts w:ascii="Arial" w:hAnsi="Arial" w:cs="Arial"/>
                  </w:rPr>
                </w:pPr>
                <w:r w:rsidRPr="002463C7">
                  <w:rPr>
                    <w:rFonts w:ascii="Arial" w:hAnsi="Arial" w:cs="Arial"/>
                  </w:rPr>
                  <w:t xml:space="preserve"> </w:t>
                </w:r>
              </w:p>
            </w:tc>
          </w:sdtContent>
        </w:sdt>
      </w:tr>
      <w:tr w:rsidR="008B2BE7" w:rsidRPr="002463C7" w14:paraId="56BA7BD4" w14:textId="77777777" w:rsidTr="008B2BE7">
        <w:trPr>
          <w:trHeight w:val="850"/>
        </w:trPr>
        <w:tc>
          <w:tcPr>
            <w:tcW w:w="10552" w:type="dxa"/>
            <w:gridSpan w:val="22"/>
            <w:shd w:val="clear" w:color="auto" w:fill="47434E"/>
            <w:vAlign w:val="center"/>
          </w:tcPr>
          <w:p w14:paraId="088E50B2" w14:textId="309687DD" w:rsidR="008B2BE7" w:rsidRDefault="008B2BE7" w:rsidP="008B2BE7">
            <w:pPr>
              <w:rPr>
                <w:rFonts w:ascii="Arial" w:hAnsi="Arial" w:cs="Arial"/>
              </w:rPr>
            </w:pPr>
            <w:r w:rsidRPr="00705B23">
              <w:rPr>
                <w:rFonts w:ascii="Arial" w:hAnsi="Arial" w:cs="Arial"/>
                <w:color w:val="FFFFFF" w:themeColor="background1"/>
              </w:rPr>
              <w:t>Please outline any other information that may help in assessing your application.</w:t>
            </w:r>
          </w:p>
        </w:tc>
      </w:tr>
      <w:tr w:rsidR="008B2BE7" w:rsidRPr="002463C7" w14:paraId="4F9A6BEF" w14:textId="77777777" w:rsidTr="004B223E">
        <w:trPr>
          <w:trHeight w:val="6236"/>
        </w:trPr>
        <w:sdt>
          <w:sdtPr>
            <w:rPr>
              <w:rFonts w:ascii="Arial" w:hAnsi="Arial" w:cs="Arial"/>
            </w:rPr>
            <w:alias w:val="Other Information"/>
            <w:tag w:val="Other Information"/>
            <w:id w:val="-1827281166"/>
            <w:placeholder>
              <w:docPart w:val="AAB24FE7ED65441B96AAB30ED4613A6A"/>
            </w:placeholder>
            <w:showingPlcHdr/>
            <w15:appearance w15:val="hidden"/>
          </w:sdtPr>
          <w:sdtContent>
            <w:tc>
              <w:tcPr>
                <w:tcW w:w="10552" w:type="dxa"/>
                <w:gridSpan w:val="22"/>
                <w:shd w:val="clear" w:color="auto" w:fill="FFFFFF" w:themeFill="background1"/>
              </w:tcPr>
              <w:p w14:paraId="24C5B416" w14:textId="0BDCB66A" w:rsidR="008B2BE7" w:rsidRDefault="0098693C" w:rsidP="008B2BE7">
                <w:pPr>
                  <w:rPr>
                    <w:rFonts w:ascii="Arial" w:hAnsi="Arial" w:cs="Arial"/>
                  </w:rPr>
                </w:pPr>
                <w:r w:rsidRPr="002463C7">
                  <w:rPr>
                    <w:rFonts w:ascii="Arial" w:hAnsi="Arial" w:cs="Arial"/>
                  </w:rPr>
                  <w:t xml:space="preserve"> </w:t>
                </w:r>
              </w:p>
            </w:tc>
          </w:sdtContent>
        </w:sdt>
      </w:tr>
      <w:tr w:rsidR="00914ACF" w14:paraId="0BABDB15" w14:textId="77777777" w:rsidTr="00F5661E">
        <w:trPr>
          <w:trHeight w:val="567"/>
        </w:trPr>
        <w:tc>
          <w:tcPr>
            <w:tcW w:w="10552" w:type="dxa"/>
            <w:gridSpan w:val="22"/>
            <w:shd w:val="clear" w:color="auto" w:fill="FAB600"/>
            <w:vAlign w:val="center"/>
          </w:tcPr>
          <w:p w14:paraId="5BC0B9FC" w14:textId="4979D75A" w:rsidR="00914ACF" w:rsidRPr="004073FD" w:rsidRDefault="00914ACF" w:rsidP="00914ACF">
            <w:pPr>
              <w:rPr>
                <w:rFonts w:ascii="Arial" w:hAnsi="Arial" w:cs="Arial"/>
                <w:b/>
                <w:bCs/>
                <w:sz w:val="24"/>
                <w:szCs w:val="24"/>
              </w:rPr>
            </w:pPr>
            <w:r w:rsidRPr="004073FD">
              <w:rPr>
                <w:rFonts w:ascii="Arial" w:hAnsi="Arial" w:cs="Arial"/>
                <w:b/>
                <w:bCs/>
                <w:color w:val="FFFFFF" w:themeColor="background1"/>
                <w:sz w:val="24"/>
                <w:szCs w:val="24"/>
              </w:rPr>
              <w:lastRenderedPageBreak/>
              <w:t>REFEREES</w:t>
            </w:r>
          </w:p>
        </w:tc>
      </w:tr>
      <w:tr w:rsidR="00914ACF" w:rsidRPr="004073FD" w14:paraId="38D4CEEC" w14:textId="77777777" w:rsidTr="0080045D">
        <w:trPr>
          <w:trHeight w:val="391"/>
        </w:trPr>
        <w:tc>
          <w:tcPr>
            <w:tcW w:w="10552" w:type="dxa"/>
            <w:gridSpan w:val="22"/>
            <w:shd w:val="clear" w:color="auto" w:fill="47434E"/>
            <w:vAlign w:val="bottom"/>
          </w:tcPr>
          <w:p w14:paraId="5B0062A2"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914ACF" w:rsidRPr="004073FD" w14:paraId="616115D4" w14:textId="77777777" w:rsidTr="00251B44">
        <w:trPr>
          <w:trHeight w:val="454"/>
        </w:trPr>
        <w:tc>
          <w:tcPr>
            <w:tcW w:w="3550" w:type="dxa"/>
            <w:gridSpan w:val="8"/>
            <w:shd w:val="clear" w:color="auto" w:fill="47434E"/>
            <w:vAlign w:val="bottom"/>
          </w:tcPr>
          <w:p w14:paraId="5713070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One</w:t>
            </w:r>
            <w:r>
              <w:rPr>
                <w:rFonts w:ascii="Arial" w:hAnsi="Arial" w:cs="Arial"/>
                <w:color w:val="FFFFFF" w:themeColor="background1"/>
              </w:rPr>
              <w:t>*</w:t>
            </w:r>
          </w:p>
        </w:tc>
        <w:tc>
          <w:tcPr>
            <w:tcW w:w="3612" w:type="dxa"/>
            <w:gridSpan w:val="8"/>
            <w:shd w:val="clear" w:color="auto" w:fill="47434E"/>
            <w:vAlign w:val="bottom"/>
          </w:tcPr>
          <w:p w14:paraId="10027D5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wo</w:t>
            </w:r>
            <w:r>
              <w:rPr>
                <w:rFonts w:ascii="Arial" w:hAnsi="Arial" w:cs="Arial"/>
                <w:color w:val="FFFFFF" w:themeColor="background1"/>
              </w:rPr>
              <w:t>*</w:t>
            </w:r>
          </w:p>
        </w:tc>
        <w:tc>
          <w:tcPr>
            <w:tcW w:w="3390" w:type="dxa"/>
            <w:gridSpan w:val="6"/>
            <w:shd w:val="clear" w:color="auto" w:fill="47434E"/>
            <w:vAlign w:val="bottom"/>
          </w:tcPr>
          <w:p w14:paraId="4A8EBFC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hree</w:t>
            </w:r>
            <w:r>
              <w:rPr>
                <w:rFonts w:ascii="Arial" w:hAnsi="Arial" w:cs="Arial"/>
                <w:color w:val="FFFFFF" w:themeColor="background1"/>
              </w:rPr>
              <w:t>*</w:t>
            </w:r>
          </w:p>
        </w:tc>
      </w:tr>
      <w:tr w:rsidR="00914ACF" w:rsidRPr="00914ACF" w14:paraId="31DCE328" w14:textId="77777777" w:rsidTr="00564792">
        <w:trPr>
          <w:trHeight w:val="397"/>
        </w:trPr>
        <w:sdt>
          <w:sdtPr>
            <w:rPr>
              <w:rFonts w:ascii="Arial" w:hAnsi="Arial" w:cs="Arial"/>
            </w:rPr>
            <w:alias w:val="Referee 1"/>
            <w:id w:val="1383058436"/>
            <w:placeholder>
              <w:docPart w:val="8F2775AB3B364696B3DDA8FF5DF3077B"/>
            </w:placeholder>
            <w:showingPlcHdr/>
            <w15:appearance w15:val="hidden"/>
          </w:sdtPr>
          <w:sdtEndPr/>
          <w:sdtContent>
            <w:tc>
              <w:tcPr>
                <w:tcW w:w="3550" w:type="dxa"/>
                <w:gridSpan w:val="8"/>
                <w:shd w:val="clear" w:color="auto" w:fill="FFFFFF" w:themeFill="background1"/>
              </w:tcPr>
              <w:p w14:paraId="648F579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2"/>
            <w:tag w:val="Referee 2"/>
            <w:id w:val="-878250169"/>
            <w:placeholder>
              <w:docPart w:val="09263CE582A44A748A6CFF0C67C8EA01"/>
            </w:placeholder>
            <w:showingPlcHdr/>
            <w15:appearance w15:val="hidden"/>
          </w:sdtPr>
          <w:sdtEndPr/>
          <w:sdtContent>
            <w:tc>
              <w:tcPr>
                <w:tcW w:w="3612" w:type="dxa"/>
                <w:gridSpan w:val="8"/>
                <w:shd w:val="clear" w:color="auto" w:fill="FFFFFF" w:themeFill="background1"/>
              </w:tcPr>
              <w:p w14:paraId="6A20BD3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3"/>
            <w:tag w:val="Referee 3"/>
            <w:id w:val="259107280"/>
            <w:placeholder>
              <w:docPart w:val="8FAB53A7171F45B8A8807B14A6A96D12"/>
            </w:placeholder>
            <w:showingPlcHdr/>
            <w15:appearance w15:val="hidden"/>
          </w:sdtPr>
          <w:sdtEndPr/>
          <w:sdtContent>
            <w:tc>
              <w:tcPr>
                <w:tcW w:w="3390" w:type="dxa"/>
                <w:gridSpan w:val="6"/>
                <w:shd w:val="clear" w:color="auto" w:fill="FFFFFF" w:themeFill="background1"/>
              </w:tcPr>
              <w:p w14:paraId="05087E2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14E36FF" w14:textId="77777777" w:rsidTr="00564792">
        <w:trPr>
          <w:trHeight w:val="397"/>
        </w:trPr>
        <w:tc>
          <w:tcPr>
            <w:tcW w:w="3550" w:type="dxa"/>
            <w:gridSpan w:val="8"/>
            <w:shd w:val="clear" w:color="auto" w:fill="47434E"/>
            <w:vAlign w:val="bottom"/>
          </w:tcPr>
          <w:p w14:paraId="02033D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612" w:type="dxa"/>
            <w:gridSpan w:val="8"/>
            <w:shd w:val="clear" w:color="auto" w:fill="47434E"/>
            <w:vAlign w:val="bottom"/>
          </w:tcPr>
          <w:p w14:paraId="5159C01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390" w:type="dxa"/>
            <w:gridSpan w:val="6"/>
            <w:shd w:val="clear" w:color="auto" w:fill="47434E"/>
            <w:vAlign w:val="bottom"/>
          </w:tcPr>
          <w:p w14:paraId="7B2B259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r>
      <w:tr w:rsidR="00914ACF" w:rsidRPr="00914ACF" w14:paraId="4F799699" w14:textId="77777777" w:rsidTr="00564792">
        <w:trPr>
          <w:trHeight w:val="397"/>
        </w:trPr>
        <w:sdt>
          <w:sdtPr>
            <w:rPr>
              <w:rFonts w:ascii="Arial" w:hAnsi="Arial" w:cs="Arial"/>
            </w:rPr>
            <w:alias w:val="Referee Job Title 1"/>
            <w:tag w:val="Referee Job Title 1"/>
            <w:id w:val="-876460731"/>
            <w:placeholder>
              <w:docPart w:val="091A6989F04C450F83913A95712770DF"/>
            </w:placeholder>
            <w:showingPlcHdr/>
            <w15:appearance w15:val="hidden"/>
          </w:sdtPr>
          <w:sdtEndPr/>
          <w:sdtContent>
            <w:tc>
              <w:tcPr>
                <w:tcW w:w="3550" w:type="dxa"/>
                <w:gridSpan w:val="8"/>
                <w:shd w:val="clear" w:color="auto" w:fill="FFFFFF" w:themeFill="background1"/>
              </w:tcPr>
              <w:p w14:paraId="70A0BB5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2"/>
            <w:id w:val="-621231031"/>
            <w:placeholder>
              <w:docPart w:val="F69606E625134ECA85AAF906D3083E52"/>
            </w:placeholder>
            <w:showingPlcHdr/>
            <w15:appearance w15:val="hidden"/>
          </w:sdtPr>
          <w:sdtEndPr/>
          <w:sdtContent>
            <w:tc>
              <w:tcPr>
                <w:tcW w:w="3612" w:type="dxa"/>
                <w:gridSpan w:val="8"/>
                <w:shd w:val="clear" w:color="auto" w:fill="FFFFFF" w:themeFill="background1"/>
              </w:tcPr>
              <w:p w14:paraId="6140B9B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3"/>
            <w:id w:val="-749195301"/>
            <w:placeholder>
              <w:docPart w:val="6967AD1180EE4BD88DEEB0E8FC31CBC2"/>
            </w:placeholder>
            <w:showingPlcHdr/>
            <w15:appearance w15:val="hidden"/>
          </w:sdtPr>
          <w:sdtEndPr/>
          <w:sdtContent>
            <w:tc>
              <w:tcPr>
                <w:tcW w:w="3390" w:type="dxa"/>
                <w:gridSpan w:val="6"/>
                <w:shd w:val="clear" w:color="auto" w:fill="FFFFFF" w:themeFill="background1"/>
              </w:tcPr>
              <w:p w14:paraId="0B22C20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734AD7FF" w14:textId="77777777" w:rsidTr="00564792">
        <w:trPr>
          <w:trHeight w:val="397"/>
        </w:trPr>
        <w:tc>
          <w:tcPr>
            <w:tcW w:w="3550" w:type="dxa"/>
            <w:gridSpan w:val="8"/>
            <w:shd w:val="clear" w:color="auto" w:fill="47434E"/>
            <w:vAlign w:val="bottom"/>
          </w:tcPr>
          <w:p w14:paraId="06935D8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612" w:type="dxa"/>
            <w:gridSpan w:val="8"/>
            <w:shd w:val="clear" w:color="auto" w:fill="47434E"/>
            <w:vAlign w:val="bottom"/>
          </w:tcPr>
          <w:p w14:paraId="5E78A84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390" w:type="dxa"/>
            <w:gridSpan w:val="6"/>
            <w:shd w:val="clear" w:color="auto" w:fill="47434E"/>
            <w:vAlign w:val="bottom"/>
          </w:tcPr>
          <w:p w14:paraId="55DBFB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r>
      <w:tr w:rsidR="00914ACF" w:rsidRPr="00914ACF" w14:paraId="306F1E65" w14:textId="77777777" w:rsidTr="00564792">
        <w:trPr>
          <w:trHeight w:val="397"/>
        </w:trPr>
        <w:sdt>
          <w:sdtPr>
            <w:rPr>
              <w:rFonts w:ascii="Arial" w:hAnsi="Arial" w:cs="Arial"/>
            </w:rPr>
            <w:alias w:val="Referee Organisation 1"/>
            <w:id w:val="-1648195056"/>
            <w:placeholder>
              <w:docPart w:val="9B80D742FE954E1B8CB9A67447EDB115"/>
            </w:placeholder>
            <w:showingPlcHdr/>
            <w15:appearance w15:val="hidden"/>
          </w:sdtPr>
          <w:sdtEndPr/>
          <w:sdtContent>
            <w:tc>
              <w:tcPr>
                <w:tcW w:w="3550" w:type="dxa"/>
                <w:gridSpan w:val="8"/>
                <w:shd w:val="clear" w:color="auto" w:fill="FFFFFF" w:themeFill="background1"/>
              </w:tcPr>
              <w:p w14:paraId="194D54B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2"/>
            <w:tag w:val="Referee Organisation 2"/>
            <w:id w:val="2000386490"/>
            <w:placeholder>
              <w:docPart w:val="9C96C2AA925D45768757CC7F4995DF98"/>
            </w:placeholder>
            <w:showingPlcHdr/>
            <w15:appearance w15:val="hidden"/>
          </w:sdtPr>
          <w:sdtEndPr/>
          <w:sdtContent>
            <w:tc>
              <w:tcPr>
                <w:tcW w:w="3612" w:type="dxa"/>
                <w:gridSpan w:val="8"/>
                <w:shd w:val="clear" w:color="auto" w:fill="FFFFFF" w:themeFill="background1"/>
              </w:tcPr>
              <w:p w14:paraId="46B6B1F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3"/>
            <w:tag w:val="Referee Organisation 3"/>
            <w:id w:val="758634366"/>
            <w:placeholder>
              <w:docPart w:val="944CC2BFC20F4C22A266E169A25E5E74"/>
            </w:placeholder>
            <w:showingPlcHdr/>
            <w15:appearance w15:val="hidden"/>
          </w:sdtPr>
          <w:sdtEndPr/>
          <w:sdtContent>
            <w:tc>
              <w:tcPr>
                <w:tcW w:w="3390" w:type="dxa"/>
                <w:gridSpan w:val="6"/>
                <w:shd w:val="clear" w:color="auto" w:fill="FFFFFF" w:themeFill="background1"/>
              </w:tcPr>
              <w:p w14:paraId="69D52165"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371A846" w14:textId="77777777" w:rsidTr="00564792">
        <w:trPr>
          <w:trHeight w:val="397"/>
        </w:trPr>
        <w:tc>
          <w:tcPr>
            <w:tcW w:w="3550" w:type="dxa"/>
            <w:gridSpan w:val="8"/>
            <w:shd w:val="clear" w:color="auto" w:fill="47434E"/>
            <w:vAlign w:val="bottom"/>
          </w:tcPr>
          <w:p w14:paraId="31EDE87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612" w:type="dxa"/>
            <w:gridSpan w:val="8"/>
            <w:shd w:val="clear" w:color="auto" w:fill="47434E"/>
            <w:vAlign w:val="bottom"/>
          </w:tcPr>
          <w:p w14:paraId="0EFB62D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390" w:type="dxa"/>
            <w:gridSpan w:val="6"/>
            <w:shd w:val="clear" w:color="auto" w:fill="47434E"/>
            <w:vAlign w:val="bottom"/>
          </w:tcPr>
          <w:p w14:paraId="5D0C7F0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r>
      <w:tr w:rsidR="00914ACF" w:rsidRPr="00914ACF" w14:paraId="1134F75C" w14:textId="77777777" w:rsidTr="00564792">
        <w:trPr>
          <w:trHeight w:val="397"/>
        </w:trPr>
        <w:sdt>
          <w:sdtPr>
            <w:rPr>
              <w:rFonts w:ascii="Arial" w:hAnsi="Arial" w:cs="Arial"/>
            </w:rPr>
            <w:alias w:val="Referee Email 1"/>
            <w:tag w:val="Referee Email 1"/>
            <w:id w:val="-349175087"/>
            <w:placeholder>
              <w:docPart w:val="20E7B11B5095436D8DA21F73D745674E"/>
            </w:placeholder>
            <w:showingPlcHdr/>
            <w15:appearance w15:val="hidden"/>
          </w:sdtPr>
          <w:sdtEndPr/>
          <w:sdtContent>
            <w:tc>
              <w:tcPr>
                <w:tcW w:w="3550" w:type="dxa"/>
                <w:gridSpan w:val="8"/>
                <w:shd w:val="clear" w:color="auto" w:fill="FFFFFF" w:themeFill="background1"/>
              </w:tcPr>
              <w:p w14:paraId="7A516DE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2"/>
            <w:id w:val="799264450"/>
            <w:placeholder>
              <w:docPart w:val="B84767584A8B44EBAD7FC7654F490DD2"/>
            </w:placeholder>
            <w:showingPlcHdr/>
            <w15:appearance w15:val="hidden"/>
          </w:sdtPr>
          <w:sdtEndPr/>
          <w:sdtContent>
            <w:tc>
              <w:tcPr>
                <w:tcW w:w="3612" w:type="dxa"/>
                <w:gridSpan w:val="8"/>
                <w:shd w:val="clear" w:color="auto" w:fill="FFFFFF" w:themeFill="background1"/>
              </w:tcPr>
              <w:p w14:paraId="20F1328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3"/>
            <w:id w:val="1294100696"/>
            <w:placeholder>
              <w:docPart w:val="E03DBB778D744DF5ACC3C9BC028F1533"/>
            </w:placeholder>
            <w:showingPlcHdr/>
            <w15:appearance w15:val="hidden"/>
          </w:sdtPr>
          <w:sdtEndPr/>
          <w:sdtContent>
            <w:tc>
              <w:tcPr>
                <w:tcW w:w="3390" w:type="dxa"/>
                <w:gridSpan w:val="6"/>
                <w:shd w:val="clear" w:color="auto" w:fill="FFFFFF" w:themeFill="background1"/>
              </w:tcPr>
              <w:p w14:paraId="602BF3C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23DA43FB" w14:textId="77777777" w:rsidTr="00564792">
        <w:trPr>
          <w:trHeight w:val="397"/>
        </w:trPr>
        <w:tc>
          <w:tcPr>
            <w:tcW w:w="3550" w:type="dxa"/>
            <w:gridSpan w:val="8"/>
            <w:shd w:val="clear" w:color="auto" w:fill="47434E"/>
            <w:vAlign w:val="bottom"/>
          </w:tcPr>
          <w:p w14:paraId="38024FE0"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612" w:type="dxa"/>
            <w:gridSpan w:val="8"/>
            <w:shd w:val="clear" w:color="auto" w:fill="47434E"/>
            <w:vAlign w:val="bottom"/>
          </w:tcPr>
          <w:p w14:paraId="4BBF1AD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390" w:type="dxa"/>
            <w:gridSpan w:val="6"/>
            <w:shd w:val="clear" w:color="auto" w:fill="47434E"/>
            <w:vAlign w:val="bottom"/>
          </w:tcPr>
          <w:p w14:paraId="7D759B7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r>
      <w:tr w:rsidR="00914ACF" w:rsidRPr="00914ACF" w14:paraId="3DF6E4AB" w14:textId="77777777" w:rsidTr="00564792">
        <w:trPr>
          <w:trHeight w:val="397"/>
        </w:trPr>
        <w:sdt>
          <w:sdtPr>
            <w:rPr>
              <w:rFonts w:ascii="Arial" w:hAnsi="Arial" w:cs="Arial"/>
            </w:rPr>
            <w:alias w:val="Referee Phone 1"/>
            <w:id w:val="1245757938"/>
            <w:placeholder>
              <w:docPart w:val="1E557E2098BF4B08AA7FA33BE2382FD9"/>
            </w:placeholder>
            <w:showingPlcHdr/>
            <w15:appearance w15:val="hidden"/>
          </w:sdtPr>
          <w:sdtEndPr/>
          <w:sdtContent>
            <w:tc>
              <w:tcPr>
                <w:tcW w:w="3550" w:type="dxa"/>
                <w:gridSpan w:val="8"/>
                <w:shd w:val="clear" w:color="auto" w:fill="FFFFFF" w:themeFill="background1"/>
              </w:tcPr>
              <w:p w14:paraId="076EB18E"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2"/>
            <w:tag w:val="Referee Phone 2"/>
            <w:id w:val="631909946"/>
            <w:placeholder>
              <w:docPart w:val="17C694C6B8A14F4EA6AE6EA9394C7F67"/>
            </w:placeholder>
            <w:showingPlcHdr/>
            <w15:appearance w15:val="hidden"/>
          </w:sdtPr>
          <w:sdtEndPr/>
          <w:sdtContent>
            <w:tc>
              <w:tcPr>
                <w:tcW w:w="3612" w:type="dxa"/>
                <w:gridSpan w:val="8"/>
                <w:shd w:val="clear" w:color="auto" w:fill="FFFFFF" w:themeFill="background1"/>
              </w:tcPr>
              <w:p w14:paraId="3C9E3EF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3"/>
            <w:tag w:val="Referee Phone 3"/>
            <w:id w:val="1353459035"/>
            <w:placeholder>
              <w:docPart w:val="37DE6030C5D1472BB94E0FB922687B4D"/>
            </w:placeholder>
            <w:showingPlcHdr/>
            <w15:appearance w15:val="hidden"/>
          </w:sdtPr>
          <w:sdtEndPr/>
          <w:sdtContent>
            <w:tc>
              <w:tcPr>
                <w:tcW w:w="3390" w:type="dxa"/>
                <w:gridSpan w:val="6"/>
                <w:shd w:val="clear" w:color="auto" w:fill="FFFFFF" w:themeFill="background1"/>
              </w:tcPr>
              <w:p w14:paraId="1DE38F2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03FD5EF8" w14:textId="77777777" w:rsidTr="00564792">
        <w:trPr>
          <w:trHeight w:val="391"/>
        </w:trPr>
        <w:tc>
          <w:tcPr>
            <w:tcW w:w="616" w:type="dxa"/>
            <w:shd w:val="clear" w:color="auto" w:fill="47434E"/>
          </w:tcPr>
          <w:p w14:paraId="43AF3B61" w14:textId="77777777" w:rsidR="00914ACF" w:rsidRPr="0050321C" w:rsidRDefault="0098693C"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34" w:type="dxa"/>
            <w:gridSpan w:val="7"/>
            <w:shd w:val="clear" w:color="auto" w:fill="47434E"/>
          </w:tcPr>
          <w:p w14:paraId="3485C81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shd w:val="clear" w:color="auto" w:fill="47434E"/>
          </w:tcPr>
          <w:p w14:paraId="0B5ACC24" w14:textId="77777777" w:rsidR="00914ACF" w:rsidRPr="0050321C" w:rsidRDefault="0098693C"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914ACF" w:rsidRPr="0050321C">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96" w:type="dxa"/>
            <w:gridSpan w:val="7"/>
            <w:shd w:val="clear" w:color="auto" w:fill="47434E"/>
          </w:tcPr>
          <w:p w14:paraId="35563F1F"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gridSpan w:val="2"/>
            <w:shd w:val="clear" w:color="auto" w:fill="47434E"/>
          </w:tcPr>
          <w:p w14:paraId="48C04B06" w14:textId="77777777" w:rsidR="00914ACF" w:rsidRPr="004073FD" w:rsidRDefault="0098693C" w:rsidP="00914ACF">
            <w:pPr>
              <w:rPr>
                <w:rFonts w:ascii="Arial" w:hAnsi="Arial" w:cs="Arial"/>
                <w:color w:val="FFFFFF" w:themeColor="background1"/>
              </w:rPr>
            </w:pPr>
            <w:sdt>
              <w:sdtPr>
                <w:rPr>
                  <w:rFonts w:ascii="Arial" w:hAnsi="Arial" w:cs="Arial"/>
                  <w:color w:val="FFFFFF" w:themeColor="background1"/>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4073FD">
              <w:rPr>
                <w:rFonts w:ascii="Arial" w:hAnsi="Arial" w:cs="Arial"/>
                <w:color w:val="FFFFFF" w:themeColor="background1"/>
              </w:rPr>
              <w:t xml:space="preserve"> </w:t>
            </w:r>
          </w:p>
        </w:tc>
        <w:tc>
          <w:tcPr>
            <w:tcW w:w="2774" w:type="dxa"/>
            <w:gridSpan w:val="4"/>
            <w:shd w:val="clear" w:color="auto" w:fill="47434E"/>
          </w:tcPr>
          <w:p w14:paraId="140AF8F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r>
      <w:tr w:rsidR="00914ACF" w14:paraId="4A1BBD3C" w14:textId="77777777" w:rsidTr="0080045D">
        <w:trPr>
          <w:trHeight w:val="340"/>
        </w:trPr>
        <w:tc>
          <w:tcPr>
            <w:tcW w:w="10552" w:type="dxa"/>
            <w:gridSpan w:val="22"/>
            <w:shd w:val="clear" w:color="auto" w:fill="FAB600"/>
          </w:tcPr>
          <w:p w14:paraId="0844952E" w14:textId="77777777" w:rsidR="00914ACF" w:rsidRDefault="00914ACF" w:rsidP="00914ACF">
            <w:pPr>
              <w:rPr>
                <w:rFonts w:ascii="Arial" w:hAnsi="Arial" w:cs="Arial"/>
                <w:sz w:val="24"/>
                <w:szCs w:val="24"/>
              </w:rPr>
            </w:pPr>
          </w:p>
        </w:tc>
      </w:tr>
      <w:tr w:rsidR="00914ACF" w14:paraId="5AFBB9A8" w14:textId="77777777" w:rsidTr="0080045D">
        <w:trPr>
          <w:trHeight w:val="283"/>
        </w:trPr>
        <w:tc>
          <w:tcPr>
            <w:tcW w:w="10552" w:type="dxa"/>
            <w:gridSpan w:val="22"/>
            <w:shd w:val="clear" w:color="auto" w:fill="47434E"/>
            <w:vAlign w:val="bottom"/>
          </w:tcPr>
          <w:p w14:paraId="25377121" w14:textId="19E6E84D"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ERIOD OF NOTICE</w:t>
            </w:r>
          </w:p>
        </w:tc>
      </w:tr>
      <w:tr w:rsidR="00914ACF" w14:paraId="2937C364" w14:textId="77777777" w:rsidTr="00564792">
        <w:trPr>
          <w:trHeight w:val="505"/>
        </w:trPr>
        <w:tc>
          <w:tcPr>
            <w:tcW w:w="6755" w:type="dxa"/>
            <w:gridSpan w:val="14"/>
            <w:shd w:val="clear" w:color="auto" w:fill="47434E"/>
          </w:tcPr>
          <w:p w14:paraId="060E447E"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How soon after an offer of appointment would you be in a position to take up employment?</w:t>
            </w:r>
            <w:r>
              <w:rPr>
                <w:rFonts w:ascii="Arial" w:hAnsi="Arial" w:cs="Arial"/>
                <w:color w:val="FFFFFF" w:themeColor="background1"/>
              </w:rPr>
              <w:t>*</w:t>
            </w:r>
          </w:p>
        </w:tc>
        <w:sdt>
          <w:sdtPr>
            <w:rPr>
              <w:rFonts w:ascii="Arial" w:hAnsi="Arial" w:cs="Arial"/>
            </w:rPr>
            <w:alias w:val="Period of Notice"/>
            <w:id w:val="851377606"/>
            <w:placeholder>
              <w:docPart w:val="5BA68B48CA834DE8B8DC5D79426D82F2"/>
            </w:placeholder>
            <w:showingPlcHdr/>
            <w15:appearance w15:val="hidden"/>
          </w:sdtPr>
          <w:sdtEndPr/>
          <w:sdtContent>
            <w:tc>
              <w:tcPr>
                <w:tcW w:w="3797" w:type="dxa"/>
                <w:gridSpan w:val="8"/>
                <w:shd w:val="clear" w:color="auto" w:fill="FFFFFF" w:themeFill="background1"/>
              </w:tcPr>
              <w:p w14:paraId="6C663CCF"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19AAA832" w14:textId="77777777" w:rsidTr="00251B44">
        <w:trPr>
          <w:trHeight w:val="369"/>
        </w:trPr>
        <w:tc>
          <w:tcPr>
            <w:tcW w:w="10552" w:type="dxa"/>
            <w:gridSpan w:val="22"/>
            <w:shd w:val="clear" w:color="auto" w:fill="47434E"/>
            <w:vAlign w:val="bottom"/>
          </w:tcPr>
          <w:p w14:paraId="5B4FA646"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ADVERTISING</w:t>
            </w:r>
          </w:p>
        </w:tc>
      </w:tr>
      <w:tr w:rsidR="00914ACF" w14:paraId="1C1F95DC" w14:textId="77777777" w:rsidTr="00564792">
        <w:trPr>
          <w:trHeight w:val="510"/>
        </w:trPr>
        <w:tc>
          <w:tcPr>
            <w:tcW w:w="6755" w:type="dxa"/>
            <w:gridSpan w:val="14"/>
            <w:shd w:val="clear" w:color="auto" w:fill="47434E"/>
          </w:tcPr>
          <w:p w14:paraId="430334B2"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Where did you see this position advertised?</w:t>
            </w:r>
            <w:r>
              <w:rPr>
                <w:rFonts w:ascii="Arial" w:hAnsi="Arial" w:cs="Arial"/>
                <w:color w:val="FFFFFF" w:themeColor="background1"/>
              </w:rPr>
              <w:t>*</w:t>
            </w:r>
          </w:p>
        </w:tc>
        <w:sdt>
          <w:sdtPr>
            <w:rPr>
              <w:rFonts w:ascii="Arial" w:hAnsi="Arial" w:cs="Arial"/>
            </w:rPr>
            <w:alias w:val="Advertising"/>
            <w:id w:val="-781267610"/>
            <w:placeholder>
              <w:docPart w:val="BA64294C854D49A28DECC027B850EFC9"/>
            </w:placeholder>
            <w:showingPlcHdr/>
            <w15:appearance w15:val="hidden"/>
          </w:sdtPr>
          <w:sdtEndPr/>
          <w:sdtContent>
            <w:tc>
              <w:tcPr>
                <w:tcW w:w="3797" w:type="dxa"/>
                <w:gridSpan w:val="8"/>
                <w:shd w:val="clear" w:color="auto" w:fill="FFFFFF" w:themeFill="background1"/>
              </w:tcPr>
              <w:p w14:paraId="6D0962C8"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5332B31B" w14:textId="77777777" w:rsidTr="0080045D">
        <w:trPr>
          <w:trHeight w:val="283"/>
        </w:trPr>
        <w:tc>
          <w:tcPr>
            <w:tcW w:w="10552" w:type="dxa"/>
            <w:gridSpan w:val="22"/>
            <w:shd w:val="clear" w:color="auto" w:fill="47434E"/>
            <w:vAlign w:val="bottom"/>
          </w:tcPr>
          <w:p w14:paraId="02C4CE80"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DECLARATION</w:t>
            </w:r>
          </w:p>
        </w:tc>
      </w:tr>
      <w:tr w:rsidR="00914ACF" w14:paraId="1E063E9A" w14:textId="77777777" w:rsidTr="00564792">
        <w:trPr>
          <w:trHeight w:val="1077"/>
        </w:trPr>
        <w:tc>
          <w:tcPr>
            <w:tcW w:w="1261" w:type="dxa"/>
            <w:gridSpan w:val="3"/>
            <w:shd w:val="clear" w:color="auto" w:fill="47434E"/>
          </w:tcPr>
          <w:p w14:paraId="5B0DEBE6" w14:textId="77777777" w:rsidR="00914ACF" w:rsidRPr="008B5F77" w:rsidRDefault="0098693C" w:rsidP="00914ACF">
            <w:pPr>
              <w:rPr>
                <w:rFonts w:ascii="Arial" w:hAnsi="Arial" w:cs="Arial"/>
                <w:color w:val="FFFFFF" w:themeColor="background1"/>
              </w:rPr>
            </w:pPr>
            <w:sdt>
              <w:sdtPr>
                <w:rPr>
                  <w:rFonts w:ascii="Arial" w:hAnsi="Arial"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8B5F77">
              <w:rPr>
                <w:rFonts w:ascii="Arial" w:hAnsi="Arial" w:cs="Arial"/>
                <w:color w:val="FFFFFF" w:themeColor="background1"/>
              </w:rPr>
              <w:t xml:space="preserve"> </w:t>
            </w:r>
          </w:p>
        </w:tc>
        <w:tc>
          <w:tcPr>
            <w:tcW w:w="9291" w:type="dxa"/>
            <w:gridSpan w:val="19"/>
            <w:shd w:val="clear" w:color="auto" w:fill="47434E"/>
          </w:tcPr>
          <w:p w14:paraId="401FC646" w14:textId="77777777" w:rsidR="00914ACF" w:rsidRPr="00647B20" w:rsidRDefault="00914ACF" w:rsidP="00914ACF">
            <w:pPr>
              <w:rPr>
                <w:rFonts w:ascii="Arial" w:hAnsi="Arial" w:cs="Arial"/>
                <w:color w:val="FFFFFF" w:themeColor="background1"/>
                <w:sz w:val="40"/>
                <w:szCs w:val="40"/>
              </w:rPr>
            </w:pPr>
            <w:r w:rsidRPr="008B5F77">
              <w:rPr>
                <w:rFonts w:ascii="Arial" w:hAnsi="Arial"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ascii="Arial" w:hAnsi="Arial" w:cs="Arial"/>
                <w:color w:val="FFFFFF" w:themeColor="background1"/>
              </w:rPr>
              <w:t>*</w:t>
            </w:r>
          </w:p>
        </w:tc>
      </w:tr>
      <w:tr w:rsidR="00914ACF" w14:paraId="3AE510C8" w14:textId="77777777" w:rsidTr="0080045D">
        <w:trPr>
          <w:trHeight w:val="397"/>
        </w:trPr>
        <w:tc>
          <w:tcPr>
            <w:tcW w:w="10552" w:type="dxa"/>
            <w:gridSpan w:val="22"/>
            <w:shd w:val="clear" w:color="auto" w:fill="47434E"/>
            <w:vAlign w:val="bottom"/>
          </w:tcPr>
          <w:p w14:paraId="709C653F"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RIVACY NOTICE</w:t>
            </w:r>
          </w:p>
        </w:tc>
      </w:tr>
      <w:tr w:rsidR="00914ACF" w14:paraId="32617F36" w14:textId="77777777" w:rsidTr="00564792">
        <w:trPr>
          <w:trHeight w:val="539"/>
        </w:trPr>
        <w:tc>
          <w:tcPr>
            <w:tcW w:w="1261" w:type="dxa"/>
            <w:gridSpan w:val="3"/>
            <w:shd w:val="clear" w:color="auto" w:fill="47434E"/>
          </w:tcPr>
          <w:p w14:paraId="00C19BE8" w14:textId="77777777" w:rsidR="00914ACF" w:rsidRPr="008B5F77" w:rsidRDefault="0098693C" w:rsidP="00914ACF">
            <w:pPr>
              <w:rPr>
                <w:rFonts w:ascii="Arial" w:hAnsi="Arial" w:cs="Arial"/>
                <w:color w:val="FFFFFF" w:themeColor="background1"/>
              </w:rPr>
            </w:pPr>
            <w:sdt>
              <w:sdtPr>
                <w:rPr>
                  <w:rFonts w:ascii="Arial" w:hAnsi="Arial"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p>
        </w:tc>
        <w:tc>
          <w:tcPr>
            <w:tcW w:w="9291" w:type="dxa"/>
            <w:gridSpan w:val="19"/>
            <w:shd w:val="clear" w:color="auto" w:fill="47434E"/>
            <w:vAlign w:val="center"/>
          </w:tcPr>
          <w:p w14:paraId="1E86BF31" w14:textId="1441CA05"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 xml:space="preserve">I have read and understand the </w:t>
            </w:r>
            <w:hyperlink r:id="rId6" w:history="1">
              <w:r w:rsidRPr="00F53856">
                <w:rPr>
                  <w:rStyle w:val="Hyperlink"/>
                  <w:rFonts w:ascii="Arial" w:hAnsi="Arial" w:cs="Arial"/>
                  <w:color w:val="FFFFFF" w:themeColor="background1"/>
                </w:rPr>
                <w:t>DCU Privacy Notice</w:t>
              </w:r>
            </w:hyperlink>
            <w:r>
              <w:rPr>
                <w:rFonts w:ascii="Arial" w:hAnsi="Arial" w:cs="Arial"/>
                <w:color w:val="FFFFFF" w:themeColor="background1"/>
                <w:u w:val="single"/>
              </w:rPr>
              <w:t>*</w:t>
            </w:r>
          </w:p>
        </w:tc>
      </w:tr>
      <w:tr w:rsidR="00914ACF" w14:paraId="589A450F" w14:textId="77777777" w:rsidTr="0080045D">
        <w:trPr>
          <w:trHeight w:val="346"/>
        </w:trPr>
        <w:tc>
          <w:tcPr>
            <w:tcW w:w="10552" w:type="dxa"/>
            <w:gridSpan w:val="22"/>
            <w:shd w:val="clear" w:color="auto" w:fill="47434E"/>
          </w:tcPr>
          <w:p w14:paraId="615A19BD" w14:textId="77777777" w:rsidR="00914ACF" w:rsidRPr="008B5F77" w:rsidRDefault="00914ACF" w:rsidP="00914ACF">
            <w:pPr>
              <w:jc w:val="center"/>
              <w:rPr>
                <w:rFonts w:ascii="Arial" w:hAnsi="Arial" w:cs="Arial"/>
                <w:color w:val="FFFFFF" w:themeColor="background1"/>
              </w:rPr>
            </w:pPr>
            <w:r w:rsidRPr="008B5F77">
              <w:rPr>
                <w:rFonts w:ascii="Arial" w:hAnsi="Arial" w:cs="Arial"/>
                <w:color w:val="FFFFFF" w:themeColor="background1"/>
              </w:rPr>
              <w:t>*If required fields are not completed, your application wi</w:t>
            </w:r>
            <w:r>
              <w:rPr>
                <w:rFonts w:ascii="Arial" w:hAnsi="Arial" w:cs="Arial"/>
                <w:color w:val="FFFFFF" w:themeColor="background1"/>
              </w:rPr>
              <w:t>ll</w:t>
            </w:r>
            <w:r w:rsidRPr="008B5F77">
              <w:rPr>
                <w:rFonts w:ascii="Arial" w:hAnsi="Arial" w:cs="Arial"/>
                <w:color w:val="FFFFFF" w:themeColor="background1"/>
              </w:rPr>
              <w:t xml:space="preserve"> not be considered*</w:t>
            </w:r>
            <w:sdt>
              <w:sdtPr>
                <w:rPr>
                  <w:rFonts w:ascii="Arial" w:hAnsi="Arial"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rFonts w:ascii="MS Gothic" w:eastAsia="MS Gothic" w:hAnsi="MS Gothic" w:cs="Arial" w:hint="eastAsia"/>
                    <w:color w:val="FFFFFF" w:themeColor="background1"/>
                    <w:sz w:val="2"/>
                    <w:szCs w:val="2"/>
                  </w:rPr>
                  <w:t>☐</w:t>
                </w:r>
              </w:sdtContent>
            </w:sdt>
          </w:p>
        </w:tc>
      </w:tr>
      <w:tr w:rsidR="00914ACF" w14:paraId="731C6653" w14:textId="77777777" w:rsidTr="0080045D">
        <w:trPr>
          <w:trHeight w:val="1134"/>
        </w:trPr>
        <w:tc>
          <w:tcPr>
            <w:tcW w:w="10552" w:type="dxa"/>
            <w:gridSpan w:val="22"/>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914ACF" w14:paraId="1DDF901E" w14:textId="77777777" w:rsidTr="0080045D">
              <w:trPr>
                <w:trHeight w:val="887"/>
              </w:trPr>
              <w:tc>
                <w:tcPr>
                  <w:tcW w:w="10456" w:type="dxa"/>
                  <w:vAlign w:val="center"/>
                </w:tcPr>
                <w:p w14:paraId="31582711" w14:textId="3685D700" w:rsidR="00914ACF" w:rsidRPr="00CA2585" w:rsidRDefault="001F0287" w:rsidP="00914ACF">
                  <w:pPr>
                    <w:jc w:val="center"/>
                    <w:rPr>
                      <w:rFonts w:ascii="Arial" w:hAnsi="Arial" w:cs="Arial"/>
                      <w:color w:val="FFFFFF" w:themeColor="background1"/>
                    </w:rPr>
                  </w:pPr>
                  <w:r w:rsidRPr="001F0287">
                    <w:rPr>
                      <w:rFonts w:ascii="Arial" w:hAnsi="Arial" w:cs="Arial"/>
                      <w:color w:val="FFFFFF" w:themeColor="background1"/>
                    </w:rPr>
                    <w:t>Please ensure that you upload this completed form, together with your CV and cover letter via the online application system</w:t>
                  </w:r>
                  <w:r w:rsidR="00066DF7" w:rsidRPr="00CA2585">
                    <w:rPr>
                      <w:rFonts w:ascii="Arial" w:hAnsi="Arial" w:cs="Arial"/>
                      <w:color w:val="FFFFFF" w:themeColor="background1"/>
                    </w:rPr>
                    <w:t xml:space="preserve">.  If you have not already done so, please register as a job applicant at </w:t>
                  </w:r>
                  <w:hyperlink r:id="rId7" w:history="1">
                    <w:r w:rsidR="00066DF7" w:rsidRPr="00CA2585">
                      <w:rPr>
                        <w:rStyle w:val="Hyperlink"/>
                        <w:rFonts w:ascii="Arial" w:hAnsi="Arial" w:cs="Arial"/>
                        <w:color w:val="FFFFFF" w:themeColor="background1"/>
                      </w:rPr>
                      <w:t>https://my.corehr.com/pls/dcurecruit/erq_login_package.build_login_screen</w:t>
                    </w:r>
                  </w:hyperlink>
                </w:p>
              </w:tc>
            </w:tr>
          </w:tbl>
          <w:p w14:paraId="24A899AE" w14:textId="77777777" w:rsidR="00914ACF" w:rsidRPr="008B5F77" w:rsidRDefault="00914ACF" w:rsidP="00914ACF">
            <w:pPr>
              <w:jc w:val="center"/>
              <w:rPr>
                <w:rFonts w:ascii="Arial" w:hAnsi="Arial" w:cs="Arial"/>
                <w:color w:val="FFFFFF" w:themeColor="background1"/>
              </w:rPr>
            </w:pPr>
          </w:p>
        </w:tc>
      </w:tr>
    </w:tbl>
    <w:p w14:paraId="6154B0F9" w14:textId="77777777" w:rsidR="00310FD4" w:rsidRPr="00310FD4" w:rsidRDefault="00310FD4">
      <w:pPr>
        <w:rPr>
          <w:sz w:val="8"/>
          <w:szCs w:val="8"/>
        </w:rPr>
      </w:pPr>
    </w:p>
    <w:p w14:paraId="552DE631" w14:textId="77777777" w:rsidR="00176A71" w:rsidRPr="005C1B86" w:rsidRDefault="00176A71" w:rsidP="00310FD4">
      <w:pPr>
        <w:rPr>
          <w:rFonts w:ascii="Arial" w:hAnsi="Arial" w:cs="Arial"/>
          <w:sz w:val="24"/>
          <w:szCs w:val="24"/>
        </w:rPr>
      </w:pPr>
    </w:p>
    <w:sectPr w:rsidR="00176A71" w:rsidRPr="005C1B86"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YaSYjw2HY90pk41bMFkBoYBptrAE3d8+0rJt8M+wDS1iX1UBX3Qe3qOxILZPCYxwxs2ev7YJvRodxDP9s8y3vA==" w:salt="ma7pdcVCjG+NzENbgHzLJw=="/>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DM0NbMwMzOwNDZS0lEKTi0uzszPAykwNKwFAO7olbEtAAAA"/>
  </w:docVars>
  <w:rsids>
    <w:rsidRoot w:val="008C4894"/>
    <w:rsid w:val="00050BE4"/>
    <w:rsid w:val="00052620"/>
    <w:rsid w:val="00066DF7"/>
    <w:rsid w:val="00071E84"/>
    <w:rsid w:val="000A7786"/>
    <w:rsid w:val="000B67F5"/>
    <w:rsid w:val="000F33AF"/>
    <w:rsid w:val="00102B6E"/>
    <w:rsid w:val="0015681D"/>
    <w:rsid w:val="00164F4E"/>
    <w:rsid w:val="00176A71"/>
    <w:rsid w:val="001B537E"/>
    <w:rsid w:val="001F0287"/>
    <w:rsid w:val="002463C7"/>
    <w:rsid w:val="00251B44"/>
    <w:rsid w:val="0026658B"/>
    <w:rsid w:val="00276CDB"/>
    <w:rsid w:val="002802D5"/>
    <w:rsid w:val="00283309"/>
    <w:rsid w:val="00287053"/>
    <w:rsid w:val="002D1817"/>
    <w:rsid w:val="00310FD4"/>
    <w:rsid w:val="00311D67"/>
    <w:rsid w:val="003230E3"/>
    <w:rsid w:val="0038624E"/>
    <w:rsid w:val="003913E6"/>
    <w:rsid w:val="0039463A"/>
    <w:rsid w:val="003C13CC"/>
    <w:rsid w:val="003D3F76"/>
    <w:rsid w:val="003E2164"/>
    <w:rsid w:val="003E69B0"/>
    <w:rsid w:val="003F0269"/>
    <w:rsid w:val="003F171A"/>
    <w:rsid w:val="003F7354"/>
    <w:rsid w:val="00403CB0"/>
    <w:rsid w:val="004073FD"/>
    <w:rsid w:val="004356A4"/>
    <w:rsid w:val="004B223E"/>
    <w:rsid w:val="004C5065"/>
    <w:rsid w:val="004F52FC"/>
    <w:rsid w:val="0050321C"/>
    <w:rsid w:val="00515E12"/>
    <w:rsid w:val="0052357D"/>
    <w:rsid w:val="00547F29"/>
    <w:rsid w:val="005503B0"/>
    <w:rsid w:val="00564792"/>
    <w:rsid w:val="00581A00"/>
    <w:rsid w:val="005907CB"/>
    <w:rsid w:val="005A525D"/>
    <w:rsid w:val="005B2E82"/>
    <w:rsid w:val="005B6F10"/>
    <w:rsid w:val="005C1B86"/>
    <w:rsid w:val="005E62F1"/>
    <w:rsid w:val="00617396"/>
    <w:rsid w:val="00637CA8"/>
    <w:rsid w:val="00647B20"/>
    <w:rsid w:val="0065333B"/>
    <w:rsid w:val="0067104F"/>
    <w:rsid w:val="00691358"/>
    <w:rsid w:val="00697F3C"/>
    <w:rsid w:val="006D0715"/>
    <w:rsid w:val="006E005F"/>
    <w:rsid w:val="00736C99"/>
    <w:rsid w:val="007C0573"/>
    <w:rsid w:val="007D0361"/>
    <w:rsid w:val="007E5552"/>
    <w:rsid w:val="0080045D"/>
    <w:rsid w:val="0080625C"/>
    <w:rsid w:val="00815BF8"/>
    <w:rsid w:val="00850777"/>
    <w:rsid w:val="00851701"/>
    <w:rsid w:val="0085778E"/>
    <w:rsid w:val="00862D1D"/>
    <w:rsid w:val="00882BAD"/>
    <w:rsid w:val="008979A8"/>
    <w:rsid w:val="008A5379"/>
    <w:rsid w:val="008B120F"/>
    <w:rsid w:val="008B1D84"/>
    <w:rsid w:val="008B2BE7"/>
    <w:rsid w:val="008B5F77"/>
    <w:rsid w:val="008C1209"/>
    <w:rsid w:val="008C4894"/>
    <w:rsid w:val="008C65E2"/>
    <w:rsid w:val="008E6A18"/>
    <w:rsid w:val="008F3EFA"/>
    <w:rsid w:val="00914ACF"/>
    <w:rsid w:val="00932F9B"/>
    <w:rsid w:val="009557BB"/>
    <w:rsid w:val="0098693C"/>
    <w:rsid w:val="009C645E"/>
    <w:rsid w:val="009D1D25"/>
    <w:rsid w:val="00A01CA9"/>
    <w:rsid w:val="00A26964"/>
    <w:rsid w:val="00A60413"/>
    <w:rsid w:val="00A6759A"/>
    <w:rsid w:val="00A741C6"/>
    <w:rsid w:val="00A76398"/>
    <w:rsid w:val="00A94214"/>
    <w:rsid w:val="00AA59CB"/>
    <w:rsid w:val="00AA70ED"/>
    <w:rsid w:val="00AB284A"/>
    <w:rsid w:val="00AB66F2"/>
    <w:rsid w:val="00AC5540"/>
    <w:rsid w:val="00AE2303"/>
    <w:rsid w:val="00B0486B"/>
    <w:rsid w:val="00B20D0B"/>
    <w:rsid w:val="00B23091"/>
    <w:rsid w:val="00B30479"/>
    <w:rsid w:val="00B54A2D"/>
    <w:rsid w:val="00B606C2"/>
    <w:rsid w:val="00B61DDC"/>
    <w:rsid w:val="00BD700E"/>
    <w:rsid w:val="00BE0F9D"/>
    <w:rsid w:val="00C14E17"/>
    <w:rsid w:val="00C23531"/>
    <w:rsid w:val="00C41A57"/>
    <w:rsid w:val="00C539EC"/>
    <w:rsid w:val="00CA2585"/>
    <w:rsid w:val="00CA3F10"/>
    <w:rsid w:val="00CC5B63"/>
    <w:rsid w:val="00CD0F10"/>
    <w:rsid w:val="00D239B2"/>
    <w:rsid w:val="00D37EAB"/>
    <w:rsid w:val="00D51DE4"/>
    <w:rsid w:val="00D67227"/>
    <w:rsid w:val="00D7253E"/>
    <w:rsid w:val="00D82A8F"/>
    <w:rsid w:val="00D839AE"/>
    <w:rsid w:val="00D94755"/>
    <w:rsid w:val="00DA6AA1"/>
    <w:rsid w:val="00DC7CA5"/>
    <w:rsid w:val="00DE3D05"/>
    <w:rsid w:val="00E07BA9"/>
    <w:rsid w:val="00E2787D"/>
    <w:rsid w:val="00E62243"/>
    <w:rsid w:val="00E62FA4"/>
    <w:rsid w:val="00E64D1F"/>
    <w:rsid w:val="00E72B42"/>
    <w:rsid w:val="00E87A55"/>
    <w:rsid w:val="00E87E30"/>
    <w:rsid w:val="00EA27F8"/>
    <w:rsid w:val="00EB1913"/>
    <w:rsid w:val="00EC3D2D"/>
    <w:rsid w:val="00F0559E"/>
    <w:rsid w:val="00F10AB5"/>
    <w:rsid w:val="00F12CCA"/>
    <w:rsid w:val="00F275EA"/>
    <w:rsid w:val="00F53856"/>
    <w:rsid w:val="00F5661E"/>
    <w:rsid w:val="00F666A1"/>
    <w:rsid w:val="00F91DB5"/>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F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ascii="Arial" w:hAnsi="Arial"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ascii="Arial" w:hAnsi="Arial"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ascii="Arial" w:hAnsi="Arial"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ascii="Arial" w:hAnsi="Arial"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ascii="Arial" w:hAnsi="Arial"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ascii="Arial" w:hAnsi="Arial"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styleId="UnresolvedMention">
    <w:name w:val="Unresolved Mention"/>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AA59CB"/>
    <w:rPr>
      <w:color w:val="954F72" w:themeColor="followedHyperlink"/>
      <w:u w:val="single"/>
    </w:rPr>
  </w:style>
  <w:style w:type="character" w:customStyle="1" w:styleId="Heading1Char">
    <w:name w:val="Heading 1 Char"/>
    <w:basedOn w:val="DefaultParagraphFont"/>
    <w:link w:val="Heading1"/>
    <w:uiPriority w:val="9"/>
    <w:rsid w:val="00697F3C"/>
    <w:rPr>
      <w:rFonts w:asciiTheme="majorHAnsi" w:eastAsiaTheme="majorEastAsia" w:hAnsiTheme="majorHAnsi" w:cstheme="majorBidi"/>
      <w:color w:val="2F5496" w:themeColor="accent1" w:themeShade="BF"/>
      <w:sz w:val="32"/>
      <w:szCs w:val="32"/>
    </w:rPr>
  </w:style>
  <w:style w:type="paragraph" w:customStyle="1" w:styleId="Dropdownstyle">
    <w:name w:val="Drop down style"/>
    <w:basedOn w:val="Normal"/>
    <w:link w:val="DropdownstyleChar"/>
    <w:rsid w:val="00564792"/>
    <w:pPr>
      <w:spacing w:before="160"/>
    </w:pPr>
    <w:rPr>
      <w:rFonts w:ascii="Arial" w:hAnsi="Arial"/>
    </w:rPr>
  </w:style>
  <w:style w:type="character" w:customStyle="1" w:styleId="DropdownstyleChar">
    <w:name w:val="Drop down style Char"/>
    <w:basedOn w:val="DefaultParagraphFont"/>
    <w:link w:val="Dropdownstyle"/>
    <w:rsid w:val="0056479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y.corehr.com/pls/dcurecruit/erq_login_package.build_login_scree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dcu.ie/info/information-dublin-city-university-privacy-statement-0"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44410A01CC47AFA3004AD2C974071C"/>
        <w:category>
          <w:name w:val="General"/>
          <w:gallery w:val="placeholder"/>
        </w:category>
        <w:types>
          <w:type w:val="bbPlcHdr"/>
        </w:types>
        <w:behaviors>
          <w:behavior w:val="content"/>
        </w:behaviors>
        <w:guid w:val="{898B536C-D34E-4785-95F8-4D33AB748387}"/>
      </w:docPartPr>
      <w:docPartBody>
        <w:p w:rsidR="00E869EE" w:rsidRDefault="00F404FC" w:rsidP="00F404FC">
          <w:pPr>
            <w:pStyle w:val="3A44410A01CC47AFA3004AD2C974071C1"/>
          </w:pPr>
          <w:r w:rsidRPr="00914ACF">
            <w:rPr>
              <w:rFonts w:ascii="Arial" w:hAnsi="Arial" w:cs="Arial"/>
            </w:rPr>
            <w:t xml:space="preserve"> </w:t>
          </w:r>
        </w:p>
      </w:docPartBody>
    </w:docPart>
    <w:docPart>
      <w:docPartPr>
        <w:name w:val="B2E6A449606A49208C7E7D5363F61244"/>
        <w:category>
          <w:name w:val="General"/>
          <w:gallery w:val="placeholder"/>
        </w:category>
        <w:types>
          <w:type w:val="bbPlcHdr"/>
        </w:types>
        <w:behaviors>
          <w:behavior w:val="content"/>
        </w:behaviors>
        <w:guid w:val="{E5531CFF-89B2-44C2-9313-5DAB21E25125}"/>
      </w:docPartPr>
      <w:docPartBody>
        <w:p w:rsidR="00E869EE" w:rsidRDefault="00F404FC" w:rsidP="00F404FC">
          <w:pPr>
            <w:pStyle w:val="B2E6A449606A49208C7E7D5363F612441"/>
          </w:pPr>
          <w:r>
            <w:rPr>
              <w:rFonts w:ascii="Arial" w:hAnsi="Arial" w:cs="Arial"/>
              <w:sz w:val="24"/>
              <w:szCs w:val="24"/>
            </w:rPr>
            <w:t xml:space="preserve"> </w:t>
          </w:r>
        </w:p>
      </w:docPartBody>
    </w:docPart>
    <w:docPart>
      <w:docPartPr>
        <w:name w:val="3ECF45D9399A450499F380A8EB2F36A0"/>
        <w:category>
          <w:name w:val="General"/>
          <w:gallery w:val="placeholder"/>
        </w:category>
        <w:types>
          <w:type w:val="bbPlcHdr"/>
        </w:types>
        <w:behaviors>
          <w:behavior w:val="content"/>
        </w:behaviors>
        <w:guid w:val="{D2E962D0-B295-4E61-AF94-63D64CD70D8B}"/>
      </w:docPartPr>
      <w:docPartBody>
        <w:p w:rsidR="00E869EE" w:rsidRDefault="00F404FC" w:rsidP="00F404FC">
          <w:pPr>
            <w:pStyle w:val="3ECF45D9399A450499F380A8EB2F36A01"/>
          </w:pPr>
          <w:r w:rsidRPr="00914ACF">
            <w:rPr>
              <w:rFonts w:ascii="Arial" w:hAnsi="Arial" w:cs="Arial"/>
            </w:rPr>
            <w:t xml:space="preserve"> </w:t>
          </w:r>
        </w:p>
      </w:docPartBody>
    </w:docPart>
    <w:docPart>
      <w:docPartPr>
        <w:name w:val="773FCE052AF9480D8E9429C653FB2D42"/>
        <w:category>
          <w:name w:val="General"/>
          <w:gallery w:val="placeholder"/>
        </w:category>
        <w:types>
          <w:type w:val="bbPlcHdr"/>
        </w:types>
        <w:behaviors>
          <w:behavior w:val="content"/>
        </w:behaviors>
        <w:guid w:val="{9FB1FEBF-4716-4670-9D88-8BE32B2B6554}"/>
      </w:docPartPr>
      <w:docPartBody>
        <w:p w:rsidR="00E869EE" w:rsidRDefault="00F404FC" w:rsidP="00F404FC">
          <w:pPr>
            <w:pStyle w:val="773FCE052AF9480D8E9429C653FB2D421"/>
          </w:pPr>
          <w:r w:rsidRPr="00914ACF">
            <w:rPr>
              <w:rFonts w:ascii="Arial" w:hAnsi="Arial" w:cs="Arial"/>
            </w:rPr>
            <w:t xml:space="preserve"> </w:t>
          </w:r>
        </w:p>
      </w:docPartBody>
    </w:docPart>
    <w:docPart>
      <w:docPartPr>
        <w:name w:val="ABFE8725E8804308AE62918ADD80EE6C"/>
        <w:category>
          <w:name w:val="General"/>
          <w:gallery w:val="placeholder"/>
        </w:category>
        <w:types>
          <w:type w:val="bbPlcHdr"/>
        </w:types>
        <w:behaviors>
          <w:behavior w:val="content"/>
        </w:behaviors>
        <w:guid w:val="{437A6AA0-7530-4ABF-9261-EFEB22606EC2}"/>
      </w:docPartPr>
      <w:docPartBody>
        <w:p w:rsidR="00E869EE" w:rsidRDefault="00E869EE" w:rsidP="00E869EE">
          <w:pPr>
            <w:pStyle w:val="ABFE8725E8804308AE62918ADD80EE6C"/>
          </w:pPr>
          <w:r>
            <w:rPr>
              <w:rFonts w:ascii="Arial" w:hAnsi="Arial" w:cs="Arial"/>
            </w:rPr>
            <w:t xml:space="preserve"> </w:t>
          </w:r>
        </w:p>
      </w:docPartBody>
    </w:docPart>
    <w:docPart>
      <w:docPartPr>
        <w:name w:val="20D2F060A1034093A37490AB0ACEB448"/>
        <w:category>
          <w:name w:val="General"/>
          <w:gallery w:val="placeholder"/>
        </w:category>
        <w:types>
          <w:type w:val="bbPlcHdr"/>
        </w:types>
        <w:behaviors>
          <w:behavior w:val="content"/>
        </w:behaviors>
        <w:guid w:val="{8AE22B5F-3AE7-4E0D-8F18-1F3A9A1688BE}"/>
      </w:docPartPr>
      <w:docPartBody>
        <w:p w:rsidR="00E869EE" w:rsidRDefault="00F404FC" w:rsidP="00F404FC">
          <w:pPr>
            <w:pStyle w:val="20D2F060A1034093A37490AB0ACEB4481"/>
          </w:pPr>
          <w:r w:rsidRPr="00914ACF">
            <w:rPr>
              <w:rFonts w:ascii="Arial" w:hAnsi="Arial" w:cs="Arial"/>
            </w:rPr>
            <w:t xml:space="preserve"> </w:t>
          </w:r>
        </w:p>
      </w:docPartBody>
    </w:docPart>
    <w:docPart>
      <w:docPartPr>
        <w:name w:val="50D579AE486B48CD92422E3DAA89B5FE"/>
        <w:category>
          <w:name w:val="General"/>
          <w:gallery w:val="placeholder"/>
        </w:category>
        <w:types>
          <w:type w:val="bbPlcHdr"/>
        </w:types>
        <w:behaviors>
          <w:behavior w:val="content"/>
        </w:behaviors>
        <w:guid w:val="{C76B7F72-6720-4225-ABEF-A062B3B76070}"/>
      </w:docPartPr>
      <w:docPartBody>
        <w:p w:rsidR="00E869EE" w:rsidRDefault="00F404FC" w:rsidP="00F404FC">
          <w:pPr>
            <w:pStyle w:val="50D579AE486B48CD92422E3DAA89B5FE1"/>
          </w:pPr>
          <w:r w:rsidRPr="00914ACF">
            <w:rPr>
              <w:rFonts w:ascii="Arial" w:hAnsi="Arial" w:cs="Arial"/>
            </w:rPr>
            <w:t xml:space="preserve"> </w:t>
          </w:r>
        </w:p>
      </w:docPartBody>
    </w:docPart>
    <w:docPart>
      <w:docPartPr>
        <w:name w:val="DAF0DA52C0014F5DAE0D32F3C4DAC66E"/>
        <w:category>
          <w:name w:val="General"/>
          <w:gallery w:val="placeholder"/>
        </w:category>
        <w:types>
          <w:type w:val="bbPlcHdr"/>
        </w:types>
        <w:behaviors>
          <w:behavior w:val="content"/>
        </w:behaviors>
        <w:guid w:val="{5B2EEB8E-C8C2-4AF0-AE0C-415F54189D89}"/>
      </w:docPartPr>
      <w:docPartBody>
        <w:p w:rsidR="00E869EE" w:rsidRDefault="00F404FC" w:rsidP="00F404FC">
          <w:pPr>
            <w:pStyle w:val="DAF0DA52C0014F5DAE0D32F3C4DAC66E"/>
          </w:pPr>
          <w:r w:rsidRPr="00914ACF">
            <w:rPr>
              <w:rFonts w:ascii="Arial" w:hAnsi="Arial" w:cs="Arial"/>
            </w:rPr>
            <w:t>MM/YY</w:t>
          </w:r>
        </w:p>
      </w:docPartBody>
    </w:docPart>
    <w:docPart>
      <w:docPartPr>
        <w:name w:val="D828A09CB0D748C5B70664FABCCD7054"/>
        <w:category>
          <w:name w:val="General"/>
          <w:gallery w:val="placeholder"/>
        </w:category>
        <w:types>
          <w:type w:val="bbPlcHdr"/>
        </w:types>
        <w:behaviors>
          <w:behavior w:val="content"/>
        </w:behaviors>
        <w:guid w:val="{FA8D8CA7-A8A4-4911-971F-30F7ACDD3217}"/>
      </w:docPartPr>
      <w:docPartBody>
        <w:p w:rsidR="00E869EE" w:rsidRDefault="00F404FC" w:rsidP="00F404FC">
          <w:pPr>
            <w:pStyle w:val="D828A09CB0D748C5B70664FABCCD7054"/>
          </w:pPr>
          <w:r w:rsidRPr="00914ACF">
            <w:rPr>
              <w:rFonts w:ascii="Arial" w:hAnsi="Arial" w:cs="Arial"/>
            </w:rPr>
            <w:t>MM/YY</w:t>
          </w:r>
        </w:p>
      </w:docPartBody>
    </w:docPart>
    <w:docPart>
      <w:docPartPr>
        <w:name w:val="FA8C7826E3864F2F8710F443000F26DF"/>
        <w:category>
          <w:name w:val="General"/>
          <w:gallery w:val="placeholder"/>
        </w:category>
        <w:types>
          <w:type w:val="bbPlcHdr"/>
        </w:types>
        <w:behaviors>
          <w:behavior w:val="content"/>
        </w:behaviors>
        <w:guid w:val="{9DBB3484-C1CC-44A8-8A97-E82ADA3CB10E}"/>
      </w:docPartPr>
      <w:docPartBody>
        <w:p w:rsidR="00E869EE" w:rsidRDefault="00F404FC" w:rsidP="00F404FC">
          <w:pPr>
            <w:pStyle w:val="FA8C7826E3864F2F8710F443000F26DF1"/>
          </w:pPr>
          <w:r w:rsidRPr="00914ACF">
            <w:rPr>
              <w:rFonts w:ascii="Arial" w:hAnsi="Arial" w:cs="Arial"/>
            </w:rPr>
            <w:t xml:space="preserve"> </w:t>
          </w:r>
        </w:p>
      </w:docPartBody>
    </w:docPart>
    <w:docPart>
      <w:docPartPr>
        <w:name w:val="39F05BDA628E43FFBDC4536F752BC668"/>
        <w:category>
          <w:name w:val="General"/>
          <w:gallery w:val="placeholder"/>
        </w:category>
        <w:types>
          <w:type w:val="bbPlcHdr"/>
        </w:types>
        <w:behaviors>
          <w:behavior w:val="content"/>
        </w:behaviors>
        <w:guid w:val="{9D5741E4-4322-4951-9B6C-EDB0C088FB81}"/>
      </w:docPartPr>
      <w:docPartBody>
        <w:p w:rsidR="00E869EE" w:rsidRDefault="00F404FC" w:rsidP="00F404FC">
          <w:pPr>
            <w:pStyle w:val="39F05BDA628E43FFBDC4536F752BC6681"/>
          </w:pPr>
          <w:r w:rsidRPr="00914ACF">
            <w:rPr>
              <w:rFonts w:ascii="Arial" w:hAnsi="Arial" w:cs="Arial"/>
            </w:rPr>
            <w:t xml:space="preserve"> </w:t>
          </w:r>
        </w:p>
      </w:docPartBody>
    </w:docPart>
    <w:docPart>
      <w:docPartPr>
        <w:name w:val="56858112C4BC49E2806C01F689A63ABE"/>
        <w:category>
          <w:name w:val="General"/>
          <w:gallery w:val="placeholder"/>
        </w:category>
        <w:types>
          <w:type w:val="bbPlcHdr"/>
        </w:types>
        <w:behaviors>
          <w:behavior w:val="content"/>
        </w:behaviors>
        <w:guid w:val="{5DC5F013-02A8-403D-B6E9-79DB357C8A89}"/>
      </w:docPartPr>
      <w:docPartBody>
        <w:p w:rsidR="00E869EE" w:rsidRDefault="00F404FC" w:rsidP="00F404FC">
          <w:pPr>
            <w:pStyle w:val="56858112C4BC49E2806C01F689A63ABE"/>
          </w:pPr>
          <w:r w:rsidRPr="00914ACF">
            <w:rPr>
              <w:rFonts w:ascii="Arial" w:hAnsi="Arial" w:cs="Arial"/>
            </w:rPr>
            <w:t>MM/YY</w:t>
          </w:r>
        </w:p>
      </w:docPartBody>
    </w:docPart>
    <w:docPart>
      <w:docPartPr>
        <w:name w:val="9C98F7A96C904328A501F37689BA75FF"/>
        <w:category>
          <w:name w:val="General"/>
          <w:gallery w:val="placeholder"/>
        </w:category>
        <w:types>
          <w:type w:val="bbPlcHdr"/>
        </w:types>
        <w:behaviors>
          <w:behavior w:val="content"/>
        </w:behaviors>
        <w:guid w:val="{5633BD91-02D9-413C-BB49-499B20C5D102}"/>
      </w:docPartPr>
      <w:docPartBody>
        <w:p w:rsidR="00E869EE" w:rsidRDefault="00F404FC" w:rsidP="00F404FC">
          <w:pPr>
            <w:pStyle w:val="9C98F7A96C904328A501F37689BA75FF"/>
          </w:pPr>
          <w:r w:rsidRPr="00914ACF">
            <w:rPr>
              <w:rFonts w:ascii="Arial" w:hAnsi="Arial" w:cs="Arial"/>
            </w:rPr>
            <w:t>MM/YY</w:t>
          </w:r>
        </w:p>
      </w:docPartBody>
    </w:docPart>
    <w:docPart>
      <w:docPartPr>
        <w:name w:val="958A3B466FAE4CBF999CE359F9FF90E1"/>
        <w:category>
          <w:name w:val="General"/>
          <w:gallery w:val="placeholder"/>
        </w:category>
        <w:types>
          <w:type w:val="bbPlcHdr"/>
        </w:types>
        <w:behaviors>
          <w:behavior w:val="content"/>
        </w:behaviors>
        <w:guid w:val="{A332D0EA-0E93-4654-8C92-43DCACA3E4BA}"/>
      </w:docPartPr>
      <w:docPartBody>
        <w:p w:rsidR="00E869EE" w:rsidRDefault="00F404FC" w:rsidP="00F404FC">
          <w:pPr>
            <w:pStyle w:val="958A3B466FAE4CBF999CE359F9FF90E11"/>
          </w:pPr>
          <w:r w:rsidRPr="00914ACF">
            <w:rPr>
              <w:rFonts w:ascii="Arial" w:hAnsi="Arial" w:cs="Arial"/>
            </w:rPr>
            <w:t xml:space="preserve"> </w:t>
          </w:r>
        </w:p>
      </w:docPartBody>
    </w:docPart>
    <w:docPart>
      <w:docPartPr>
        <w:name w:val="B93D1E51C02749F680ABB70671B4B69D"/>
        <w:category>
          <w:name w:val="General"/>
          <w:gallery w:val="placeholder"/>
        </w:category>
        <w:types>
          <w:type w:val="bbPlcHdr"/>
        </w:types>
        <w:behaviors>
          <w:behavior w:val="content"/>
        </w:behaviors>
        <w:guid w:val="{4B846DA8-F381-473E-B7B7-7277FB58FD96}"/>
      </w:docPartPr>
      <w:docPartBody>
        <w:p w:rsidR="00E869EE" w:rsidRDefault="00F404FC" w:rsidP="00F404FC">
          <w:pPr>
            <w:pStyle w:val="B93D1E51C02749F680ABB70671B4B69D1"/>
          </w:pPr>
          <w:r w:rsidRPr="00914ACF">
            <w:rPr>
              <w:rFonts w:ascii="Arial" w:hAnsi="Arial" w:cs="Arial"/>
            </w:rPr>
            <w:t xml:space="preserve"> </w:t>
          </w:r>
        </w:p>
      </w:docPartBody>
    </w:docPart>
    <w:docPart>
      <w:docPartPr>
        <w:name w:val="6300884C64BF44BD8BB61C1130B06016"/>
        <w:category>
          <w:name w:val="General"/>
          <w:gallery w:val="placeholder"/>
        </w:category>
        <w:types>
          <w:type w:val="bbPlcHdr"/>
        </w:types>
        <w:behaviors>
          <w:behavior w:val="content"/>
        </w:behaviors>
        <w:guid w:val="{D2993FB4-B3BA-4FF9-9914-179385846DD0}"/>
      </w:docPartPr>
      <w:docPartBody>
        <w:p w:rsidR="00E869EE" w:rsidRDefault="00F404FC" w:rsidP="00F404FC">
          <w:pPr>
            <w:pStyle w:val="6300884C64BF44BD8BB61C1130B060161"/>
          </w:pPr>
          <w:r w:rsidRPr="00914ACF">
            <w:rPr>
              <w:rFonts w:ascii="Arial" w:hAnsi="Arial" w:cs="Arial"/>
            </w:rPr>
            <w:t xml:space="preserve"> </w:t>
          </w:r>
        </w:p>
      </w:docPartBody>
    </w:docPart>
    <w:docPart>
      <w:docPartPr>
        <w:name w:val="51EC188B812046B5A4AD66BACEAA973B"/>
        <w:category>
          <w:name w:val="General"/>
          <w:gallery w:val="placeholder"/>
        </w:category>
        <w:types>
          <w:type w:val="bbPlcHdr"/>
        </w:types>
        <w:behaviors>
          <w:behavior w:val="content"/>
        </w:behaviors>
        <w:guid w:val="{5C9BD55C-892D-455F-9426-439E966B9D46}"/>
      </w:docPartPr>
      <w:docPartBody>
        <w:p w:rsidR="00E869EE" w:rsidRDefault="00F404FC" w:rsidP="00F404FC">
          <w:pPr>
            <w:pStyle w:val="51EC188B812046B5A4AD66BACEAA973B1"/>
          </w:pPr>
          <w:r w:rsidRPr="00914ACF">
            <w:rPr>
              <w:rFonts w:ascii="Arial" w:hAnsi="Arial" w:cs="Arial"/>
            </w:rPr>
            <w:t xml:space="preserve"> </w:t>
          </w:r>
        </w:p>
      </w:docPartBody>
    </w:docPart>
    <w:docPart>
      <w:docPartPr>
        <w:name w:val="7C4707F51E404A849268F98E48C0D8ED"/>
        <w:category>
          <w:name w:val="General"/>
          <w:gallery w:val="placeholder"/>
        </w:category>
        <w:types>
          <w:type w:val="bbPlcHdr"/>
        </w:types>
        <w:behaviors>
          <w:behavior w:val="content"/>
        </w:behaviors>
        <w:guid w:val="{180DD96E-2B3A-4CF7-B446-C16ED2B65093}"/>
      </w:docPartPr>
      <w:docPartBody>
        <w:p w:rsidR="00E869EE" w:rsidRDefault="00F404FC" w:rsidP="00F404FC">
          <w:pPr>
            <w:pStyle w:val="7C4707F51E404A849268F98E48C0D8ED"/>
          </w:pPr>
          <w:r w:rsidRPr="00914ACF">
            <w:rPr>
              <w:rFonts w:ascii="Arial" w:hAnsi="Arial" w:cs="Arial"/>
            </w:rPr>
            <w:t>MM/YY</w:t>
          </w:r>
        </w:p>
      </w:docPartBody>
    </w:docPart>
    <w:docPart>
      <w:docPartPr>
        <w:name w:val="1687B1D286A74BCAA250F57680BACA91"/>
        <w:category>
          <w:name w:val="General"/>
          <w:gallery w:val="placeholder"/>
        </w:category>
        <w:types>
          <w:type w:val="bbPlcHdr"/>
        </w:types>
        <w:behaviors>
          <w:behavior w:val="content"/>
        </w:behaviors>
        <w:guid w:val="{37C0BD6A-B2D2-4BAF-8509-8A05802D6712}"/>
      </w:docPartPr>
      <w:docPartBody>
        <w:p w:rsidR="00E869EE" w:rsidRDefault="00F404FC" w:rsidP="00F404FC">
          <w:pPr>
            <w:pStyle w:val="1687B1D286A74BCAA250F57680BACA91"/>
          </w:pPr>
          <w:r w:rsidRPr="00914ACF">
            <w:rPr>
              <w:rFonts w:ascii="Arial" w:hAnsi="Arial" w:cs="Arial"/>
            </w:rPr>
            <w:t>MM/YY</w:t>
          </w:r>
        </w:p>
      </w:docPartBody>
    </w:docPart>
    <w:docPart>
      <w:docPartPr>
        <w:name w:val="1D74A71C15BC46CEA40E45F366798A5F"/>
        <w:category>
          <w:name w:val="General"/>
          <w:gallery w:val="placeholder"/>
        </w:category>
        <w:types>
          <w:type w:val="bbPlcHdr"/>
        </w:types>
        <w:behaviors>
          <w:behavior w:val="content"/>
        </w:behaviors>
        <w:guid w:val="{B76940B5-B839-4FBC-9CEB-367A8E44EE33}"/>
      </w:docPartPr>
      <w:docPartBody>
        <w:p w:rsidR="00E869EE" w:rsidRDefault="00F404FC" w:rsidP="00F404FC">
          <w:pPr>
            <w:pStyle w:val="1D74A71C15BC46CEA40E45F366798A5F1"/>
          </w:pPr>
          <w:r w:rsidRPr="00914ACF">
            <w:rPr>
              <w:rFonts w:ascii="Arial" w:hAnsi="Arial" w:cs="Arial"/>
            </w:rPr>
            <w:t xml:space="preserve"> </w:t>
          </w:r>
        </w:p>
      </w:docPartBody>
    </w:docPart>
    <w:docPart>
      <w:docPartPr>
        <w:name w:val="99DB90F7E9824F64BE00B5B716C4BF8E"/>
        <w:category>
          <w:name w:val="General"/>
          <w:gallery w:val="placeholder"/>
        </w:category>
        <w:types>
          <w:type w:val="bbPlcHdr"/>
        </w:types>
        <w:behaviors>
          <w:behavior w:val="content"/>
        </w:behaviors>
        <w:guid w:val="{AE37832F-F321-48F3-BB87-CBF4578EFBA6}"/>
      </w:docPartPr>
      <w:docPartBody>
        <w:p w:rsidR="00E869EE" w:rsidRDefault="00F404FC" w:rsidP="00F404FC">
          <w:pPr>
            <w:pStyle w:val="99DB90F7E9824F64BE00B5B716C4BF8E1"/>
          </w:pPr>
          <w:r w:rsidRPr="00914ACF">
            <w:rPr>
              <w:rFonts w:ascii="Arial" w:hAnsi="Arial" w:cs="Arial"/>
            </w:rPr>
            <w:t xml:space="preserve"> </w:t>
          </w:r>
        </w:p>
      </w:docPartBody>
    </w:docPart>
    <w:docPart>
      <w:docPartPr>
        <w:name w:val="F1FBEDBD3199459DB0F15794909521B6"/>
        <w:category>
          <w:name w:val="General"/>
          <w:gallery w:val="placeholder"/>
        </w:category>
        <w:types>
          <w:type w:val="bbPlcHdr"/>
        </w:types>
        <w:behaviors>
          <w:behavior w:val="content"/>
        </w:behaviors>
        <w:guid w:val="{98F8E821-5A83-42FB-89B4-F7859CE2E578}"/>
      </w:docPartPr>
      <w:docPartBody>
        <w:p w:rsidR="00E869EE" w:rsidRDefault="00F404FC" w:rsidP="00F404FC">
          <w:pPr>
            <w:pStyle w:val="F1FBEDBD3199459DB0F15794909521B61"/>
          </w:pPr>
          <w:r w:rsidRPr="00914ACF">
            <w:rPr>
              <w:rFonts w:ascii="Arial" w:hAnsi="Arial" w:cs="Arial"/>
            </w:rPr>
            <w:t xml:space="preserve"> </w:t>
          </w:r>
        </w:p>
      </w:docPartBody>
    </w:docPart>
    <w:docPart>
      <w:docPartPr>
        <w:name w:val="2E903707D939402891A46E8B9F4216C3"/>
        <w:category>
          <w:name w:val="General"/>
          <w:gallery w:val="placeholder"/>
        </w:category>
        <w:types>
          <w:type w:val="bbPlcHdr"/>
        </w:types>
        <w:behaviors>
          <w:behavior w:val="content"/>
        </w:behaviors>
        <w:guid w:val="{69850B26-FDE4-4351-8E4E-0790B60F3145}"/>
      </w:docPartPr>
      <w:docPartBody>
        <w:p w:rsidR="00E869EE" w:rsidRDefault="00F404FC" w:rsidP="00F404FC">
          <w:pPr>
            <w:pStyle w:val="2E903707D939402891A46E8B9F4216C31"/>
          </w:pPr>
          <w:r w:rsidRPr="00914ACF">
            <w:rPr>
              <w:rFonts w:ascii="Arial" w:hAnsi="Arial" w:cs="Arial"/>
            </w:rPr>
            <w:t xml:space="preserve"> </w:t>
          </w:r>
        </w:p>
      </w:docPartBody>
    </w:docPart>
    <w:docPart>
      <w:docPartPr>
        <w:name w:val="3D447846D8E84D6A9AB151EF069DB910"/>
        <w:category>
          <w:name w:val="General"/>
          <w:gallery w:val="placeholder"/>
        </w:category>
        <w:types>
          <w:type w:val="bbPlcHdr"/>
        </w:types>
        <w:behaviors>
          <w:behavior w:val="content"/>
        </w:behaviors>
        <w:guid w:val="{0805F878-0C05-4401-9A5F-9BD6BFC74D50}"/>
      </w:docPartPr>
      <w:docPartBody>
        <w:p w:rsidR="00E869EE" w:rsidRDefault="00F404FC" w:rsidP="00F404FC">
          <w:pPr>
            <w:pStyle w:val="3D447846D8E84D6A9AB151EF069DB910"/>
          </w:pPr>
          <w:r w:rsidRPr="00914ACF">
            <w:rPr>
              <w:rFonts w:ascii="Arial" w:hAnsi="Arial" w:cs="Arial"/>
            </w:rPr>
            <w:t>MM/YY</w:t>
          </w:r>
        </w:p>
      </w:docPartBody>
    </w:docPart>
    <w:docPart>
      <w:docPartPr>
        <w:name w:val="79F6B570579E463DB24CC7B7B070D2EF"/>
        <w:category>
          <w:name w:val="General"/>
          <w:gallery w:val="placeholder"/>
        </w:category>
        <w:types>
          <w:type w:val="bbPlcHdr"/>
        </w:types>
        <w:behaviors>
          <w:behavior w:val="content"/>
        </w:behaviors>
        <w:guid w:val="{735E0F7F-94E6-4DE8-8A62-F59B86A7A4C9}"/>
      </w:docPartPr>
      <w:docPartBody>
        <w:p w:rsidR="00E869EE" w:rsidRDefault="00F404FC" w:rsidP="00F404FC">
          <w:pPr>
            <w:pStyle w:val="79F6B570579E463DB24CC7B7B070D2EF"/>
          </w:pPr>
          <w:r w:rsidRPr="00914ACF">
            <w:rPr>
              <w:rFonts w:ascii="Arial" w:hAnsi="Arial" w:cs="Arial"/>
            </w:rPr>
            <w:t>MM/YY</w:t>
          </w:r>
        </w:p>
      </w:docPartBody>
    </w:docPart>
    <w:docPart>
      <w:docPartPr>
        <w:name w:val="22C3AEB94AFC4DC58B6C0351AD5C9353"/>
        <w:category>
          <w:name w:val="General"/>
          <w:gallery w:val="placeholder"/>
        </w:category>
        <w:types>
          <w:type w:val="bbPlcHdr"/>
        </w:types>
        <w:behaviors>
          <w:behavior w:val="content"/>
        </w:behaviors>
        <w:guid w:val="{661A4505-6A84-406A-AEEE-6727E99AADC1}"/>
      </w:docPartPr>
      <w:docPartBody>
        <w:p w:rsidR="00E869EE" w:rsidRDefault="00F404FC" w:rsidP="00F404FC">
          <w:pPr>
            <w:pStyle w:val="22C3AEB94AFC4DC58B6C0351AD5C93531"/>
          </w:pPr>
          <w:r w:rsidRPr="00914ACF">
            <w:rPr>
              <w:rFonts w:ascii="Arial" w:hAnsi="Arial" w:cs="Arial"/>
            </w:rPr>
            <w:t xml:space="preserve"> </w:t>
          </w:r>
        </w:p>
      </w:docPartBody>
    </w:docPart>
    <w:docPart>
      <w:docPartPr>
        <w:name w:val="C4813E3B2C0942C18653A262EC1E598D"/>
        <w:category>
          <w:name w:val="General"/>
          <w:gallery w:val="placeholder"/>
        </w:category>
        <w:types>
          <w:type w:val="bbPlcHdr"/>
        </w:types>
        <w:behaviors>
          <w:behavior w:val="content"/>
        </w:behaviors>
        <w:guid w:val="{D4157763-1EC2-4370-AB22-5FD831864675}"/>
      </w:docPartPr>
      <w:docPartBody>
        <w:p w:rsidR="00E869EE" w:rsidRDefault="00F404FC" w:rsidP="00F404FC">
          <w:pPr>
            <w:pStyle w:val="C4813E3B2C0942C18653A262EC1E598D1"/>
          </w:pPr>
          <w:r w:rsidRPr="00914ACF">
            <w:rPr>
              <w:rFonts w:ascii="Arial" w:hAnsi="Arial" w:cs="Arial"/>
            </w:rPr>
            <w:t xml:space="preserve"> </w:t>
          </w:r>
        </w:p>
      </w:docPartBody>
    </w:docPart>
    <w:docPart>
      <w:docPartPr>
        <w:name w:val="2AB36C7374304F8DBC085AD2CF9EC908"/>
        <w:category>
          <w:name w:val="General"/>
          <w:gallery w:val="placeholder"/>
        </w:category>
        <w:types>
          <w:type w:val="bbPlcHdr"/>
        </w:types>
        <w:behaviors>
          <w:behavior w:val="content"/>
        </w:behaviors>
        <w:guid w:val="{75DC75A0-70DD-4159-9411-507E8812A91E}"/>
      </w:docPartPr>
      <w:docPartBody>
        <w:p w:rsidR="00E869EE" w:rsidRDefault="00F404FC" w:rsidP="00F404FC">
          <w:pPr>
            <w:pStyle w:val="2AB36C7374304F8DBC085AD2CF9EC9081"/>
          </w:pPr>
          <w:r w:rsidRPr="00914ACF">
            <w:rPr>
              <w:rFonts w:ascii="Arial" w:hAnsi="Arial" w:cs="Arial"/>
            </w:rPr>
            <w:t xml:space="preserve"> </w:t>
          </w:r>
        </w:p>
      </w:docPartBody>
    </w:docPart>
    <w:docPart>
      <w:docPartPr>
        <w:name w:val="460EEB9B4DA240C48C2E74E4AF62864A"/>
        <w:category>
          <w:name w:val="General"/>
          <w:gallery w:val="placeholder"/>
        </w:category>
        <w:types>
          <w:type w:val="bbPlcHdr"/>
        </w:types>
        <w:behaviors>
          <w:behavior w:val="content"/>
        </w:behaviors>
        <w:guid w:val="{FA5B95D5-24DF-4B0F-84B6-A0B0B8C53466}"/>
      </w:docPartPr>
      <w:docPartBody>
        <w:p w:rsidR="00E869EE" w:rsidRDefault="00F404FC" w:rsidP="00F404FC">
          <w:pPr>
            <w:pStyle w:val="460EEB9B4DA240C48C2E74E4AF62864A1"/>
          </w:pPr>
          <w:r w:rsidRPr="00914ACF">
            <w:rPr>
              <w:rFonts w:ascii="Arial" w:hAnsi="Arial" w:cs="Arial"/>
            </w:rPr>
            <w:t xml:space="preserve"> </w:t>
          </w:r>
        </w:p>
      </w:docPartBody>
    </w:docPart>
    <w:docPart>
      <w:docPartPr>
        <w:name w:val="DE233A7BE7BC4CD98E931BFDF8E04067"/>
        <w:category>
          <w:name w:val="General"/>
          <w:gallery w:val="placeholder"/>
        </w:category>
        <w:types>
          <w:type w:val="bbPlcHdr"/>
        </w:types>
        <w:behaviors>
          <w:behavior w:val="content"/>
        </w:behaviors>
        <w:guid w:val="{B48C84EC-787E-4575-92BF-1C2CEDE716D5}"/>
      </w:docPartPr>
      <w:docPartBody>
        <w:p w:rsidR="00E869EE" w:rsidRDefault="00F404FC" w:rsidP="00F404FC">
          <w:pPr>
            <w:pStyle w:val="DE233A7BE7BC4CD98E931BFDF8E04067"/>
          </w:pPr>
          <w:r w:rsidRPr="00914ACF">
            <w:rPr>
              <w:rFonts w:ascii="Arial" w:hAnsi="Arial" w:cs="Arial"/>
            </w:rPr>
            <w:t>MM/YY</w:t>
          </w:r>
        </w:p>
      </w:docPartBody>
    </w:docPart>
    <w:docPart>
      <w:docPartPr>
        <w:name w:val="FF8D6E1B1D264B089E4C79B36501F432"/>
        <w:category>
          <w:name w:val="General"/>
          <w:gallery w:val="placeholder"/>
        </w:category>
        <w:types>
          <w:type w:val="bbPlcHdr"/>
        </w:types>
        <w:behaviors>
          <w:behavior w:val="content"/>
        </w:behaviors>
        <w:guid w:val="{3158D067-3319-410D-AE59-1475C610E678}"/>
      </w:docPartPr>
      <w:docPartBody>
        <w:p w:rsidR="00E869EE" w:rsidRDefault="00F404FC" w:rsidP="00F404FC">
          <w:pPr>
            <w:pStyle w:val="FF8D6E1B1D264B089E4C79B36501F432"/>
          </w:pPr>
          <w:r w:rsidRPr="00914ACF">
            <w:rPr>
              <w:rFonts w:ascii="Arial" w:hAnsi="Arial" w:cs="Arial"/>
            </w:rPr>
            <w:t>MM/YY</w:t>
          </w:r>
        </w:p>
      </w:docPartBody>
    </w:docPart>
    <w:docPart>
      <w:docPartPr>
        <w:name w:val="31E0B3421F8D4A7C86166ECD33CAB3A0"/>
        <w:category>
          <w:name w:val="General"/>
          <w:gallery w:val="placeholder"/>
        </w:category>
        <w:types>
          <w:type w:val="bbPlcHdr"/>
        </w:types>
        <w:behaviors>
          <w:behavior w:val="content"/>
        </w:behaviors>
        <w:guid w:val="{62CA0C15-D7FF-481C-9E97-43477F191A75}"/>
      </w:docPartPr>
      <w:docPartBody>
        <w:p w:rsidR="00E869EE" w:rsidRDefault="00F404FC" w:rsidP="00F404FC">
          <w:pPr>
            <w:pStyle w:val="31E0B3421F8D4A7C86166ECD33CAB3A01"/>
          </w:pPr>
          <w:r w:rsidRPr="00914ACF">
            <w:rPr>
              <w:rFonts w:ascii="Arial" w:hAnsi="Arial" w:cs="Arial"/>
            </w:rPr>
            <w:t xml:space="preserve"> </w:t>
          </w:r>
        </w:p>
      </w:docPartBody>
    </w:docPart>
    <w:docPart>
      <w:docPartPr>
        <w:name w:val="F6E3200A07494ECB95DF5B612FC4A218"/>
        <w:category>
          <w:name w:val="General"/>
          <w:gallery w:val="placeholder"/>
        </w:category>
        <w:types>
          <w:type w:val="bbPlcHdr"/>
        </w:types>
        <w:behaviors>
          <w:behavior w:val="content"/>
        </w:behaviors>
        <w:guid w:val="{897F566C-BBD9-4F94-9365-22F9532EEBD1}"/>
      </w:docPartPr>
      <w:docPartBody>
        <w:p w:rsidR="00E869EE" w:rsidRDefault="00F404FC" w:rsidP="00F404FC">
          <w:pPr>
            <w:pStyle w:val="F6E3200A07494ECB95DF5B612FC4A2181"/>
          </w:pPr>
          <w:r w:rsidRPr="00914ACF">
            <w:rPr>
              <w:rFonts w:ascii="Arial" w:hAnsi="Arial" w:cs="Arial"/>
            </w:rPr>
            <w:t xml:space="preserve"> </w:t>
          </w:r>
        </w:p>
      </w:docPartBody>
    </w:docPart>
    <w:docPart>
      <w:docPartPr>
        <w:name w:val="7E490571206E46C288F82050252BC520"/>
        <w:category>
          <w:name w:val="General"/>
          <w:gallery w:val="placeholder"/>
        </w:category>
        <w:types>
          <w:type w:val="bbPlcHdr"/>
        </w:types>
        <w:behaviors>
          <w:behavior w:val="content"/>
        </w:behaviors>
        <w:guid w:val="{E559AFEC-6648-4452-9811-5BAE6A2B26F3}"/>
      </w:docPartPr>
      <w:docPartBody>
        <w:p w:rsidR="00E869EE" w:rsidRDefault="00F404FC" w:rsidP="00F404FC">
          <w:pPr>
            <w:pStyle w:val="7E490571206E46C288F82050252BC5201"/>
          </w:pPr>
          <w:r w:rsidRPr="00914ACF">
            <w:rPr>
              <w:rFonts w:ascii="Arial" w:hAnsi="Arial" w:cs="Arial"/>
            </w:rPr>
            <w:t xml:space="preserve"> </w:t>
          </w:r>
        </w:p>
      </w:docPartBody>
    </w:docPart>
    <w:docPart>
      <w:docPartPr>
        <w:name w:val="6273D0BC18A64835B79FCCA50DCB6BA5"/>
        <w:category>
          <w:name w:val="General"/>
          <w:gallery w:val="placeholder"/>
        </w:category>
        <w:types>
          <w:type w:val="bbPlcHdr"/>
        </w:types>
        <w:behaviors>
          <w:behavior w:val="content"/>
        </w:behaviors>
        <w:guid w:val="{086E56A8-2685-4E59-85E2-C06373926047}"/>
      </w:docPartPr>
      <w:docPartBody>
        <w:p w:rsidR="00E869EE" w:rsidRDefault="00F404FC" w:rsidP="00F404FC">
          <w:pPr>
            <w:pStyle w:val="6273D0BC18A64835B79FCCA50DCB6BA51"/>
          </w:pPr>
          <w:r w:rsidRPr="00914ACF">
            <w:rPr>
              <w:rFonts w:ascii="Arial" w:hAnsi="Arial" w:cs="Arial"/>
            </w:rPr>
            <w:t xml:space="preserve"> </w:t>
          </w:r>
        </w:p>
      </w:docPartBody>
    </w:docPart>
    <w:docPart>
      <w:docPartPr>
        <w:name w:val="E485320275D7446CBBE0BB499B6C588A"/>
        <w:category>
          <w:name w:val="General"/>
          <w:gallery w:val="placeholder"/>
        </w:category>
        <w:types>
          <w:type w:val="bbPlcHdr"/>
        </w:types>
        <w:behaviors>
          <w:behavior w:val="content"/>
        </w:behaviors>
        <w:guid w:val="{A2CBD486-4F15-448E-A0D9-7A14790AACE3}"/>
      </w:docPartPr>
      <w:docPartBody>
        <w:p w:rsidR="00E869EE" w:rsidRDefault="00F404FC" w:rsidP="00F404FC">
          <w:pPr>
            <w:pStyle w:val="E485320275D7446CBBE0BB499B6C588A"/>
          </w:pPr>
          <w:r w:rsidRPr="00914ACF">
            <w:rPr>
              <w:rFonts w:ascii="Arial" w:hAnsi="Arial" w:cs="Arial"/>
            </w:rPr>
            <w:t>MM/YY</w:t>
          </w:r>
        </w:p>
      </w:docPartBody>
    </w:docPart>
    <w:docPart>
      <w:docPartPr>
        <w:name w:val="02AA1D7643B74E37B64A3FE3FDFF02A9"/>
        <w:category>
          <w:name w:val="General"/>
          <w:gallery w:val="placeholder"/>
        </w:category>
        <w:types>
          <w:type w:val="bbPlcHdr"/>
        </w:types>
        <w:behaviors>
          <w:behavior w:val="content"/>
        </w:behaviors>
        <w:guid w:val="{33EF34F2-7BEE-411B-B88D-663EBCF01514}"/>
      </w:docPartPr>
      <w:docPartBody>
        <w:p w:rsidR="00E869EE" w:rsidRDefault="00F404FC" w:rsidP="00F404FC">
          <w:pPr>
            <w:pStyle w:val="02AA1D7643B74E37B64A3FE3FDFF02A9"/>
          </w:pPr>
          <w:r w:rsidRPr="00914ACF">
            <w:rPr>
              <w:rFonts w:ascii="Arial" w:hAnsi="Arial" w:cs="Arial"/>
            </w:rPr>
            <w:t>MM/YY</w:t>
          </w:r>
        </w:p>
      </w:docPartBody>
    </w:docPart>
    <w:docPart>
      <w:docPartPr>
        <w:name w:val="26842AEF70AE416FBABC84BE9A57726A"/>
        <w:category>
          <w:name w:val="General"/>
          <w:gallery w:val="placeholder"/>
        </w:category>
        <w:types>
          <w:type w:val="bbPlcHdr"/>
        </w:types>
        <w:behaviors>
          <w:behavior w:val="content"/>
        </w:behaviors>
        <w:guid w:val="{F6067C33-3CD5-4EB7-BA29-FC4AAC3CA6C4}"/>
      </w:docPartPr>
      <w:docPartBody>
        <w:p w:rsidR="00E869EE" w:rsidRDefault="00F404FC" w:rsidP="00F404FC">
          <w:pPr>
            <w:pStyle w:val="26842AEF70AE416FBABC84BE9A57726A1"/>
          </w:pPr>
          <w:r w:rsidRPr="00914ACF">
            <w:rPr>
              <w:rFonts w:ascii="Arial" w:hAnsi="Arial" w:cs="Arial"/>
            </w:rPr>
            <w:t xml:space="preserve"> </w:t>
          </w:r>
        </w:p>
      </w:docPartBody>
    </w:docPart>
    <w:docPart>
      <w:docPartPr>
        <w:name w:val="A0A9DF471C064A2EB0478CD269CB2735"/>
        <w:category>
          <w:name w:val="General"/>
          <w:gallery w:val="placeholder"/>
        </w:category>
        <w:types>
          <w:type w:val="bbPlcHdr"/>
        </w:types>
        <w:behaviors>
          <w:behavior w:val="content"/>
        </w:behaviors>
        <w:guid w:val="{37600B03-2913-4157-9765-420B9CE583AD}"/>
      </w:docPartPr>
      <w:docPartBody>
        <w:p w:rsidR="00E869EE" w:rsidRDefault="00F404FC" w:rsidP="00F404FC">
          <w:pPr>
            <w:pStyle w:val="A0A9DF471C064A2EB0478CD269CB27351"/>
          </w:pPr>
          <w:r w:rsidRPr="00914ACF">
            <w:rPr>
              <w:rFonts w:ascii="Arial" w:hAnsi="Arial" w:cs="Arial"/>
            </w:rPr>
            <w:t xml:space="preserve"> </w:t>
          </w:r>
        </w:p>
      </w:docPartBody>
    </w:docPart>
    <w:docPart>
      <w:docPartPr>
        <w:name w:val="260AF9A8735349E1B432694A6BCD146F"/>
        <w:category>
          <w:name w:val="General"/>
          <w:gallery w:val="placeholder"/>
        </w:category>
        <w:types>
          <w:type w:val="bbPlcHdr"/>
        </w:types>
        <w:behaviors>
          <w:behavior w:val="content"/>
        </w:behaviors>
        <w:guid w:val="{65CE073B-5EDC-450D-A0C4-1F868DB09CCE}"/>
      </w:docPartPr>
      <w:docPartBody>
        <w:p w:rsidR="00E869EE" w:rsidRDefault="00F404FC" w:rsidP="00F404FC">
          <w:pPr>
            <w:pStyle w:val="260AF9A8735349E1B432694A6BCD146F1"/>
          </w:pPr>
          <w:r w:rsidRPr="00914ACF">
            <w:rPr>
              <w:rFonts w:ascii="Arial" w:hAnsi="Arial" w:cs="Arial"/>
            </w:rPr>
            <w:t xml:space="preserve"> </w:t>
          </w:r>
        </w:p>
      </w:docPartBody>
    </w:docPart>
    <w:docPart>
      <w:docPartPr>
        <w:name w:val="0D9197B66D43495B992BE1F61088E955"/>
        <w:category>
          <w:name w:val="General"/>
          <w:gallery w:val="placeholder"/>
        </w:category>
        <w:types>
          <w:type w:val="bbPlcHdr"/>
        </w:types>
        <w:behaviors>
          <w:behavior w:val="content"/>
        </w:behaviors>
        <w:guid w:val="{91698CE3-CBD2-4D19-9C56-CF78236E271D}"/>
      </w:docPartPr>
      <w:docPartBody>
        <w:p w:rsidR="00E869EE" w:rsidRDefault="00E869EE" w:rsidP="00E869EE">
          <w:pPr>
            <w:pStyle w:val="0D9197B66D43495B992BE1F61088E955"/>
          </w:pPr>
          <w:r w:rsidRPr="004F52FC">
            <w:rPr>
              <w:rFonts w:ascii="Arial" w:hAnsi="Arial" w:cs="Arial"/>
            </w:rPr>
            <w:t xml:space="preserve"> </w:t>
          </w:r>
        </w:p>
      </w:docPartBody>
    </w:docPart>
    <w:docPart>
      <w:docPartPr>
        <w:name w:val="51334BE655CE4DAF8CF8FF6883AA4FD9"/>
        <w:category>
          <w:name w:val="General"/>
          <w:gallery w:val="placeholder"/>
        </w:category>
        <w:types>
          <w:type w:val="bbPlcHdr"/>
        </w:types>
        <w:behaviors>
          <w:behavior w:val="content"/>
        </w:behaviors>
        <w:guid w:val="{E79B5DAF-2771-45BB-8ECD-0FB9D2910BC3}"/>
      </w:docPartPr>
      <w:docPartBody>
        <w:p w:rsidR="00E869EE" w:rsidRDefault="00E869EE" w:rsidP="00E869EE">
          <w:pPr>
            <w:pStyle w:val="51334BE655CE4DAF8CF8FF6883AA4FD9"/>
          </w:pPr>
          <w:r w:rsidRPr="004F52FC">
            <w:rPr>
              <w:rFonts w:ascii="Arial" w:hAnsi="Arial" w:cs="Arial"/>
            </w:rPr>
            <w:t xml:space="preserve"> </w:t>
          </w:r>
        </w:p>
      </w:docPartBody>
    </w:docPart>
    <w:docPart>
      <w:docPartPr>
        <w:name w:val="86A38BB39EDC48CF999EF320B7ACDCAB"/>
        <w:category>
          <w:name w:val="General"/>
          <w:gallery w:val="placeholder"/>
        </w:category>
        <w:types>
          <w:type w:val="bbPlcHdr"/>
        </w:types>
        <w:behaviors>
          <w:behavior w:val="content"/>
        </w:behaviors>
        <w:guid w:val="{FB7CCFC2-F050-4A49-A1F2-87149A7C941A}"/>
      </w:docPartPr>
      <w:docPartBody>
        <w:p w:rsidR="00E869EE" w:rsidRDefault="00F404FC" w:rsidP="00F404FC">
          <w:pPr>
            <w:pStyle w:val="86A38BB39EDC48CF999EF320B7ACDCAB1"/>
          </w:pPr>
          <w:r w:rsidRPr="00914ACF">
            <w:rPr>
              <w:rFonts w:ascii="Arial" w:hAnsi="Arial" w:cs="Arial"/>
            </w:rPr>
            <w:t xml:space="preserve"> </w:t>
          </w:r>
        </w:p>
      </w:docPartBody>
    </w:docPart>
    <w:docPart>
      <w:docPartPr>
        <w:name w:val="DC5FF14EE064459F899600F65B88A2C3"/>
        <w:category>
          <w:name w:val="General"/>
          <w:gallery w:val="placeholder"/>
        </w:category>
        <w:types>
          <w:type w:val="bbPlcHdr"/>
        </w:types>
        <w:behaviors>
          <w:behavior w:val="content"/>
        </w:behaviors>
        <w:guid w:val="{648ABD40-41A2-4CAC-80CA-2E086F012435}"/>
      </w:docPartPr>
      <w:docPartBody>
        <w:p w:rsidR="00E869EE" w:rsidRDefault="00F404FC" w:rsidP="00F404FC">
          <w:pPr>
            <w:pStyle w:val="DC5FF14EE064459F899600F65B88A2C31"/>
          </w:pPr>
          <w:r w:rsidRPr="00914ACF">
            <w:rPr>
              <w:rFonts w:ascii="Arial" w:hAnsi="Arial" w:cs="Arial"/>
            </w:rPr>
            <w:t xml:space="preserve"> </w:t>
          </w:r>
        </w:p>
      </w:docPartBody>
    </w:docPart>
    <w:docPart>
      <w:docPartPr>
        <w:name w:val="D4454E83A3A14ACB9276A7ED38992F75"/>
        <w:category>
          <w:name w:val="General"/>
          <w:gallery w:val="placeholder"/>
        </w:category>
        <w:types>
          <w:type w:val="bbPlcHdr"/>
        </w:types>
        <w:behaviors>
          <w:behavior w:val="content"/>
        </w:behaviors>
        <w:guid w:val="{9A4D870D-9EC8-4D64-A3E6-A298B266C3CA}"/>
      </w:docPartPr>
      <w:docPartBody>
        <w:p w:rsidR="00E869EE" w:rsidRDefault="00F404FC" w:rsidP="00F404FC">
          <w:pPr>
            <w:pStyle w:val="D4454E83A3A14ACB9276A7ED38992F751"/>
          </w:pPr>
          <w:r w:rsidRPr="00914ACF">
            <w:rPr>
              <w:rFonts w:ascii="Arial" w:hAnsi="Arial" w:cs="Arial"/>
            </w:rPr>
            <w:t xml:space="preserve"> </w:t>
          </w:r>
        </w:p>
      </w:docPartBody>
    </w:docPart>
    <w:docPart>
      <w:docPartPr>
        <w:name w:val="43F2B7FEF4FC4B3BACDBC081CFAE2CB5"/>
        <w:category>
          <w:name w:val="General"/>
          <w:gallery w:val="placeholder"/>
        </w:category>
        <w:types>
          <w:type w:val="bbPlcHdr"/>
        </w:types>
        <w:behaviors>
          <w:behavior w:val="content"/>
        </w:behaviors>
        <w:guid w:val="{2A195528-D8D6-47E4-9D7D-98AF61469ACA}"/>
      </w:docPartPr>
      <w:docPartBody>
        <w:p w:rsidR="00E869EE" w:rsidRDefault="00F404FC" w:rsidP="00F404FC">
          <w:pPr>
            <w:pStyle w:val="43F2B7FEF4FC4B3BACDBC081CFAE2CB5"/>
          </w:pPr>
          <w:r w:rsidRPr="00914ACF">
            <w:rPr>
              <w:rFonts w:ascii="Arial" w:hAnsi="Arial" w:cs="Arial"/>
            </w:rPr>
            <w:t>MM/YY</w:t>
          </w:r>
        </w:p>
      </w:docPartBody>
    </w:docPart>
    <w:docPart>
      <w:docPartPr>
        <w:name w:val="4726DF4725F94DB291B0E86A99E7A289"/>
        <w:category>
          <w:name w:val="General"/>
          <w:gallery w:val="placeholder"/>
        </w:category>
        <w:types>
          <w:type w:val="bbPlcHdr"/>
        </w:types>
        <w:behaviors>
          <w:behavior w:val="content"/>
        </w:behaviors>
        <w:guid w:val="{2E06B7A0-6568-4A1E-8088-4BEFB42E1567}"/>
      </w:docPartPr>
      <w:docPartBody>
        <w:p w:rsidR="00E869EE" w:rsidRDefault="00F404FC" w:rsidP="00F404FC">
          <w:pPr>
            <w:pStyle w:val="4726DF4725F94DB291B0E86A99E7A2891"/>
          </w:pPr>
          <w:r w:rsidRPr="002463C7">
            <w:rPr>
              <w:rFonts w:ascii="Arial" w:hAnsi="Arial" w:cs="Arial"/>
            </w:rPr>
            <w:t xml:space="preserve"> </w:t>
          </w:r>
        </w:p>
      </w:docPartBody>
    </w:docPart>
    <w:docPart>
      <w:docPartPr>
        <w:name w:val="8FA6FC7F849C49EA91D4E0A7857D7D6B"/>
        <w:category>
          <w:name w:val="General"/>
          <w:gallery w:val="placeholder"/>
        </w:category>
        <w:types>
          <w:type w:val="bbPlcHdr"/>
        </w:types>
        <w:behaviors>
          <w:behavior w:val="content"/>
        </w:behaviors>
        <w:guid w:val="{E459F101-D5BC-419F-9B4C-08BBFE28839A}"/>
      </w:docPartPr>
      <w:docPartBody>
        <w:p w:rsidR="00E869EE" w:rsidRDefault="00F404FC" w:rsidP="00F404FC">
          <w:pPr>
            <w:pStyle w:val="8FA6FC7F849C49EA91D4E0A7857D7D6B1"/>
          </w:pPr>
          <w:r w:rsidRPr="00914ACF">
            <w:rPr>
              <w:rFonts w:ascii="Arial" w:hAnsi="Arial" w:cs="Arial"/>
            </w:rPr>
            <w:t xml:space="preserve"> </w:t>
          </w:r>
        </w:p>
      </w:docPartBody>
    </w:docPart>
    <w:docPart>
      <w:docPartPr>
        <w:name w:val="19B64F9D9FD9409DA4CBDC47F560847E"/>
        <w:category>
          <w:name w:val="General"/>
          <w:gallery w:val="placeholder"/>
        </w:category>
        <w:types>
          <w:type w:val="bbPlcHdr"/>
        </w:types>
        <w:behaviors>
          <w:behavior w:val="content"/>
        </w:behaviors>
        <w:guid w:val="{5F29E114-C41F-4122-BAED-380FE3877DC7}"/>
      </w:docPartPr>
      <w:docPartBody>
        <w:p w:rsidR="00E869EE" w:rsidRDefault="00F404FC" w:rsidP="00F404FC">
          <w:pPr>
            <w:pStyle w:val="19B64F9D9FD9409DA4CBDC47F560847E1"/>
          </w:pPr>
          <w:r w:rsidRPr="00914ACF">
            <w:rPr>
              <w:rFonts w:ascii="Arial" w:hAnsi="Arial" w:cs="Arial"/>
            </w:rPr>
            <w:t xml:space="preserve"> </w:t>
          </w:r>
        </w:p>
      </w:docPartBody>
    </w:docPart>
    <w:docPart>
      <w:docPartPr>
        <w:name w:val="D8555907A29B4AF2BB9B63B513BF7CA4"/>
        <w:category>
          <w:name w:val="General"/>
          <w:gallery w:val="placeholder"/>
        </w:category>
        <w:types>
          <w:type w:val="bbPlcHdr"/>
        </w:types>
        <w:behaviors>
          <w:behavior w:val="content"/>
        </w:behaviors>
        <w:guid w:val="{D5354537-1FCA-4C70-AA7B-8CA74A577664}"/>
      </w:docPartPr>
      <w:docPartBody>
        <w:p w:rsidR="00E869EE" w:rsidRDefault="00F404FC" w:rsidP="00F404FC">
          <w:pPr>
            <w:pStyle w:val="D8555907A29B4AF2BB9B63B513BF7CA4"/>
          </w:pPr>
          <w:r w:rsidRPr="00914ACF">
            <w:rPr>
              <w:rFonts w:ascii="Arial" w:hAnsi="Arial" w:cs="Arial"/>
            </w:rPr>
            <w:t>MM/YY</w:t>
          </w:r>
        </w:p>
      </w:docPartBody>
    </w:docPart>
    <w:docPart>
      <w:docPartPr>
        <w:name w:val="E0FDB4DD547841A8AA5DA6246CD4DF32"/>
        <w:category>
          <w:name w:val="General"/>
          <w:gallery w:val="placeholder"/>
        </w:category>
        <w:types>
          <w:type w:val="bbPlcHdr"/>
        </w:types>
        <w:behaviors>
          <w:behavior w:val="content"/>
        </w:behaviors>
        <w:guid w:val="{5BBAB796-3834-402C-9D6E-5C64ADEC2AA6}"/>
      </w:docPartPr>
      <w:docPartBody>
        <w:p w:rsidR="00E869EE" w:rsidRDefault="00F404FC" w:rsidP="00F404FC">
          <w:pPr>
            <w:pStyle w:val="E0FDB4DD547841A8AA5DA6246CD4DF32"/>
          </w:pPr>
          <w:r w:rsidRPr="00914ACF">
            <w:rPr>
              <w:rFonts w:ascii="Arial" w:hAnsi="Arial" w:cs="Arial"/>
            </w:rPr>
            <w:t>MM/YY</w:t>
          </w:r>
        </w:p>
      </w:docPartBody>
    </w:docPart>
    <w:docPart>
      <w:docPartPr>
        <w:name w:val="FF5C9E1F49AA417890B7C5CFA5B79790"/>
        <w:category>
          <w:name w:val="General"/>
          <w:gallery w:val="placeholder"/>
        </w:category>
        <w:types>
          <w:type w:val="bbPlcHdr"/>
        </w:types>
        <w:behaviors>
          <w:behavior w:val="content"/>
        </w:behaviors>
        <w:guid w:val="{762B13AB-70B4-43EE-ABCF-6779B782675A}"/>
      </w:docPartPr>
      <w:docPartBody>
        <w:p w:rsidR="00E869EE" w:rsidRDefault="00F404FC" w:rsidP="00F404FC">
          <w:pPr>
            <w:pStyle w:val="FF5C9E1F49AA417890B7C5CFA5B797901"/>
          </w:pPr>
          <w:r w:rsidRPr="00914ACF">
            <w:rPr>
              <w:rFonts w:ascii="Arial" w:hAnsi="Arial" w:cs="Arial"/>
            </w:rPr>
            <w:t xml:space="preserve"> </w:t>
          </w:r>
        </w:p>
      </w:docPartBody>
    </w:docPart>
    <w:docPart>
      <w:docPartPr>
        <w:name w:val="8099387A1E8145A680CD6785D9A96023"/>
        <w:category>
          <w:name w:val="General"/>
          <w:gallery w:val="placeholder"/>
        </w:category>
        <w:types>
          <w:type w:val="bbPlcHdr"/>
        </w:types>
        <w:behaviors>
          <w:behavior w:val="content"/>
        </w:behaviors>
        <w:guid w:val="{7DC620FC-C317-448D-BE20-5206FD6F2047}"/>
      </w:docPartPr>
      <w:docPartBody>
        <w:p w:rsidR="00E869EE" w:rsidRDefault="00F404FC" w:rsidP="00F404FC">
          <w:pPr>
            <w:pStyle w:val="8099387A1E8145A680CD6785D9A960231"/>
          </w:pPr>
          <w:r w:rsidRPr="00914ACF">
            <w:rPr>
              <w:rFonts w:ascii="Arial" w:hAnsi="Arial" w:cs="Arial"/>
            </w:rPr>
            <w:t xml:space="preserve"> </w:t>
          </w:r>
        </w:p>
      </w:docPartBody>
    </w:docPart>
    <w:docPart>
      <w:docPartPr>
        <w:name w:val="1F04D6909788416F952EE7E4D279DEE0"/>
        <w:category>
          <w:name w:val="General"/>
          <w:gallery w:val="placeholder"/>
        </w:category>
        <w:types>
          <w:type w:val="bbPlcHdr"/>
        </w:types>
        <w:behaviors>
          <w:behavior w:val="content"/>
        </w:behaviors>
        <w:guid w:val="{0DDBE50D-4BBD-4AF9-88F1-000F0623F8C5}"/>
      </w:docPartPr>
      <w:docPartBody>
        <w:p w:rsidR="00E869EE" w:rsidRDefault="00F404FC" w:rsidP="00F404FC">
          <w:pPr>
            <w:pStyle w:val="1F04D6909788416F952EE7E4D279DEE01"/>
          </w:pPr>
          <w:r w:rsidRPr="00914ACF">
            <w:rPr>
              <w:rFonts w:ascii="Arial" w:hAnsi="Arial" w:cs="Arial"/>
            </w:rPr>
            <w:t xml:space="preserve"> </w:t>
          </w:r>
        </w:p>
      </w:docPartBody>
    </w:docPart>
    <w:docPart>
      <w:docPartPr>
        <w:name w:val="08A0A0EFD1E94BA4948DD71E998A6E7F"/>
        <w:category>
          <w:name w:val="General"/>
          <w:gallery w:val="placeholder"/>
        </w:category>
        <w:types>
          <w:type w:val="bbPlcHdr"/>
        </w:types>
        <w:behaviors>
          <w:behavior w:val="content"/>
        </w:behaviors>
        <w:guid w:val="{FF16E19E-3A20-40E2-B322-47996589DDA6}"/>
      </w:docPartPr>
      <w:docPartBody>
        <w:p w:rsidR="00E869EE" w:rsidRDefault="00F404FC" w:rsidP="00F404FC">
          <w:pPr>
            <w:pStyle w:val="08A0A0EFD1E94BA4948DD71E998A6E7F"/>
          </w:pPr>
          <w:r w:rsidRPr="00914ACF">
            <w:rPr>
              <w:rFonts w:ascii="Arial" w:hAnsi="Arial" w:cs="Arial"/>
            </w:rPr>
            <w:t>MM/YY</w:t>
          </w:r>
        </w:p>
      </w:docPartBody>
    </w:docPart>
    <w:docPart>
      <w:docPartPr>
        <w:name w:val="1FEEF4D2562E4B4DB3C301E497B6E20C"/>
        <w:category>
          <w:name w:val="General"/>
          <w:gallery w:val="placeholder"/>
        </w:category>
        <w:types>
          <w:type w:val="bbPlcHdr"/>
        </w:types>
        <w:behaviors>
          <w:behavior w:val="content"/>
        </w:behaviors>
        <w:guid w:val="{02D608DF-FF37-4B5A-A3C1-55D7497D2CA3}"/>
      </w:docPartPr>
      <w:docPartBody>
        <w:p w:rsidR="00E869EE" w:rsidRDefault="00F404FC" w:rsidP="00F404FC">
          <w:pPr>
            <w:pStyle w:val="1FEEF4D2562E4B4DB3C301E497B6E20C"/>
          </w:pPr>
          <w:r w:rsidRPr="00914ACF">
            <w:rPr>
              <w:rFonts w:ascii="Arial" w:hAnsi="Arial" w:cs="Arial"/>
            </w:rPr>
            <w:t>MM/YY</w:t>
          </w:r>
        </w:p>
      </w:docPartBody>
    </w:docPart>
    <w:docPart>
      <w:docPartPr>
        <w:name w:val="0120B3B7DADD48B9BD52B7605DABA4D7"/>
        <w:category>
          <w:name w:val="General"/>
          <w:gallery w:val="placeholder"/>
        </w:category>
        <w:types>
          <w:type w:val="bbPlcHdr"/>
        </w:types>
        <w:behaviors>
          <w:behavior w:val="content"/>
        </w:behaviors>
        <w:guid w:val="{3988136D-0A8C-4519-9258-BDAB2F2FDE39}"/>
      </w:docPartPr>
      <w:docPartBody>
        <w:p w:rsidR="00E869EE" w:rsidRDefault="00F404FC" w:rsidP="00F404FC">
          <w:pPr>
            <w:pStyle w:val="0120B3B7DADD48B9BD52B7605DABA4D71"/>
          </w:pPr>
          <w:r w:rsidRPr="00914ACF">
            <w:rPr>
              <w:rFonts w:ascii="Arial" w:hAnsi="Arial" w:cs="Arial"/>
            </w:rPr>
            <w:t xml:space="preserve"> </w:t>
          </w:r>
        </w:p>
      </w:docPartBody>
    </w:docPart>
    <w:docPart>
      <w:docPartPr>
        <w:name w:val="8431A5AA33A54161836D128FB34D0228"/>
        <w:category>
          <w:name w:val="General"/>
          <w:gallery w:val="placeholder"/>
        </w:category>
        <w:types>
          <w:type w:val="bbPlcHdr"/>
        </w:types>
        <w:behaviors>
          <w:behavior w:val="content"/>
        </w:behaviors>
        <w:guid w:val="{08BD1D50-DDF8-4C04-B660-2B9829D6D832}"/>
      </w:docPartPr>
      <w:docPartBody>
        <w:p w:rsidR="00E869EE" w:rsidRDefault="00F404FC" w:rsidP="00F404FC">
          <w:pPr>
            <w:pStyle w:val="8431A5AA33A54161836D128FB34D02281"/>
          </w:pPr>
          <w:r w:rsidRPr="00914ACF">
            <w:rPr>
              <w:rFonts w:ascii="Arial" w:hAnsi="Arial" w:cs="Arial"/>
            </w:rPr>
            <w:t xml:space="preserve"> </w:t>
          </w:r>
        </w:p>
      </w:docPartBody>
    </w:docPart>
    <w:docPart>
      <w:docPartPr>
        <w:name w:val="EBAD165147974491AE09DD33DC12F688"/>
        <w:category>
          <w:name w:val="General"/>
          <w:gallery w:val="placeholder"/>
        </w:category>
        <w:types>
          <w:type w:val="bbPlcHdr"/>
        </w:types>
        <w:behaviors>
          <w:behavior w:val="content"/>
        </w:behaviors>
        <w:guid w:val="{D61BB1EE-5F75-4790-9620-25FB26FC660A}"/>
      </w:docPartPr>
      <w:docPartBody>
        <w:p w:rsidR="00E869EE" w:rsidRDefault="00F404FC" w:rsidP="00F404FC">
          <w:pPr>
            <w:pStyle w:val="EBAD165147974491AE09DD33DC12F6881"/>
          </w:pPr>
          <w:r w:rsidRPr="00914ACF">
            <w:rPr>
              <w:rFonts w:ascii="Arial" w:hAnsi="Arial" w:cs="Arial"/>
            </w:rPr>
            <w:t xml:space="preserve"> </w:t>
          </w:r>
        </w:p>
      </w:docPartBody>
    </w:docPart>
    <w:docPart>
      <w:docPartPr>
        <w:name w:val="0254852D37B646D69516D0830AA9F03E"/>
        <w:category>
          <w:name w:val="General"/>
          <w:gallery w:val="placeholder"/>
        </w:category>
        <w:types>
          <w:type w:val="bbPlcHdr"/>
        </w:types>
        <w:behaviors>
          <w:behavior w:val="content"/>
        </w:behaviors>
        <w:guid w:val="{AEF6D79A-D666-47AA-A948-5E9A0F4C8B15}"/>
      </w:docPartPr>
      <w:docPartBody>
        <w:p w:rsidR="00E869EE" w:rsidRDefault="00F404FC" w:rsidP="00F404FC">
          <w:pPr>
            <w:pStyle w:val="0254852D37B646D69516D0830AA9F03E"/>
          </w:pPr>
          <w:r w:rsidRPr="00914ACF">
            <w:rPr>
              <w:rFonts w:ascii="Arial" w:hAnsi="Arial" w:cs="Arial"/>
            </w:rPr>
            <w:t>MM/YY</w:t>
          </w:r>
        </w:p>
      </w:docPartBody>
    </w:docPart>
    <w:docPart>
      <w:docPartPr>
        <w:name w:val="4727AC36679F4D92A704BA1AD54143BA"/>
        <w:category>
          <w:name w:val="General"/>
          <w:gallery w:val="placeholder"/>
        </w:category>
        <w:types>
          <w:type w:val="bbPlcHdr"/>
        </w:types>
        <w:behaviors>
          <w:behavior w:val="content"/>
        </w:behaviors>
        <w:guid w:val="{78C3139D-1366-42A3-9D58-2A00D3129D12}"/>
      </w:docPartPr>
      <w:docPartBody>
        <w:p w:rsidR="00E869EE" w:rsidRDefault="00F404FC" w:rsidP="00F404FC">
          <w:pPr>
            <w:pStyle w:val="4727AC36679F4D92A704BA1AD54143BA"/>
          </w:pPr>
          <w:r w:rsidRPr="00914ACF">
            <w:rPr>
              <w:rFonts w:ascii="Arial" w:hAnsi="Arial" w:cs="Arial"/>
            </w:rPr>
            <w:t>MM/YY</w:t>
          </w:r>
        </w:p>
      </w:docPartBody>
    </w:docPart>
    <w:docPart>
      <w:docPartPr>
        <w:name w:val="2D96FAEE30134DCA91F9DF7102061E9F"/>
        <w:category>
          <w:name w:val="General"/>
          <w:gallery w:val="placeholder"/>
        </w:category>
        <w:types>
          <w:type w:val="bbPlcHdr"/>
        </w:types>
        <w:behaviors>
          <w:behavior w:val="content"/>
        </w:behaviors>
        <w:guid w:val="{F21A877A-9A4B-4DDF-A79F-A6F848B889F5}"/>
      </w:docPartPr>
      <w:docPartBody>
        <w:p w:rsidR="00E869EE" w:rsidRDefault="00F404FC" w:rsidP="00F404FC">
          <w:pPr>
            <w:pStyle w:val="2D96FAEE30134DCA91F9DF7102061E9F1"/>
          </w:pPr>
          <w:r w:rsidRPr="00914ACF">
            <w:rPr>
              <w:rFonts w:ascii="Arial" w:hAnsi="Arial" w:cs="Arial"/>
            </w:rPr>
            <w:t xml:space="preserve"> </w:t>
          </w:r>
        </w:p>
      </w:docPartBody>
    </w:docPart>
    <w:docPart>
      <w:docPartPr>
        <w:name w:val="22CC48D8ED004ACD8B6D726139DBB926"/>
        <w:category>
          <w:name w:val="General"/>
          <w:gallery w:val="placeholder"/>
        </w:category>
        <w:types>
          <w:type w:val="bbPlcHdr"/>
        </w:types>
        <w:behaviors>
          <w:behavior w:val="content"/>
        </w:behaviors>
        <w:guid w:val="{28D3FF27-88A1-4C48-8B78-FF71D095E0AE}"/>
      </w:docPartPr>
      <w:docPartBody>
        <w:p w:rsidR="00E869EE" w:rsidRDefault="00F404FC" w:rsidP="00F404FC">
          <w:pPr>
            <w:pStyle w:val="22CC48D8ED004ACD8B6D726139DBB9261"/>
          </w:pPr>
          <w:r w:rsidRPr="00914ACF">
            <w:rPr>
              <w:rFonts w:ascii="Arial" w:hAnsi="Arial" w:cs="Arial"/>
            </w:rPr>
            <w:t xml:space="preserve"> </w:t>
          </w:r>
        </w:p>
      </w:docPartBody>
    </w:docPart>
    <w:docPart>
      <w:docPartPr>
        <w:name w:val="7C29DE3637BC4CBEB0ECE4160160B661"/>
        <w:category>
          <w:name w:val="General"/>
          <w:gallery w:val="placeholder"/>
        </w:category>
        <w:types>
          <w:type w:val="bbPlcHdr"/>
        </w:types>
        <w:behaviors>
          <w:behavior w:val="content"/>
        </w:behaviors>
        <w:guid w:val="{D66CCC6E-874C-4775-9F31-F27BC4E09F67}"/>
      </w:docPartPr>
      <w:docPartBody>
        <w:p w:rsidR="00E869EE" w:rsidRDefault="00F404FC" w:rsidP="00F404FC">
          <w:pPr>
            <w:pStyle w:val="7C29DE3637BC4CBEB0ECE4160160B6611"/>
          </w:pPr>
          <w:r w:rsidRPr="00914ACF">
            <w:rPr>
              <w:rFonts w:ascii="Arial" w:hAnsi="Arial" w:cs="Arial"/>
            </w:rPr>
            <w:t xml:space="preserve"> </w:t>
          </w:r>
        </w:p>
      </w:docPartBody>
    </w:docPart>
    <w:docPart>
      <w:docPartPr>
        <w:name w:val="1C22CA2FD3CC43ADB5D05DF4A8D37517"/>
        <w:category>
          <w:name w:val="General"/>
          <w:gallery w:val="placeholder"/>
        </w:category>
        <w:types>
          <w:type w:val="bbPlcHdr"/>
        </w:types>
        <w:behaviors>
          <w:behavior w:val="content"/>
        </w:behaviors>
        <w:guid w:val="{77FC60AE-D2B2-4858-98F1-1916E9EDF22E}"/>
      </w:docPartPr>
      <w:docPartBody>
        <w:p w:rsidR="00E869EE" w:rsidRDefault="00F404FC" w:rsidP="00F404FC">
          <w:pPr>
            <w:pStyle w:val="1C22CA2FD3CC43ADB5D05DF4A8D37517"/>
          </w:pPr>
          <w:r w:rsidRPr="00914ACF">
            <w:rPr>
              <w:rFonts w:ascii="Arial" w:hAnsi="Arial" w:cs="Arial"/>
            </w:rPr>
            <w:t>MM/YY</w:t>
          </w:r>
        </w:p>
      </w:docPartBody>
    </w:docPart>
    <w:docPart>
      <w:docPartPr>
        <w:name w:val="0EF4ED41E53B4A6CAAF713E685D8D97E"/>
        <w:category>
          <w:name w:val="General"/>
          <w:gallery w:val="placeholder"/>
        </w:category>
        <w:types>
          <w:type w:val="bbPlcHdr"/>
        </w:types>
        <w:behaviors>
          <w:behavior w:val="content"/>
        </w:behaviors>
        <w:guid w:val="{63C3C512-D703-4D26-82E5-7884449E9275}"/>
      </w:docPartPr>
      <w:docPartBody>
        <w:p w:rsidR="00E869EE" w:rsidRDefault="00F404FC" w:rsidP="00F404FC">
          <w:pPr>
            <w:pStyle w:val="0EF4ED41E53B4A6CAAF713E685D8D97E"/>
          </w:pPr>
          <w:r w:rsidRPr="00914ACF">
            <w:rPr>
              <w:rFonts w:ascii="Arial" w:hAnsi="Arial" w:cs="Arial"/>
            </w:rPr>
            <w:t>MM/YY</w:t>
          </w:r>
        </w:p>
      </w:docPartBody>
    </w:docPart>
    <w:docPart>
      <w:docPartPr>
        <w:name w:val="78EF0ABE67DF4FD2A3C527FFCA5D1DF1"/>
        <w:category>
          <w:name w:val="General"/>
          <w:gallery w:val="placeholder"/>
        </w:category>
        <w:types>
          <w:type w:val="bbPlcHdr"/>
        </w:types>
        <w:behaviors>
          <w:behavior w:val="content"/>
        </w:behaviors>
        <w:guid w:val="{39C54899-32AD-4BF9-8773-51F87369A340}"/>
      </w:docPartPr>
      <w:docPartBody>
        <w:p w:rsidR="00E869EE" w:rsidRDefault="00F404FC" w:rsidP="00F404FC">
          <w:pPr>
            <w:pStyle w:val="78EF0ABE67DF4FD2A3C527FFCA5D1DF11"/>
          </w:pPr>
          <w:r w:rsidRPr="00914ACF">
            <w:rPr>
              <w:rFonts w:ascii="Arial" w:hAnsi="Arial" w:cs="Arial"/>
            </w:rPr>
            <w:t xml:space="preserve"> </w:t>
          </w:r>
        </w:p>
      </w:docPartBody>
    </w:docPart>
    <w:docPart>
      <w:docPartPr>
        <w:name w:val="1FB80038B1864D488FC8C0BC45F87EEF"/>
        <w:category>
          <w:name w:val="General"/>
          <w:gallery w:val="placeholder"/>
        </w:category>
        <w:types>
          <w:type w:val="bbPlcHdr"/>
        </w:types>
        <w:behaviors>
          <w:behavior w:val="content"/>
        </w:behaviors>
        <w:guid w:val="{713E4A75-5250-4E21-867B-2A5BCA5143DD}"/>
      </w:docPartPr>
      <w:docPartBody>
        <w:p w:rsidR="00E869EE" w:rsidRDefault="00F404FC" w:rsidP="00F404FC">
          <w:pPr>
            <w:pStyle w:val="1FB80038B1864D488FC8C0BC45F87EEF1"/>
          </w:pPr>
          <w:r w:rsidRPr="00914ACF">
            <w:rPr>
              <w:rFonts w:ascii="Arial" w:hAnsi="Arial" w:cs="Arial"/>
            </w:rPr>
            <w:t xml:space="preserve"> </w:t>
          </w:r>
        </w:p>
      </w:docPartBody>
    </w:docPart>
    <w:docPart>
      <w:docPartPr>
        <w:name w:val="4FDEEAF0BD8B42999498BB8DE06A89BE"/>
        <w:category>
          <w:name w:val="General"/>
          <w:gallery w:val="placeholder"/>
        </w:category>
        <w:types>
          <w:type w:val="bbPlcHdr"/>
        </w:types>
        <w:behaviors>
          <w:behavior w:val="content"/>
        </w:behaviors>
        <w:guid w:val="{972E9EB1-60D0-4CDC-A799-288236AD4E6B}"/>
      </w:docPartPr>
      <w:docPartBody>
        <w:p w:rsidR="00E869EE" w:rsidRDefault="00F404FC" w:rsidP="00F404FC">
          <w:pPr>
            <w:pStyle w:val="4FDEEAF0BD8B42999498BB8DE06A89BE1"/>
          </w:pPr>
          <w:r w:rsidRPr="00914ACF">
            <w:rPr>
              <w:rFonts w:ascii="Arial" w:hAnsi="Arial" w:cs="Arial"/>
            </w:rPr>
            <w:t xml:space="preserve"> </w:t>
          </w:r>
        </w:p>
      </w:docPartBody>
    </w:docPart>
    <w:docPart>
      <w:docPartPr>
        <w:name w:val="18F05CB57D6F4B37B0C2501004CF56F0"/>
        <w:category>
          <w:name w:val="General"/>
          <w:gallery w:val="placeholder"/>
        </w:category>
        <w:types>
          <w:type w:val="bbPlcHdr"/>
        </w:types>
        <w:behaviors>
          <w:behavior w:val="content"/>
        </w:behaviors>
        <w:guid w:val="{17BD5C85-0507-4A06-A6CC-53BC2A831318}"/>
      </w:docPartPr>
      <w:docPartBody>
        <w:p w:rsidR="00E869EE" w:rsidRDefault="00F404FC" w:rsidP="00F404FC">
          <w:pPr>
            <w:pStyle w:val="18F05CB57D6F4B37B0C2501004CF56F0"/>
          </w:pPr>
          <w:r w:rsidRPr="00914ACF">
            <w:rPr>
              <w:rFonts w:ascii="Arial" w:hAnsi="Arial" w:cs="Arial"/>
            </w:rPr>
            <w:t>MM/YY</w:t>
          </w:r>
        </w:p>
      </w:docPartBody>
    </w:docPart>
    <w:docPart>
      <w:docPartPr>
        <w:name w:val="F7EF256F62C34EB49801F18F99069D25"/>
        <w:category>
          <w:name w:val="General"/>
          <w:gallery w:val="placeholder"/>
        </w:category>
        <w:types>
          <w:type w:val="bbPlcHdr"/>
        </w:types>
        <w:behaviors>
          <w:behavior w:val="content"/>
        </w:behaviors>
        <w:guid w:val="{5C38354D-B4D6-432B-AB3E-459C1ACA15DD}"/>
      </w:docPartPr>
      <w:docPartBody>
        <w:p w:rsidR="00E869EE" w:rsidRDefault="00F404FC" w:rsidP="00F404FC">
          <w:pPr>
            <w:pStyle w:val="F7EF256F62C34EB49801F18F99069D25"/>
          </w:pPr>
          <w:r w:rsidRPr="00914ACF">
            <w:rPr>
              <w:rFonts w:ascii="Arial" w:hAnsi="Arial" w:cs="Arial"/>
            </w:rPr>
            <w:t>MM/YY</w:t>
          </w:r>
        </w:p>
      </w:docPartBody>
    </w:docPart>
    <w:docPart>
      <w:docPartPr>
        <w:name w:val="5BB27721B33949AD96ECEE510A4187FD"/>
        <w:category>
          <w:name w:val="General"/>
          <w:gallery w:val="placeholder"/>
        </w:category>
        <w:types>
          <w:type w:val="bbPlcHdr"/>
        </w:types>
        <w:behaviors>
          <w:behavior w:val="content"/>
        </w:behaviors>
        <w:guid w:val="{7974A2C8-5B06-47D4-8996-0E666CCF2ED5}"/>
      </w:docPartPr>
      <w:docPartBody>
        <w:p w:rsidR="00E869EE" w:rsidRDefault="00F404FC" w:rsidP="00F404FC">
          <w:pPr>
            <w:pStyle w:val="5BB27721B33949AD96ECEE510A4187FD1"/>
          </w:pPr>
          <w:r w:rsidRPr="00914ACF">
            <w:rPr>
              <w:rFonts w:ascii="Arial" w:hAnsi="Arial" w:cs="Arial"/>
            </w:rPr>
            <w:t xml:space="preserve"> </w:t>
          </w:r>
        </w:p>
      </w:docPartBody>
    </w:docPart>
    <w:docPart>
      <w:docPartPr>
        <w:name w:val="85B63681D9984B68ABB0A9CF353AE735"/>
        <w:category>
          <w:name w:val="General"/>
          <w:gallery w:val="placeholder"/>
        </w:category>
        <w:types>
          <w:type w:val="bbPlcHdr"/>
        </w:types>
        <w:behaviors>
          <w:behavior w:val="content"/>
        </w:behaviors>
        <w:guid w:val="{02F54C87-94CC-45B7-8470-2A5AC3C0891A}"/>
      </w:docPartPr>
      <w:docPartBody>
        <w:p w:rsidR="00E869EE" w:rsidRDefault="00F404FC" w:rsidP="00F404FC">
          <w:pPr>
            <w:pStyle w:val="85B63681D9984B68ABB0A9CF353AE7351"/>
          </w:pPr>
          <w:r w:rsidRPr="00914ACF">
            <w:rPr>
              <w:rFonts w:ascii="Arial" w:hAnsi="Arial" w:cs="Arial"/>
            </w:rPr>
            <w:t xml:space="preserve"> </w:t>
          </w:r>
        </w:p>
      </w:docPartBody>
    </w:docPart>
    <w:docPart>
      <w:docPartPr>
        <w:name w:val="B827DDCD1FCB4703950968FBACB769E2"/>
        <w:category>
          <w:name w:val="General"/>
          <w:gallery w:val="placeholder"/>
        </w:category>
        <w:types>
          <w:type w:val="bbPlcHdr"/>
        </w:types>
        <w:behaviors>
          <w:behavior w:val="content"/>
        </w:behaviors>
        <w:guid w:val="{0E684A94-77E4-466C-B5A9-50C54CB97B13}"/>
      </w:docPartPr>
      <w:docPartBody>
        <w:p w:rsidR="00E869EE" w:rsidRDefault="00F404FC" w:rsidP="00F404FC">
          <w:pPr>
            <w:pStyle w:val="B827DDCD1FCB4703950968FBACB769E21"/>
          </w:pPr>
          <w:r w:rsidRPr="00914ACF">
            <w:rPr>
              <w:rFonts w:ascii="Arial" w:hAnsi="Arial" w:cs="Arial"/>
            </w:rPr>
            <w:t xml:space="preserve"> </w:t>
          </w:r>
        </w:p>
      </w:docPartBody>
    </w:docPart>
    <w:docPart>
      <w:docPartPr>
        <w:name w:val="C6047EB87F694F69A1494CE4C1E6FCC8"/>
        <w:category>
          <w:name w:val="General"/>
          <w:gallery w:val="placeholder"/>
        </w:category>
        <w:types>
          <w:type w:val="bbPlcHdr"/>
        </w:types>
        <w:behaviors>
          <w:behavior w:val="content"/>
        </w:behaviors>
        <w:guid w:val="{6C447FD4-A7AB-400E-9C14-BF7423BFE806}"/>
      </w:docPartPr>
      <w:docPartBody>
        <w:p w:rsidR="00E869EE" w:rsidRDefault="00F404FC" w:rsidP="00F404FC">
          <w:pPr>
            <w:pStyle w:val="C6047EB87F694F69A1494CE4C1E6FCC8"/>
          </w:pPr>
          <w:r w:rsidRPr="00914ACF">
            <w:rPr>
              <w:rFonts w:ascii="Arial" w:hAnsi="Arial" w:cs="Arial"/>
            </w:rPr>
            <w:t>MM/YY</w:t>
          </w:r>
        </w:p>
      </w:docPartBody>
    </w:docPart>
    <w:docPart>
      <w:docPartPr>
        <w:name w:val="72576BBB175142E9A50CA943DD9FD05D"/>
        <w:category>
          <w:name w:val="General"/>
          <w:gallery w:val="placeholder"/>
        </w:category>
        <w:types>
          <w:type w:val="bbPlcHdr"/>
        </w:types>
        <w:behaviors>
          <w:behavior w:val="content"/>
        </w:behaviors>
        <w:guid w:val="{71CC2B9B-4815-497E-AAF9-59E897FABAD5}"/>
      </w:docPartPr>
      <w:docPartBody>
        <w:p w:rsidR="00E869EE" w:rsidRDefault="00F404FC" w:rsidP="00F404FC">
          <w:pPr>
            <w:pStyle w:val="72576BBB175142E9A50CA943DD9FD05D"/>
          </w:pPr>
          <w:r w:rsidRPr="00914ACF">
            <w:rPr>
              <w:rFonts w:ascii="Arial" w:hAnsi="Arial" w:cs="Arial"/>
            </w:rPr>
            <w:t>MM/YY</w:t>
          </w:r>
        </w:p>
      </w:docPartBody>
    </w:docPart>
    <w:docPart>
      <w:docPartPr>
        <w:name w:val="97F9634B260A4114A04C01EF47160D5B"/>
        <w:category>
          <w:name w:val="General"/>
          <w:gallery w:val="placeholder"/>
        </w:category>
        <w:types>
          <w:type w:val="bbPlcHdr"/>
        </w:types>
        <w:behaviors>
          <w:behavior w:val="content"/>
        </w:behaviors>
        <w:guid w:val="{668BA8CC-F745-4742-973F-0EFE6DF18591}"/>
      </w:docPartPr>
      <w:docPartBody>
        <w:p w:rsidR="00E869EE" w:rsidRDefault="00F404FC" w:rsidP="00F404FC">
          <w:pPr>
            <w:pStyle w:val="97F9634B260A4114A04C01EF47160D5B1"/>
          </w:pPr>
          <w:r w:rsidRPr="00914ACF">
            <w:rPr>
              <w:rFonts w:ascii="Arial" w:hAnsi="Arial" w:cs="Arial"/>
            </w:rPr>
            <w:t xml:space="preserve"> </w:t>
          </w:r>
        </w:p>
      </w:docPartBody>
    </w:docPart>
    <w:docPart>
      <w:docPartPr>
        <w:name w:val="F06B8CAC5D6F452882B99664FA449DC1"/>
        <w:category>
          <w:name w:val="General"/>
          <w:gallery w:val="placeholder"/>
        </w:category>
        <w:types>
          <w:type w:val="bbPlcHdr"/>
        </w:types>
        <w:behaviors>
          <w:behavior w:val="content"/>
        </w:behaviors>
        <w:guid w:val="{9204C0A8-FB04-4AB6-8EA0-4EF8186DA822}"/>
      </w:docPartPr>
      <w:docPartBody>
        <w:p w:rsidR="00E869EE" w:rsidRDefault="00F404FC" w:rsidP="00F404FC">
          <w:pPr>
            <w:pStyle w:val="F06B8CAC5D6F452882B99664FA449DC11"/>
          </w:pPr>
          <w:r w:rsidRPr="00914ACF">
            <w:rPr>
              <w:rFonts w:ascii="Arial" w:hAnsi="Arial" w:cs="Arial"/>
            </w:rPr>
            <w:t xml:space="preserve"> </w:t>
          </w:r>
        </w:p>
      </w:docPartBody>
    </w:docPart>
    <w:docPart>
      <w:docPartPr>
        <w:name w:val="A32D0356D9FD48B9B5D21629CF075B1A"/>
        <w:category>
          <w:name w:val="General"/>
          <w:gallery w:val="placeholder"/>
        </w:category>
        <w:types>
          <w:type w:val="bbPlcHdr"/>
        </w:types>
        <w:behaviors>
          <w:behavior w:val="content"/>
        </w:behaviors>
        <w:guid w:val="{4C7CCA0E-B01C-490F-BFDA-074555670643}"/>
      </w:docPartPr>
      <w:docPartBody>
        <w:p w:rsidR="00E869EE" w:rsidRDefault="00F404FC" w:rsidP="00F404FC">
          <w:pPr>
            <w:pStyle w:val="A32D0356D9FD48B9B5D21629CF075B1A1"/>
          </w:pPr>
          <w:r w:rsidRPr="00914ACF">
            <w:rPr>
              <w:rFonts w:ascii="Arial" w:hAnsi="Arial" w:cs="Arial"/>
            </w:rPr>
            <w:t xml:space="preserve"> </w:t>
          </w:r>
        </w:p>
      </w:docPartBody>
    </w:docPart>
    <w:docPart>
      <w:docPartPr>
        <w:name w:val="6EFFA86AF6144454BD8E244E3E33B8C8"/>
        <w:category>
          <w:name w:val="General"/>
          <w:gallery w:val="placeholder"/>
        </w:category>
        <w:types>
          <w:type w:val="bbPlcHdr"/>
        </w:types>
        <w:behaviors>
          <w:behavior w:val="content"/>
        </w:behaviors>
        <w:guid w:val="{43A550FF-09F5-4C2A-B931-E8113291CE85}"/>
      </w:docPartPr>
      <w:docPartBody>
        <w:p w:rsidR="00E869EE" w:rsidRDefault="00F404FC" w:rsidP="00F404FC">
          <w:pPr>
            <w:pStyle w:val="6EFFA86AF6144454BD8E244E3E33B8C8"/>
          </w:pPr>
          <w:r w:rsidRPr="00914ACF">
            <w:rPr>
              <w:rFonts w:ascii="Arial" w:hAnsi="Arial" w:cs="Arial"/>
            </w:rPr>
            <w:t>MM/YY</w:t>
          </w:r>
        </w:p>
      </w:docPartBody>
    </w:docPart>
    <w:docPart>
      <w:docPartPr>
        <w:name w:val="350F9061041D43F98FE9655E5E4524F3"/>
        <w:category>
          <w:name w:val="General"/>
          <w:gallery w:val="placeholder"/>
        </w:category>
        <w:types>
          <w:type w:val="bbPlcHdr"/>
        </w:types>
        <w:behaviors>
          <w:behavior w:val="content"/>
        </w:behaviors>
        <w:guid w:val="{6A621029-0054-4344-A64F-20E6E54EB11D}"/>
      </w:docPartPr>
      <w:docPartBody>
        <w:p w:rsidR="00E869EE" w:rsidRDefault="00F404FC" w:rsidP="00F404FC">
          <w:pPr>
            <w:pStyle w:val="350F9061041D43F98FE9655E5E4524F3"/>
          </w:pPr>
          <w:r w:rsidRPr="00914ACF">
            <w:rPr>
              <w:rFonts w:ascii="Arial" w:hAnsi="Arial" w:cs="Arial"/>
            </w:rPr>
            <w:t>MM/YY</w:t>
          </w:r>
        </w:p>
      </w:docPartBody>
    </w:docPart>
    <w:docPart>
      <w:docPartPr>
        <w:name w:val="7FE6A7E6FFC145708CE5754349F7D24D"/>
        <w:category>
          <w:name w:val="General"/>
          <w:gallery w:val="placeholder"/>
        </w:category>
        <w:types>
          <w:type w:val="bbPlcHdr"/>
        </w:types>
        <w:behaviors>
          <w:behavior w:val="content"/>
        </w:behaviors>
        <w:guid w:val="{D7B96297-2BA7-4D60-A8AE-3F86316F804E}"/>
      </w:docPartPr>
      <w:docPartBody>
        <w:p w:rsidR="00E869EE" w:rsidRDefault="00F404FC" w:rsidP="00F404FC">
          <w:pPr>
            <w:pStyle w:val="7FE6A7E6FFC145708CE5754349F7D24D1"/>
          </w:pPr>
          <w:r w:rsidRPr="00914ACF">
            <w:rPr>
              <w:rFonts w:ascii="Arial" w:hAnsi="Arial" w:cs="Arial"/>
            </w:rPr>
            <w:t xml:space="preserve"> </w:t>
          </w:r>
        </w:p>
      </w:docPartBody>
    </w:docPart>
    <w:docPart>
      <w:docPartPr>
        <w:name w:val="CAF97FC1E46F41EAB464CD5E61BBEE5F"/>
        <w:category>
          <w:name w:val="General"/>
          <w:gallery w:val="placeholder"/>
        </w:category>
        <w:types>
          <w:type w:val="bbPlcHdr"/>
        </w:types>
        <w:behaviors>
          <w:behavior w:val="content"/>
        </w:behaviors>
        <w:guid w:val="{38E8AE97-4E38-42B4-AF5E-2ACC9E5F3CEE}"/>
      </w:docPartPr>
      <w:docPartBody>
        <w:p w:rsidR="00E869EE" w:rsidRDefault="00F404FC" w:rsidP="00F404FC">
          <w:pPr>
            <w:pStyle w:val="CAF97FC1E46F41EAB464CD5E61BBEE5F1"/>
          </w:pPr>
          <w:r w:rsidRPr="00914ACF">
            <w:rPr>
              <w:rFonts w:ascii="Arial" w:hAnsi="Arial" w:cs="Arial"/>
            </w:rPr>
            <w:t xml:space="preserve"> </w:t>
          </w:r>
        </w:p>
      </w:docPartBody>
    </w:docPart>
    <w:docPart>
      <w:docPartPr>
        <w:name w:val="9AD1102868F04E0C8BDCFBFD06E8EDA5"/>
        <w:category>
          <w:name w:val="General"/>
          <w:gallery w:val="placeholder"/>
        </w:category>
        <w:types>
          <w:type w:val="bbPlcHdr"/>
        </w:types>
        <w:behaviors>
          <w:behavior w:val="content"/>
        </w:behaviors>
        <w:guid w:val="{DA0CF73D-0F23-45A3-B210-71AEEE2B487A}"/>
      </w:docPartPr>
      <w:docPartBody>
        <w:p w:rsidR="00E869EE" w:rsidRDefault="00F404FC" w:rsidP="00F404FC">
          <w:pPr>
            <w:pStyle w:val="9AD1102868F04E0C8BDCFBFD06E8EDA51"/>
          </w:pPr>
          <w:r w:rsidRPr="00914ACF">
            <w:rPr>
              <w:rFonts w:ascii="Arial" w:hAnsi="Arial" w:cs="Arial"/>
            </w:rPr>
            <w:t xml:space="preserve"> </w:t>
          </w:r>
        </w:p>
      </w:docPartBody>
    </w:docPart>
    <w:docPart>
      <w:docPartPr>
        <w:name w:val="6A0E4D94EBF0442795AD7DF0ECAF8F57"/>
        <w:category>
          <w:name w:val="General"/>
          <w:gallery w:val="placeholder"/>
        </w:category>
        <w:types>
          <w:type w:val="bbPlcHdr"/>
        </w:types>
        <w:behaviors>
          <w:behavior w:val="content"/>
        </w:behaviors>
        <w:guid w:val="{CB0D501A-92D9-43FF-A5E5-C3E0084464E9}"/>
      </w:docPartPr>
      <w:docPartBody>
        <w:p w:rsidR="00E869EE" w:rsidRDefault="00F404FC" w:rsidP="00F404FC">
          <w:pPr>
            <w:pStyle w:val="6A0E4D94EBF0442795AD7DF0ECAF8F57"/>
          </w:pPr>
          <w:r w:rsidRPr="00914ACF">
            <w:rPr>
              <w:rFonts w:ascii="Arial" w:hAnsi="Arial" w:cs="Arial"/>
            </w:rPr>
            <w:t>MM/YY</w:t>
          </w:r>
        </w:p>
      </w:docPartBody>
    </w:docPart>
    <w:docPart>
      <w:docPartPr>
        <w:name w:val="7C6EF31F94D24D2BA108294D14C2404D"/>
        <w:category>
          <w:name w:val="General"/>
          <w:gallery w:val="placeholder"/>
        </w:category>
        <w:types>
          <w:type w:val="bbPlcHdr"/>
        </w:types>
        <w:behaviors>
          <w:behavior w:val="content"/>
        </w:behaviors>
        <w:guid w:val="{4F22D435-3953-449D-8BED-A9A784423E0D}"/>
      </w:docPartPr>
      <w:docPartBody>
        <w:p w:rsidR="00E869EE" w:rsidRDefault="00F404FC" w:rsidP="00F404FC">
          <w:pPr>
            <w:pStyle w:val="7C6EF31F94D24D2BA108294D14C2404D"/>
          </w:pPr>
          <w:r w:rsidRPr="00914ACF">
            <w:rPr>
              <w:rFonts w:ascii="Arial" w:hAnsi="Arial" w:cs="Arial"/>
            </w:rPr>
            <w:t>MM/YY</w:t>
          </w:r>
        </w:p>
      </w:docPartBody>
    </w:docPart>
    <w:docPart>
      <w:docPartPr>
        <w:name w:val="D1682520FCA349F38E324A556893CBE6"/>
        <w:category>
          <w:name w:val="General"/>
          <w:gallery w:val="placeholder"/>
        </w:category>
        <w:types>
          <w:type w:val="bbPlcHdr"/>
        </w:types>
        <w:behaviors>
          <w:behavior w:val="content"/>
        </w:behaviors>
        <w:guid w:val="{67910BF7-4A6F-4093-906F-46D5927B59AF}"/>
      </w:docPartPr>
      <w:docPartBody>
        <w:p w:rsidR="00E869EE" w:rsidRDefault="00F404FC" w:rsidP="00F404FC">
          <w:pPr>
            <w:pStyle w:val="D1682520FCA349F38E324A556893CBE61"/>
          </w:pPr>
          <w:r w:rsidRPr="00914ACF">
            <w:rPr>
              <w:rFonts w:ascii="Arial" w:hAnsi="Arial" w:cs="Arial"/>
            </w:rPr>
            <w:t xml:space="preserve"> </w:t>
          </w:r>
        </w:p>
      </w:docPartBody>
    </w:docPart>
    <w:docPart>
      <w:docPartPr>
        <w:name w:val="4F12DF89A0BE4BFF8115741A1D33A8AE"/>
        <w:category>
          <w:name w:val="General"/>
          <w:gallery w:val="placeholder"/>
        </w:category>
        <w:types>
          <w:type w:val="bbPlcHdr"/>
        </w:types>
        <w:behaviors>
          <w:behavior w:val="content"/>
        </w:behaviors>
        <w:guid w:val="{9C79FBB0-A375-4FEC-B8EA-2872140D2FB6}"/>
      </w:docPartPr>
      <w:docPartBody>
        <w:p w:rsidR="00E869EE" w:rsidRDefault="00F404FC" w:rsidP="00F404FC">
          <w:pPr>
            <w:pStyle w:val="4F12DF89A0BE4BFF8115741A1D33A8AE1"/>
          </w:pPr>
          <w:r w:rsidRPr="00914ACF">
            <w:rPr>
              <w:rFonts w:ascii="Arial" w:hAnsi="Arial" w:cs="Arial"/>
            </w:rPr>
            <w:t xml:space="preserve"> </w:t>
          </w:r>
        </w:p>
      </w:docPartBody>
    </w:docPart>
    <w:docPart>
      <w:docPartPr>
        <w:name w:val="17EDA0BF916F48D7BAA994E4CED1C775"/>
        <w:category>
          <w:name w:val="General"/>
          <w:gallery w:val="placeholder"/>
        </w:category>
        <w:types>
          <w:type w:val="bbPlcHdr"/>
        </w:types>
        <w:behaviors>
          <w:behavior w:val="content"/>
        </w:behaviors>
        <w:guid w:val="{4B239119-177B-4E80-8558-8E60AD67A880}"/>
      </w:docPartPr>
      <w:docPartBody>
        <w:p w:rsidR="00E869EE" w:rsidRDefault="00F404FC" w:rsidP="00F404FC">
          <w:pPr>
            <w:pStyle w:val="17EDA0BF916F48D7BAA994E4CED1C7751"/>
          </w:pPr>
          <w:r w:rsidRPr="00914ACF">
            <w:rPr>
              <w:rFonts w:ascii="Arial" w:hAnsi="Arial" w:cs="Arial"/>
            </w:rPr>
            <w:t xml:space="preserve"> </w:t>
          </w:r>
        </w:p>
      </w:docPartBody>
    </w:docPart>
    <w:docPart>
      <w:docPartPr>
        <w:name w:val="BD6E8B3EAEA742C2BD31F6A50A1DE7BE"/>
        <w:category>
          <w:name w:val="General"/>
          <w:gallery w:val="placeholder"/>
        </w:category>
        <w:types>
          <w:type w:val="bbPlcHdr"/>
        </w:types>
        <w:behaviors>
          <w:behavior w:val="content"/>
        </w:behaviors>
        <w:guid w:val="{753A05CD-C10A-4509-8ADA-B0F4AB4246E4}"/>
      </w:docPartPr>
      <w:docPartBody>
        <w:p w:rsidR="00E869EE" w:rsidRDefault="00F404FC" w:rsidP="00F404FC">
          <w:pPr>
            <w:pStyle w:val="BD6E8B3EAEA742C2BD31F6A50A1DE7BE1"/>
          </w:pPr>
          <w:r w:rsidRPr="002463C7">
            <w:rPr>
              <w:rFonts w:ascii="Arial" w:hAnsi="Arial" w:cs="Arial"/>
            </w:rPr>
            <w:t xml:space="preserve"> </w:t>
          </w:r>
        </w:p>
      </w:docPartBody>
    </w:docPart>
    <w:docPart>
      <w:docPartPr>
        <w:name w:val="8F2775AB3B364696B3DDA8FF5DF3077B"/>
        <w:category>
          <w:name w:val="General"/>
          <w:gallery w:val="placeholder"/>
        </w:category>
        <w:types>
          <w:type w:val="bbPlcHdr"/>
        </w:types>
        <w:behaviors>
          <w:behavior w:val="content"/>
        </w:behaviors>
        <w:guid w:val="{9259AABF-9AC3-4C0F-90F9-D9C87B59DF45}"/>
      </w:docPartPr>
      <w:docPartBody>
        <w:p w:rsidR="00E869EE" w:rsidRDefault="00F404FC" w:rsidP="00F404FC">
          <w:pPr>
            <w:pStyle w:val="8F2775AB3B364696B3DDA8FF5DF3077B1"/>
          </w:pPr>
          <w:r w:rsidRPr="00914ACF">
            <w:rPr>
              <w:rFonts w:ascii="Arial" w:hAnsi="Arial" w:cs="Arial"/>
            </w:rPr>
            <w:t xml:space="preserve"> </w:t>
          </w:r>
        </w:p>
      </w:docPartBody>
    </w:docPart>
    <w:docPart>
      <w:docPartPr>
        <w:name w:val="09263CE582A44A748A6CFF0C67C8EA01"/>
        <w:category>
          <w:name w:val="General"/>
          <w:gallery w:val="placeholder"/>
        </w:category>
        <w:types>
          <w:type w:val="bbPlcHdr"/>
        </w:types>
        <w:behaviors>
          <w:behavior w:val="content"/>
        </w:behaviors>
        <w:guid w:val="{2592976C-7CF3-4FAB-AACC-30CFBB0DECD7}"/>
      </w:docPartPr>
      <w:docPartBody>
        <w:p w:rsidR="00E869EE" w:rsidRDefault="00F404FC" w:rsidP="00F404FC">
          <w:pPr>
            <w:pStyle w:val="09263CE582A44A748A6CFF0C67C8EA011"/>
          </w:pPr>
          <w:r w:rsidRPr="00914ACF">
            <w:rPr>
              <w:rFonts w:ascii="Arial" w:hAnsi="Arial" w:cs="Arial"/>
            </w:rPr>
            <w:t xml:space="preserve"> </w:t>
          </w:r>
        </w:p>
      </w:docPartBody>
    </w:docPart>
    <w:docPart>
      <w:docPartPr>
        <w:name w:val="8FAB53A7171F45B8A8807B14A6A96D12"/>
        <w:category>
          <w:name w:val="General"/>
          <w:gallery w:val="placeholder"/>
        </w:category>
        <w:types>
          <w:type w:val="bbPlcHdr"/>
        </w:types>
        <w:behaviors>
          <w:behavior w:val="content"/>
        </w:behaviors>
        <w:guid w:val="{5E387C8A-7E96-4B02-99BD-7617BEFD4FC8}"/>
      </w:docPartPr>
      <w:docPartBody>
        <w:p w:rsidR="00E869EE" w:rsidRDefault="00F404FC" w:rsidP="00F404FC">
          <w:pPr>
            <w:pStyle w:val="8FAB53A7171F45B8A8807B14A6A96D121"/>
          </w:pPr>
          <w:r w:rsidRPr="00914ACF">
            <w:rPr>
              <w:rFonts w:ascii="Arial" w:hAnsi="Arial" w:cs="Arial"/>
            </w:rPr>
            <w:t xml:space="preserve"> </w:t>
          </w:r>
        </w:p>
      </w:docPartBody>
    </w:docPart>
    <w:docPart>
      <w:docPartPr>
        <w:name w:val="091A6989F04C450F83913A95712770DF"/>
        <w:category>
          <w:name w:val="General"/>
          <w:gallery w:val="placeholder"/>
        </w:category>
        <w:types>
          <w:type w:val="bbPlcHdr"/>
        </w:types>
        <w:behaviors>
          <w:behavior w:val="content"/>
        </w:behaviors>
        <w:guid w:val="{590D9829-BA46-40EA-A162-FFB0DFCF1876}"/>
      </w:docPartPr>
      <w:docPartBody>
        <w:p w:rsidR="00E869EE" w:rsidRDefault="00F404FC" w:rsidP="00F404FC">
          <w:pPr>
            <w:pStyle w:val="091A6989F04C450F83913A95712770DF1"/>
          </w:pPr>
          <w:r w:rsidRPr="00914ACF">
            <w:rPr>
              <w:rFonts w:ascii="Arial" w:hAnsi="Arial" w:cs="Arial"/>
            </w:rPr>
            <w:t xml:space="preserve"> </w:t>
          </w:r>
        </w:p>
      </w:docPartBody>
    </w:docPart>
    <w:docPart>
      <w:docPartPr>
        <w:name w:val="F69606E625134ECA85AAF906D3083E52"/>
        <w:category>
          <w:name w:val="General"/>
          <w:gallery w:val="placeholder"/>
        </w:category>
        <w:types>
          <w:type w:val="bbPlcHdr"/>
        </w:types>
        <w:behaviors>
          <w:behavior w:val="content"/>
        </w:behaviors>
        <w:guid w:val="{E0110032-BB8E-4E8A-BB8D-26FA15586E89}"/>
      </w:docPartPr>
      <w:docPartBody>
        <w:p w:rsidR="00E869EE" w:rsidRDefault="00F404FC" w:rsidP="00F404FC">
          <w:pPr>
            <w:pStyle w:val="F69606E625134ECA85AAF906D3083E521"/>
          </w:pPr>
          <w:r w:rsidRPr="00914ACF">
            <w:rPr>
              <w:rFonts w:ascii="Arial" w:hAnsi="Arial" w:cs="Arial"/>
            </w:rPr>
            <w:t xml:space="preserve"> </w:t>
          </w:r>
        </w:p>
      </w:docPartBody>
    </w:docPart>
    <w:docPart>
      <w:docPartPr>
        <w:name w:val="6967AD1180EE4BD88DEEB0E8FC31CBC2"/>
        <w:category>
          <w:name w:val="General"/>
          <w:gallery w:val="placeholder"/>
        </w:category>
        <w:types>
          <w:type w:val="bbPlcHdr"/>
        </w:types>
        <w:behaviors>
          <w:behavior w:val="content"/>
        </w:behaviors>
        <w:guid w:val="{F205E37E-13F0-4C7A-A117-5C077097888C}"/>
      </w:docPartPr>
      <w:docPartBody>
        <w:p w:rsidR="00E869EE" w:rsidRDefault="00F404FC" w:rsidP="00F404FC">
          <w:pPr>
            <w:pStyle w:val="6967AD1180EE4BD88DEEB0E8FC31CBC21"/>
          </w:pPr>
          <w:r w:rsidRPr="00914ACF">
            <w:rPr>
              <w:rFonts w:ascii="Arial" w:hAnsi="Arial" w:cs="Arial"/>
            </w:rPr>
            <w:t xml:space="preserve"> </w:t>
          </w:r>
        </w:p>
      </w:docPartBody>
    </w:docPart>
    <w:docPart>
      <w:docPartPr>
        <w:name w:val="9B80D742FE954E1B8CB9A67447EDB115"/>
        <w:category>
          <w:name w:val="General"/>
          <w:gallery w:val="placeholder"/>
        </w:category>
        <w:types>
          <w:type w:val="bbPlcHdr"/>
        </w:types>
        <w:behaviors>
          <w:behavior w:val="content"/>
        </w:behaviors>
        <w:guid w:val="{F3A8FDAC-882C-4C44-BD99-8AFFE02250D0}"/>
      </w:docPartPr>
      <w:docPartBody>
        <w:p w:rsidR="00E869EE" w:rsidRDefault="00F404FC" w:rsidP="00F404FC">
          <w:pPr>
            <w:pStyle w:val="9B80D742FE954E1B8CB9A67447EDB1151"/>
          </w:pPr>
          <w:r w:rsidRPr="00914ACF">
            <w:rPr>
              <w:rFonts w:ascii="Arial" w:hAnsi="Arial" w:cs="Arial"/>
            </w:rPr>
            <w:t xml:space="preserve"> </w:t>
          </w:r>
        </w:p>
      </w:docPartBody>
    </w:docPart>
    <w:docPart>
      <w:docPartPr>
        <w:name w:val="9C96C2AA925D45768757CC7F4995DF98"/>
        <w:category>
          <w:name w:val="General"/>
          <w:gallery w:val="placeholder"/>
        </w:category>
        <w:types>
          <w:type w:val="bbPlcHdr"/>
        </w:types>
        <w:behaviors>
          <w:behavior w:val="content"/>
        </w:behaviors>
        <w:guid w:val="{468EB20C-5792-4942-AF78-A68C5EBD4A80}"/>
      </w:docPartPr>
      <w:docPartBody>
        <w:p w:rsidR="00E869EE" w:rsidRDefault="00F404FC" w:rsidP="00F404FC">
          <w:pPr>
            <w:pStyle w:val="9C96C2AA925D45768757CC7F4995DF981"/>
          </w:pPr>
          <w:r w:rsidRPr="00914ACF">
            <w:rPr>
              <w:rFonts w:ascii="Arial" w:hAnsi="Arial" w:cs="Arial"/>
            </w:rPr>
            <w:t xml:space="preserve"> </w:t>
          </w:r>
        </w:p>
      </w:docPartBody>
    </w:docPart>
    <w:docPart>
      <w:docPartPr>
        <w:name w:val="944CC2BFC20F4C22A266E169A25E5E74"/>
        <w:category>
          <w:name w:val="General"/>
          <w:gallery w:val="placeholder"/>
        </w:category>
        <w:types>
          <w:type w:val="bbPlcHdr"/>
        </w:types>
        <w:behaviors>
          <w:behavior w:val="content"/>
        </w:behaviors>
        <w:guid w:val="{B44E869A-8B92-4ACC-8434-A70237D47979}"/>
      </w:docPartPr>
      <w:docPartBody>
        <w:p w:rsidR="00E869EE" w:rsidRDefault="00F404FC" w:rsidP="00F404FC">
          <w:pPr>
            <w:pStyle w:val="944CC2BFC20F4C22A266E169A25E5E741"/>
          </w:pPr>
          <w:r w:rsidRPr="00914ACF">
            <w:rPr>
              <w:rFonts w:ascii="Arial" w:hAnsi="Arial" w:cs="Arial"/>
            </w:rPr>
            <w:t xml:space="preserve"> </w:t>
          </w:r>
        </w:p>
      </w:docPartBody>
    </w:docPart>
    <w:docPart>
      <w:docPartPr>
        <w:name w:val="20E7B11B5095436D8DA21F73D745674E"/>
        <w:category>
          <w:name w:val="General"/>
          <w:gallery w:val="placeholder"/>
        </w:category>
        <w:types>
          <w:type w:val="bbPlcHdr"/>
        </w:types>
        <w:behaviors>
          <w:behavior w:val="content"/>
        </w:behaviors>
        <w:guid w:val="{FB618083-A89C-4BF0-9839-9660B20F07D6}"/>
      </w:docPartPr>
      <w:docPartBody>
        <w:p w:rsidR="00E869EE" w:rsidRDefault="00F404FC" w:rsidP="00F404FC">
          <w:pPr>
            <w:pStyle w:val="20E7B11B5095436D8DA21F73D745674E1"/>
          </w:pPr>
          <w:r w:rsidRPr="00914ACF">
            <w:rPr>
              <w:rFonts w:ascii="Arial" w:hAnsi="Arial" w:cs="Arial"/>
            </w:rPr>
            <w:t xml:space="preserve"> </w:t>
          </w:r>
        </w:p>
      </w:docPartBody>
    </w:docPart>
    <w:docPart>
      <w:docPartPr>
        <w:name w:val="B84767584A8B44EBAD7FC7654F490DD2"/>
        <w:category>
          <w:name w:val="General"/>
          <w:gallery w:val="placeholder"/>
        </w:category>
        <w:types>
          <w:type w:val="bbPlcHdr"/>
        </w:types>
        <w:behaviors>
          <w:behavior w:val="content"/>
        </w:behaviors>
        <w:guid w:val="{EAF02681-B578-4AF7-B708-C2A69AD781DC}"/>
      </w:docPartPr>
      <w:docPartBody>
        <w:p w:rsidR="00E869EE" w:rsidRDefault="00F404FC" w:rsidP="00F404FC">
          <w:pPr>
            <w:pStyle w:val="B84767584A8B44EBAD7FC7654F490DD21"/>
          </w:pPr>
          <w:r w:rsidRPr="00914ACF">
            <w:rPr>
              <w:rFonts w:ascii="Arial" w:hAnsi="Arial" w:cs="Arial"/>
            </w:rPr>
            <w:t xml:space="preserve"> </w:t>
          </w:r>
        </w:p>
      </w:docPartBody>
    </w:docPart>
    <w:docPart>
      <w:docPartPr>
        <w:name w:val="E03DBB778D744DF5ACC3C9BC028F1533"/>
        <w:category>
          <w:name w:val="General"/>
          <w:gallery w:val="placeholder"/>
        </w:category>
        <w:types>
          <w:type w:val="bbPlcHdr"/>
        </w:types>
        <w:behaviors>
          <w:behavior w:val="content"/>
        </w:behaviors>
        <w:guid w:val="{C87DCF62-3AFA-4123-8EDD-AC3FC94E4CA3}"/>
      </w:docPartPr>
      <w:docPartBody>
        <w:p w:rsidR="00E869EE" w:rsidRDefault="00F404FC" w:rsidP="00F404FC">
          <w:pPr>
            <w:pStyle w:val="E03DBB778D744DF5ACC3C9BC028F15331"/>
          </w:pPr>
          <w:r w:rsidRPr="00914ACF">
            <w:rPr>
              <w:rFonts w:ascii="Arial" w:hAnsi="Arial" w:cs="Arial"/>
            </w:rPr>
            <w:t xml:space="preserve"> </w:t>
          </w:r>
        </w:p>
      </w:docPartBody>
    </w:docPart>
    <w:docPart>
      <w:docPartPr>
        <w:name w:val="1E557E2098BF4B08AA7FA33BE2382FD9"/>
        <w:category>
          <w:name w:val="General"/>
          <w:gallery w:val="placeholder"/>
        </w:category>
        <w:types>
          <w:type w:val="bbPlcHdr"/>
        </w:types>
        <w:behaviors>
          <w:behavior w:val="content"/>
        </w:behaviors>
        <w:guid w:val="{5B43A7C4-B608-4C4D-98E8-5888BDE026C7}"/>
      </w:docPartPr>
      <w:docPartBody>
        <w:p w:rsidR="00E869EE" w:rsidRDefault="00F404FC" w:rsidP="00F404FC">
          <w:pPr>
            <w:pStyle w:val="1E557E2098BF4B08AA7FA33BE2382FD91"/>
          </w:pPr>
          <w:r w:rsidRPr="00914ACF">
            <w:rPr>
              <w:rFonts w:ascii="Arial" w:hAnsi="Arial" w:cs="Arial"/>
            </w:rPr>
            <w:t xml:space="preserve"> </w:t>
          </w:r>
        </w:p>
      </w:docPartBody>
    </w:docPart>
    <w:docPart>
      <w:docPartPr>
        <w:name w:val="17C694C6B8A14F4EA6AE6EA9394C7F67"/>
        <w:category>
          <w:name w:val="General"/>
          <w:gallery w:val="placeholder"/>
        </w:category>
        <w:types>
          <w:type w:val="bbPlcHdr"/>
        </w:types>
        <w:behaviors>
          <w:behavior w:val="content"/>
        </w:behaviors>
        <w:guid w:val="{2154AEC0-FA82-4C91-B849-96AC241AA667}"/>
      </w:docPartPr>
      <w:docPartBody>
        <w:p w:rsidR="00E869EE" w:rsidRDefault="00F404FC" w:rsidP="00F404FC">
          <w:pPr>
            <w:pStyle w:val="17C694C6B8A14F4EA6AE6EA9394C7F671"/>
          </w:pPr>
          <w:r w:rsidRPr="00914ACF">
            <w:rPr>
              <w:rFonts w:ascii="Arial" w:hAnsi="Arial" w:cs="Arial"/>
            </w:rPr>
            <w:t xml:space="preserve"> </w:t>
          </w:r>
        </w:p>
      </w:docPartBody>
    </w:docPart>
    <w:docPart>
      <w:docPartPr>
        <w:name w:val="37DE6030C5D1472BB94E0FB922687B4D"/>
        <w:category>
          <w:name w:val="General"/>
          <w:gallery w:val="placeholder"/>
        </w:category>
        <w:types>
          <w:type w:val="bbPlcHdr"/>
        </w:types>
        <w:behaviors>
          <w:behavior w:val="content"/>
        </w:behaviors>
        <w:guid w:val="{C0ACD5F5-7257-44E3-9E2A-D180990F1F52}"/>
      </w:docPartPr>
      <w:docPartBody>
        <w:p w:rsidR="00E869EE" w:rsidRDefault="00F404FC" w:rsidP="00F404FC">
          <w:pPr>
            <w:pStyle w:val="37DE6030C5D1472BB94E0FB922687B4D1"/>
          </w:pPr>
          <w:r w:rsidRPr="00914ACF">
            <w:rPr>
              <w:rFonts w:ascii="Arial" w:hAnsi="Arial" w:cs="Arial"/>
            </w:rPr>
            <w:t xml:space="preserve"> </w:t>
          </w:r>
        </w:p>
      </w:docPartBody>
    </w:docPart>
    <w:docPart>
      <w:docPartPr>
        <w:name w:val="5BA68B48CA834DE8B8DC5D79426D82F2"/>
        <w:category>
          <w:name w:val="General"/>
          <w:gallery w:val="placeholder"/>
        </w:category>
        <w:types>
          <w:type w:val="bbPlcHdr"/>
        </w:types>
        <w:behaviors>
          <w:behavior w:val="content"/>
        </w:behaviors>
        <w:guid w:val="{9CC289F3-41AF-41F5-9A02-A2D5798472F5}"/>
      </w:docPartPr>
      <w:docPartBody>
        <w:p w:rsidR="00E869EE" w:rsidRDefault="00F404FC" w:rsidP="00F404FC">
          <w:pPr>
            <w:pStyle w:val="5BA68B48CA834DE8B8DC5D79426D82F21"/>
          </w:pPr>
          <w:r w:rsidRPr="002463C7">
            <w:rPr>
              <w:rFonts w:ascii="Arial" w:hAnsi="Arial" w:cs="Arial"/>
            </w:rPr>
            <w:t xml:space="preserve"> </w:t>
          </w:r>
        </w:p>
      </w:docPartBody>
    </w:docPart>
    <w:docPart>
      <w:docPartPr>
        <w:name w:val="BA64294C854D49A28DECC027B850EFC9"/>
        <w:category>
          <w:name w:val="General"/>
          <w:gallery w:val="placeholder"/>
        </w:category>
        <w:types>
          <w:type w:val="bbPlcHdr"/>
        </w:types>
        <w:behaviors>
          <w:behavior w:val="content"/>
        </w:behaviors>
        <w:guid w:val="{8EA93BEB-2AA8-4FAB-A8F7-A5D99333308C}"/>
      </w:docPartPr>
      <w:docPartBody>
        <w:p w:rsidR="00E869EE" w:rsidRDefault="00F404FC" w:rsidP="00F404FC">
          <w:pPr>
            <w:pStyle w:val="BA64294C854D49A28DECC027B850EFC91"/>
          </w:pPr>
          <w:r w:rsidRPr="002463C7">
            <w:rPr>
              <w:rFonts w:ascii="Arial" w:hAnsi="Arial" w:cs="Arial"/>
            </w:rPr>
            <w:t xml:space="preserve"> </w:t>
          </w:r>
        </w:p>
      </w:docPartBody>
    </w:docPart>
    <w:docPart>
      <w:docPartPr>
        <w:name w:val="BD0027CDF17E40989339C1DA6AB7FA45"/>
        <w:category>
          <w:name w:val="General"/>
          <w:gallery w:val="placeholder"/>
        </w:category>
        <w:types>
          <w:type w:val="bbPlcHdr"/>
        </w:types>
        <w:behaviors>
          <w:behavior w:val="content"/>
        </w:behaviors>
        <w:guid w:val="{2E09FEFF-45EC-4A4C-80EE-7615567C34AD}"/>
      </w:docPartPr>
      <w:docPartBody>
        <w:p w:rsidR="004A233C" w:rsidRDefault="00F404FC" w:rsidP="00F404FC">
          <w:pPr>
            <w:pStyle w:val="BD0027CDF17E40989339C1DA6AB7FA451"/>
          </w:pPr>
          <w:r w:rsidRPr="002463C7">
            <w:rPr>
              <w:rFonts w:ascii="Arial" w:hAnsi="Arial" w:cs="Arial"/>
            </w:rPr>
            <w:t xml:space="preserve"> </w:t>
          </w:r>
        </w:p>
      </w:docPartBody>
    </w:docPart>
    <w:docPart>
      <w:docPartPr>
        <w:name w:val="240072CC5ABC498DA052396CAF821000"/>
        <w:category>
          <w:name w:val="General"/>
          <w:gallery w:val="placeholder"/>
        </w:category>
        <w:types>
          <w:type w:val="bbPlcHdr"/>
        </w:types>
        <w:behaviors>
          <w:behavior w:val="content"/>
        </w:behaviors>
        <w:guid w:val="{3C34D251-4F7F-4AEB-BB18-A04D2667E6B6}"/>
      </w:docPartPr>
      <w:docPartBody>
        <w:p w:rsidR="004A233C" w:rsidRDefault="00F404FC" w:rsidP="00F404FC">
          <w:pPr>
            <w:pStyle w:val="240072CC5ABC498DA052396CAF8210001"/>
          </w:pPr>
          <w:r>
            <w:rPr>
              <w:rStyle w:val="PlaceholderText"/>
              <w:color w:val="000000" w:themeColor="text1"/>
              <w:shd w:val="clear" w:color="auto" w:fill="FFFFFF" w:themeFill="background1"/>
            </w:rPr>
            <w:t>Please select title</w:t>
          </w:r>
        </w:p>
      </w:docPartBody>
    </w:docPart>
    <w:docPart>
      <w:docPartPr>
        <w:name w:val="A31702E066744A0CBE1E95BA7FD0F8B9"/>
        <w:category>
          <w:name w:val="General"/>
          <w:gallery w:val="placeholder"/>
        </w:category>
        <w:types>
          <w:type w:val="bbPlcHdr"/>
        </w:types>
        <w:behaviors>
          <w:behavior w:val="content"/>
        </w:behaviors>
        <w:guid w:val="{87662EFC-6F0A-404F-9A44-B3F0D1563E0C}"/>
      </w:docPartPr>
      <w:docPartBody>
        <w:p w:rsidR="004A233C" w:rsidRDefault="004A233C" w:rsidP="004A233C">
          <w:pPr>
            <w:pStyle w:val="A31702E066744A0CBE1E95BA7FD0F8B9"/>
          </w:pPr>
          <w:r w:rsidRPr="00564792">
            <w:rPr>
              <w:rStyle w:val="PlaceholderText"/>
              <w:rFonts w:ascii="Arial" w:hAnsi="Arial" w:cs="Arial"/>
              <w:color w:val="000000" w:themeColor="text1"/>
              <w:shd w:val="clear" w:color="auto" w:fill="FFFFFF" w:themeFill="background1"/>
            </w:rPr>
            <w:t>Choose an item.</w:t>
          </w:r>
        </w:p>
      </w:docPartBody>
    </w:docPart>
    <w:docPart>
      <w:docPartPr>
        <w:name w:val="CE46611BF9314EB0ADE36D870DF821DC"/>
        <w:category>
          <w:name w:val="General"/>
          <w:gallery w:val="placeholder"/>
        </w:category>
        <w:types>
          <w:type w:val="bbPlcHdr"/>
        </w:types>
        <w:behaviors>
          <w:behavior w:val="content"/>
        </w:behaviors>
        <w:guid w:val="{64E21430-8465-4D37-9EC0-A08A0DC520CF}"/>
      </w:docPartPr>
      <w:docPartBody>
        <w:p w:rsidR="00CB51A6" w:rsidRDefault="00F404FC" w:rsidP="00F404FC">
          <w:pPr>
            <w:pStyle w:val="CE46611BF9314EB0ADE36D870DF821DC1"/>
          </w:pPr>
          <w:r w:rsidRPr="00914ACF">
            <w:rPr>
              <w:rFonts w:ascii="Arial" w:hAnsi="Arial" w:cs="Arial"/>
            </w:rPr>
            <w:t xml:space="preserve"> </w:t>
          </w:r>
        </w:p>
      </w:docPartBody>
    </w:docPart>
    <w:docPart>
      <w:docPartPr>
        <w:name w:val="AAB24FE7ED65441B96AAB30ED4613A6A"/>
        <w:category>
          <w:name w:val="General"/>
          <w:gallery w:val="placeholder"/>
        </w:category>
        <w:types>
          <w:type w:val="bbPlcHdr"/>
        </w:types>
        <w:behaviors>
          <w:behavior w:val="content"/>
        </w:behaviors>
        <w:guid w:val="{06C7412F-0867-4698-B8A6-F6F3E31FD898}"/>
      </w:docPartPr>
      <w:docPartBody>
        <w:p w:rsidR="00000000" w:rsidRDefault="00F404FC" w:rsidP="00F404FC">
          <w:pPr>
            <w:pStyle w:val="AAB24FE7ED65441B96AAB30ED4613A6A1"/>
          </w:pPr>
          <w:r w:rsidRPr="002463C7">
            <w:rPr>
              <w:rFonts w:ascii="Arial" w:hAnsi="Arial" w:cs="Aria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6F3"/>
    <w:rsid w:val="000020B7"/>
    <w:rsid w:val="00022180"/>
    <w:rsid w:val="0023230C"/>
    <w:rsid w:val="002C1953"/>
    <w:rsid w:val="00382FB1"/>
    <w:rsid w:val="003B6AF7"/>
    <w:rsid w:val="003B76BA"/>
    <w:rsid w:val="004A233C"/>
    <w:rsid w:val="005E404F"/>
    <w:rsid w:val="00625088"/>
    <w:rsid w:val="009135C7"/>
    <w:rsid w:val="0097664D"/>
    <w:rsid w:val="009D5C53"/>
    <w:rsid w:val="00A51748"/>
    <w:rsid w:val="00B97633"/>
    <w:rsid w:val="00C567EB"/>
    <w:rsid w:val="00CB51A6"/>
    <w:rsid w:val="00CF3ADC"/>
    <w:rsid w:val="00D31C8B"/>
    <w:rsid w:val="00DD57CF"/>
    <w:rsid w:val="00E12BF5"/>
    <w:rsid w:val="00E26DD9"/>
    <w:rsid w:val="00E356F3"/>
    <w:rsid w:val="00E869EE"/>
    <w:rsid w:val="00EF0D1B"/>
    <w:rsid w:val="00F404F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4FC"/>
    <w:rPr>
      <w:color w:val="808080"/>
    </w:rPr>
  </w:style>
  <w:style w:type="paragraph" w:customStyle="1" w:styleId="A31702E066744A0CBE1E95BA7FD0F8B9">
    <w:name w:val="A31702E066744A0CBE1E95BA7FD0F8B9"/>
    <w:rsid w:val="004A233C"/>
    <w:rPr>
      <w:rFonts w:eastAsiaTheme="minorHAnsi"/>
      <w:lang w:eastAsia="en-US"/>
    </w:rPr>
  </w:style>
  <w:style w:type="paragraph" w:customStyle="1" w:styleId="ABFE8725E8804308AE62918ADD80EE6C">
    <w:name w:val="ABFE8725E8804308AE62918ADD80EE6C"/>
    <w:rsid w:val="00E869EE"/>
  </w:style>
  <w:style w:type="paragraph" w:customStyle="1" w:styleId="0D9197B66D43495B992BE1F61088E955">
    <w:name w:val="0D9197B66D43495B992BE1F61088E955"/>
    <w:rsid w:val="00E869EE"/>
  </w:style>
  <w:style w:type="paragraph" w:customStyle="1" w:styleId="51334BE655CE4DAF8CF8FF6883AA4FD9">
    <w:name w:val="51334BE655CE4DAF8CF8FF6883AA4FD9"/>
    <w:rsid w:val="00E869EE"/>
  </w:style>
  <w:style w:type="paragraph" w:customStyle="1" w:styleId="3A44410A01CC47AFA3004AD2C974071C">
    <w:name w:val="3A44410A01CC47AFA3004AD2C974071C"/>
    <w:rsid w:val="00D31C8B"/>
    <w:rPr>
      <w:rFonts w:eastAsiaTheme="minorHAnsi"/>
      <w:lang w:eastAsia="en-US"/>
    </w:rPr>
  </w:style>
  <w:style w:type="paragraph" w:customStyle="1" w:styleId="B2E6A449606A49208C7E7D5363F61244">
    <w:name w:val="B2E6A449606A49208C7E7D5363F61244"/>
    <w:rsid w:val="00D31C8B"/>
    <w:rPr>
      <w:rFonts w:eastAsiaTheme="minorHAnsi"/>
      <w:lang w:eastAsia="en-US"/>
    </w:rPr>
  </w:style>
  <w:style w:type="paragraph" w:customStyle="1" w:styleId="240072CC5ABC498DA052396CAF821000">
    <w:name w:val="240072CC5ABC498DA052396CAF821000"/>
    <w:rsid w:val="00D31C8B"/>
    <w:rPr>
      <w:rFonts w:eastAsiaTheme="minorHAnsi"/>
      <w:lang w:eastAsia="en-US"/>
    </w:rPr>
  </w:style>
  <w:style w:type="paragraph" w:customStyle="1" w:styleId="BD0027CDF17E40989339C1DA6AB7FA45">
    <w:name w:val="BD0027CDF17E40989339C1DA6AB7FA45"/>
    <w:rsid w:val="00D31C8B"/>
    <w:rPr>
      <w:rFonts w:eastAsiaTheme="minorHAnsi"/>
      <w:lang w:eastAsia="en-US"/>
    </w:rPr>
  </w:style>
  <w:style w:type="paragraph" w:customStyle="1" w:styleId="3ECF45D9399A450499F380A8EB2F36A0">
    <w:name w:val="3ECF45D9399A450499F380A8EB2F36A0"/>
    <w:rsid w:val="00D31C8B"/>
    <w:rPr>
      <w:rFonts w:eastAsiaTheme="minorHAnsi"/>
      <w:lang w:eastAsia="en-US"/>
    </w:rPr>
  </w:style>
  <w:style w:type="paragraph" w:customStyle="1" w:styleId="773FCE052AF9480D8E9429C653FB2D42">
    <w:name w:val="773FCE052AF9480D8E9429C653FB2D42"/>
    <w:rsid w:val="00D31C8B"/>
    <w:rPr>
      <w:rFonts w:eastAsiaTheme="minorHAnsi"/>
      <w:lang w:eastAsia="en-US"/>
    </w:rPr>
  </w:style>
  <w:style w:type="paragraph" w:customStyle="1" w:styleId="CE46611BF9314EB0ADE36D870DF821DC">
    <w:name w:val="CE46611BF9314EB0ADE36D870DF821DC"/>
    <w:rsid w:val="00D31C8B"/>
    <w:rPr>
      <w:rFonts w:eastAsiaTheme="minorHAnsi"/>
      <w:lang w:eastAsia="en-US"/>
    </w:rPr>
  </w:style>
  <w:style w:type="paragraph" w:customStyle="1" w:styleId="20D2F060A1034093A37490AB0ACEB448">
    <w:name w:val="20D2F060A1034093A37490AB0ACEB448"/>
    <w:rsid w:val="00D31C8B"/>
    <w:rPr>
      <w:rFonts w:eastAsiaTheme="minorHAnsi"/>
      <w:lang w:eastAsia="en-US"/>
    </w:rPr>
  </w:style>
  <w:style w:type="paragraph" w:customStyle="1" w:styleId="50D579AE486B48CD92422E3DAA89B5FE">
    <w:name w:val="50D579AE486B48CD92422E3DAA89B5FE"/>
    <w:rsid w:val="00D31C8B"/>
    <w:rPr>
      <w:rFonts w:eastAsiaTheme="minorHAnsi"/>
      <w:lang w:eastAsia="en-US"/>
    </w:rPr>
  </w:style>
  <w:style w:type="paragraph" w:customStyle="1" w:styleId="DAF0DA52C0014F5DAE0D32F3C4DAC66E1">
    <w:name w:val="DAF0DA52C0014F5DAE0D32F3C4DAC66E1"/>
    <w:rsid w:val="00D31C8B"/>
    <w:rPr>
      <w:rFonts w:eastAsiaTheme="minorHAnsi"/>
      <w:lang w:eastAsia="en-US"/>
    </w:rPr>
  </w:style>
  <w:style w:type="paragraph" w:customStyle="1" w:styleId="D828A09CB0D748C5B70664FABCCD70541">
    <w:name w:val="D828A09CB0D748C5B70664FABCCD70541"/>
    <w:rsid w:val="00D31C8B"/>
    <w:rPr>
      <w:rFonts w:eastAsiaTheme="minorHAnsi"/>
      <w:lang w:eastAsia="en-US"/>
    </w:rPr>
  </w:style>
  <w:style w:type="paragraph" w:customStyle="1" w:styleId="FA8C7826E3864F2F8710F443000F26DF">
    <w:name w:val="FA8C7826E3864F2F8710F443000F26DF"/>
    <w:rsid w:val="00D31C8B"/>
    <w:rPr>
      <w:rFonts w:eastAsiaTheme="minorHAnsi"/>
      <w:lang w:eastAsia="en-US"/>
    </w:rPr>
  </w:style>
  <w:style w:type="paragraph" w:customStyle="1" w:styleId="39F05BDA628E43FFBDC4536F752BC668">
    <w:name w:val="39F05BDA628E43FFBDC4536F752BC668"/>
    <w:rsid w:val="00D31C8B"/>
    <w:rPr>
      <w:rFonts w:eastAsiaTheme="minorHAnsi"/>
      <w:lang w:eastAsia="en-US"/>
    </w:rPr>
  </w:style>
  <w:style w:type="paragraph" w:customStyle="1" w:styleId="56858112C4BC49E2806C01F689A63ABE1">
    <w:name w:val="56858112C4BC49E2806C01F689A63ABE1"/>
    <w:rsid w:val="00D31C8B"/>
    <w:rPr>
      <w:rFonts w:eastAsiaTheme="minorHAnsi"/>
      <w:lang w:eastAsia="en-US"/>
    </w:rPr>
  </w:style>
  <w:style w:type="paragraph" w:customStyle="1" w:styleId="9C98F7A96C904328A501F37689BA75FF1">
    <w:name w:val="9C98F7A96C904328A501F37689BA75FF1"/>
    <w:rsid w:val="00D31C8B"/>
    <w:rPr>
      <w:rFonts w:eastAsiaTheme="minorHAnsi"/>
      <w:lang w:eastAsia="en-US"/>
    </w:rPr>
  </w:style>
  <w:style w:type="paragraph" w:customStyle="1" w:styleId="958A3B466FAE4CBF999CE359F9FF90E1">
    <w:name w:val="958A3B466FAE4CBF999CE359F9FF90E1"/>
    <w:rsid w:val="00D31C8B"/>
    <w:rPr>
      <w:rFonts w:eastAsiaTheme="minorHAnsi"/>
      <w:lang w:eastAsia="en-US"/>
    </w:rPr>
  </w:style>
  <w:style w:type="paragraph" w:customStyle="1" w:styleId="B93D1E51C02749F680ABB70671B4B69D">
    <w:name w:val="B93D1E51C02749F680ABB70671B4B69D"/>
    <w:rsid w:val="00D31C8B"/>
    <w:rPr>
      <w:rFonts w:eastAsiaTheme="minorHAnsi"/>
      <w:lang w:eastAsia="en-US"/>
    </w:rPr>
  </w:style>
  <w:style w:type="paragraph" w:customStyle="1" w:styleId="6300884C64BF44BD8BB61C1130B06016">
    <w:name w:val="6300884C64BF44BD8BB61C1130B06016"/>
    <w:rsid w:val="00D31C8B"/>
    <w:rPr>
      <w:rFonts w:eastAsiaTheme="minorHAnsi"/>
      <w:lang w:eastAsia="en-US"/>
    </w:rPr>
  </w:style>
  <w:style w:type="paragraph" w:customStyle="1" w:styleId="51EC188B812046B5A4AD66BACEAA973B">
    <w:name w:val="51EC188B812046B5A4AD66BACEAA973B"/>
    <w:rsid w:val="00D31C8B"/>
    <w:rPr>
      <w:rFonts w:eastAsiaTheme="minorHAnsi"/>
      <w:lang w:eastAsia="en-US"/>
    </w:rPr>
  </w:style>
  <w:style w:type="paragraph" w:customStyle="1" w:styleId="7C4707F51E404A849268F98E48C0D8ED1">
    <w:name w:val="7C4707F51E404A849268F98E48C0D8ED1"/>
    <w:rsid w:val="00D31C8B"/>
    <w:rPr>
      <w:rFonts w:eastAsiaTheme="minorHAnsi"/>
      <w:lang w:eastAsia="en-US"/>
    </w:rPr>
  </w:style>
  <w:style w:type="paragraph" w:customStyle="1" w:styleId="1687B1D286A74BCAA250F57680BACA911">
    <w:name w:val="1687B1D286A74BCAA250F57680BACA911"/>
    <w:rsid w:val="00D31C8B"/>
    <w:rPr>
      <w:rFonts w:eastAsiaTheme="minorHAnsi"/>
      <w:lang w:eastAsia="en-US"/>
    </w:rPr>
  </w:style>
  <w:style w:type="paragraph" w:customStyle="1" w:styleId="1D74A71C15BC46CEA40E45F366798A5F">
    <w:name w:val="1D74A71C15BC46CEA40E45F366798A5F"/>
    <w:rsid w:val="00D31C8B"/>
    <w:rPr>
      <w:rFonts w:eastAsiaTheme="minorHAnsi"/>
      <w:lang w:eastAsia="en-US"/>
    </w:rPr>
  </w:style>
  <w:style w:type="paragraph" w:customStyle="1" w:styleId="99DB90F7E9824F64BE00B5B716C4BF8E">
    <w:name w:val="99DB90F7E9824F64BE00B5B716C4BF8E"/>
    <w:rsid w:val="00D31C8B"/>
    <w:rPr>
      <w:rFonts w:eastAsiaTheme="minorHAnsi"/>
      <w:lang w:eastAsia="en-US"/>
    </w:rPr>
  </w:style>
  <w:style w:type="paragraph" w:customStyle="1" w:styleId="F1FBEDBD3199459DB0F15794909521B6">
    <w:name w:val="F1FBEDBD3199459DB0F15794909521B6"/>
    <w:rsid w:val="00D31C8B"/>
    <w:rPr>
      <w:rFonts w:eastAsiaTheme="minorHAnsi"/>
      <w:lang w:eastAsia="en-US"/>
    </w:rPr>
  </w:style>
  <w:style w:type="paragraph" w:customStyle="1" w:styleId="2E903707D939402891A46E8B9F4216C3">
    <w:name w:val="2E903707D939402891A46E8B9F4216C3"/>
    <w:rsid w:val="00D31C8B"/>
    <w:rPr>
      <w:rFonts w:eastAsiaTheme="minorHAnsi"/>
      <w:lang w:eastAsia="en-US"/>
    </w:rPr>
  </w:style>
  <w:style w:type="paragraph" w:customStyle="1" w:styleId="3D447846D8E84D6A9AB151EF069DB9101">
    <w:name w:val="3D447846D8E84D6A9AB151EF069DB9101"/>
    <w:rsid w:val="00D31C8B"/>
    <w:rPr>
      <w:rFonts w:eastAsiaTheme="minorHAnsi"/>
      <w:lang w:eastAsia="en-US"/>
    </w:rPr>
  </w:style>
  <w:style w:type="paragraph" w:customStyle="1" w:styleId="79F6B570579E463DB24CC7B7B070D2EF1">
    <w:name w:val="79F6B570579E463DB24CC7B7B070D2EF1"/>
    <w:rsid w:val="00D31C8B"/>
    <w:rPr>
      <w:rFonts w:eastAsiaTheme="minorHAnsi"/>
      <w:lang w:eastAsia="en-US"/>
    </w:rPr>
  </w:style>
  <w:style w:type="paragraph" w:customStyle="1" w:styleId="22C3AEB94AFC4DC58B6C0351AD5C9353">
    <w:name w:val="22C3AEB94AFC4DC58B6C0351AD5C9353"/>
    <w:rsid w:val="00D31C8B"/>
    <w:rPr>
      <w:rFonts w:eastAsiaTheme="minorHAnsi"/>
      <w:lang w:eastAsia="en-US"/>
    </w:rPr>
  </w:style>
  <w:style w:type="paragraph" w:customStyle="1" w:styleId="C4813E3B2C0942C18653A262EC1E598D">
    <w:name w:val="C4813E3B2C0942C18653A262EC1E598D"/>
    <w:rsid w:val="00D31C8B"/>
    <w:rPr>
      <w:rFonts w:eastAsiaTheme="minorHAnsi"/>
      <w:lang w:eastAsia="en-US"/>
    </w:rPr>
  </w:style>
  <w:style w:type="paragraph" w:customStyle="1" w:styleId="2AB36C7374304F8DBC085AD2CF9EC908">
    <w:name w:val="2AB36C7374304F8DBC085AD2CF9EC908"/>
    <w:rsid w:val="00D31C8B"/>
    <w:rPr>
      <w:rFonts w:eastAsiaTheme="minorHAnsi"/>
      <w:lang w:eastAsia="en-US"/>
    </w:rPr>
  </w:style>
  <w:style w:type="paragraph" w:customStyle="1" w:styleId="460EEB9B4DA240C48C2E74E4AF62864A">
    <w:name w:val="460EEB9B4DA240C48C2E74E4AF62864A"/>
    <w:rsid w:val="00D31C8B"/>
    <w:rPr>
      <w:rFonts w:eastAsiaTheme="minorHAnsi"/>
      <w:lang w:eastAsia="en-US"/>
    </w:rPr>
  </w:style>
  <w:style w:type="paragraph" w:customStyle="1" w:styleId="DE233A7BE7BC4CD98E931BFDF8E040671">
    <w:name w:val="DE233A7BE7BC4CD98E931BFDF8E040671"/>
    <w:rsid w:val="00D31C8B"/>
    <w:rPr>
      <w:rFonts w:eastAsiaTheme="minorHAnsi"/>
      <w:lang w:eastAsia="en-US"/>
    </w:rPr>
  </w:style>
  <w:style w:type="paragraph" w:customStyle="1" w:styleId="FF8D6E1B1D264B089E4C79B36501F4321">
    <w:name w:val="FF8D6E1B1D264B089E4C79B36501F4321"/>
    <w:rsid w:val="00D31C8B"/>
    <w:rPr>
      <w:rFonts w:eastAsiaTheme="minorHAnsi"/>
      <w:lang w:eastAsia="en-US"/>
    </w:rPr>
  </w:style>
  <w:style w:type="paragraph" w:customStyle="1" w:styleId="31E0B3421F8D4A7C86166ECD33CAB3A0">
    <w:name w:val="31E0B3421F8D4A7C86166ECD33CAB3A0"/>
    <w:rsid w:val="00D31C8B"/>
    <w:rPr>
      <w:rFonts w:eastAsiaTheme="minorHAnsi"/>
      <w:lang w:eastAsia="en-US"/>
    </w:rPr>
  </w:style>
  <w:style w:type="paragraph" w:customStyle="1" w:styleId="F6E3200A07494ECB95DF5B612FC4A218">
    <w:name w:val="F6E3200A07494ECB95DF5B612FC4A218"/>
    <w:rsid w:val="00D31C8B"/>
    <w:rPr>
      <w:rFonts w:eastAsiaTheme="minorHAnsi"/>
      <w:lang w:eastAsia="en-US"/>
    </w:rPr>
  </w:style>
  <w:style w:type="paragraph" w:customStyle="1" w:styleId="7E490571206E46C288F82050252BC520">
    <w:name w:val="7E490571206E46C288F82050252BC520"/>
    <w:rsid w:val="00D31C8B"/>
    <w:rPr>
      <w:rFonts w:eastAsiaTheme="minorHAnsi"/>
      <w:lang w:eastAsia="en-US"/>
    </w:rPr>
  </w:style>
  <w:style w:type="paragraph" w:customStyle="1" w:styleId="6273D0BC18A64835B79FCCA50DCB6BA5">
    <w:name w:val="6273D0BC18A64835B79FCCA50DCB6BA5"/>
    <w:rsid w:val="00D31C8B"/>
    <w:rPr>
      <w:rFonts w:eastAsiaTheme="minorHAnsi"/>
      <w:lang w:eastAsia="en-US"/>
    </w:rPr>
  </w:style>
  <w:style w:type="paragraph" w:customStyle="1" w:styleId="E485320275D7446CBBE0BB499B6C588A1">
    <w:name w:val="E485320275D7446CBBE0BB499B6C588A1"/>
    <w:rsid w:val="00D31C8B"/>
    <w:rPr>
      <w:rFonts w:eastAsiaTheme="minorHAnsi"/>
      <w:lang w:eastAsia="en-US"/>
    </w:rPr>
  </w:style>
  <w:style w:type="paragraph" w:customStyle="1" w:styleId="02AA1D7643B74E37B64A3FE3FDFF02A91">
    <w:name w:val="02AA1D7643B74E37B64A3FE3FDFF02A91"/>
    <w:rsid w:val="00D31C8B"/>
    <w:rPr>
      <w:rFonts w:eastAsiaTheme="minorHAnsi"/>
      <w:lang w:eastAsia="en-US"/>
    </w:rPr>
  </w:style>
  <w:style w:type="paragraph" w:customStyle="1" w:styleId="26842AEF70AE416FBABC84BE9A57726A">
    <w:name w:val="26842AEF70AE416FBABC84BE9A57726A"/>
    <w:rsid w:val="00D31C8B"/>
    <w:rPr>
      <w:rFonts w:eastAsiaTheme="minorHAnsi"/>
      <w:lang w:eastAsia="en-US"/>
    </w:rPr>
  </w:style>
  <w:style w:type="paragraph" w:customStyle="1" w:styleId="A0A9DF471C064A2EB0478CD269CB2735">
    <w:name w:val="A0A9DF471C064A2EB0478CD269CB2735"/>
    <w:rsid w:val="00D31C8B"/>
    <w:rPr>
      <w:rFonts w:eastAsiaTheme="minorHAnsi"/>
      <w:lang w:eastAsia="en-US"/>
    </w:rPr>
  </w:style>
  <w:style w:type="paragraph" w:customStyle="1" w:styleId="260AF9A8735349E1B432694A6BCD146F">
    <w:name w:val="260AF9A8735349E1B432694A6BCD146F"/>
    <w:rsid w:val="00D31C8B"/>
    <w:rPr>
      <w:rFonts w:eastAsiaTheme="minorHAnsi"/>
      <w:lang w:eastAsia="en-US"/>
    </w:rPr>
  </w:style>
  <w:style w:type="paragraph" w:customStyle="1" w:styleId="86A38BB39EDC48CF999EF320B7ACDCAB">
    <w:name w:val="86A38BB39EDC48CF999EF320B7ACDCAB"/>
    <w:rsid w:val="00D31C8B"/>
    <w:rPr>
      <w:rFonts w:eastAsiaTheme="minorHAnsi"/>
      <w:lang w:eastAsia="en-US"/>
    </w:rPr>
  </w:style>
  <w:style w:type="paragraph" w:customStyle="1" w:styleId="DC5FF14EE064459F899600F65B88A2C3">
    <w:name w:val="DC5FF14EE064459F899600F65B88A2C3"/>
    <w:rsid w:val="00D31C8B"/>
    <w:rPr>
      <w:rFonts w:eastAsiaTheme="minorHAnsi"/>
      <w:lang w:eastAsia="en-US"/>
    </w:rPr>
  </w:style>
  <w:style w:type="paragraph" w:customStyle="1" w:styleId="D4454E83A3A14ACB9276A7ED38992F75">
    <w:name w:val="D4454E83A3A14ACB9276A7ED38992F75"/>
    <w:rsid w:val="00D31C8B"/>
    <w:rPr>
      <w:rFonts w:eastAsiaTheme="minorHAnsi"/>
      <w:lang w:eastAsia="en-US"/>
    </w:rPr>
  </w:style>
  <w:style w:type="paragraph" w:customStyle="1" w:styleId="43F2B7FEF4FC4B3BACDBC081CFAE2CB51">
    <w:name w:val="43F2B7FEF4FC4B3BACDBC081CFAE2CB51"/>
    <w:rsid w:val="00D31C8B"/>
    <w:rPr>
      <w:rFonts w:eastAsiaTheme="minorHAnsi"/>
      <w:lang w:eastAsia="en-US"/>
    </w:rPr>
  </w:style>
  <w:style w:type="paragraph" w:customStyle="1" w:styleId="4726DF4725F94DB291B0E86A99E7A289">
    <w:name w:val="4726DF4725F94DB291B0E86A99E7A289"/>
    <w:rsid w:val="00D31C8B"/>
    <w:rPr>
      <w:rFonts w:eastAsiaTheme="minorHAnsi"/>
      <w:lang w:eastAsia="en-US"/>
    </w:rPr>
  </w:style>
  <w:style w:type="paragraph" w:customStyle="1" w:styleId="8FA6FC7F849C49EA91D4E0A7857D7D6B">
    <w:name w:val="8FA6FC7F849C49EA91D4E0A7857D7D6B"/>
    <w:rsid w:val="00D31C8B"/>
    <w:rPr>
      <w:rFonts w:eastAsiaTheme="minorHAnsi"/>
      <w:lang w:eastAsia="en-US"/>
    </w:rPr>
  </w:style>
  <w:style w:type="paragraph" w:customStyle="1" w:styleId="19B64F9D9FD9409DA4CBDC47F560847E">
    <w:name w:val="19B64F9D9FD9409DA4CBDC47F560847E"/>
    <w:rsid w:val="00D31C8B"/>
    <w:rPr>
      <w:rFonts w:eastAsiaTheme="minorHAnsi"/>
      <w:lang w:eastAsia="en-US"/>
    </w:rPr>
  </w:style>
  <w:style w:type="paragraph" w:customStyle="1" w:styleId="D8555907A29B4AF2BB9B63B513BF7CA41">
    <w:name w:val="D8555907A29B4AF2BB9B63B513BF7CA41"/>
    <w:rsid w:val="00D31C8B"/>
    <w:rPr>
      <w:rFonts w:eastAsiaTheme="minorHAnsi"/>
      <w:lang w:eastAsia="en-US"/>
    </w:rPr>
  </w:style>
  <w:style w:type="paragraph" w:customStyle="1" w:styleId="E0FDB4DD547841A8AA5DA6246CD4DF321">
    <w:name w:val="E0FDB4DD547841A8AA5DA6246CD4DF321"/>
    <w:rsid w:val="00D31C8B"/>
    <w:rPr>
      <w:rFonts w:eastAsiaTheme="minorHAnsi"/>
      <w:lang w:eastAsia="en-US"/>
    </w:rPr>
  </w:style>
  <w:style w:type="paragraph" w:customStyle="1" w:styleId="FF5C9E1F49AA417890B7C5CFA5B79790">
    <w:name w:val="FF5C9E1F49AA417890B7C5CFA5B79790"/>
    <w:rsid w:val="00D31C8B"/>
    <w:rPr>
      <w:rFonts w:eastAsiaTheme="minorHAnsi"/>
      <w:lang w:eastAsia="en-US"/>
    </w:rPr>
  </w:style>
  <w:style w:type="paragraph" w:customStyle="1" w:styleId="8099387A1E8145A680CD6785D9A96023">
    <w:name w:val="8099387A1E8145A680CD6785D9A96023"/>
    <w:rsid w:val="00D31C8B"/>
    <w:rPr>
      <w:rFonts w:eastAsiaTheme="minorHAnsi"/>
      <w:lang w:eastAsia="en-US"/>
    </w:rPr>
  </w:style>
  <w:style w:type="paragraph" w:customStyle="1" w:styleId="1F04D6909788416F952EE7E4D279DEE0">
    <w:name w:val="1F04D6909788416F952EE7E4D279DEE0"/>
    <w:rsid w:val="00D31C8B"/>
    <w:rPr>
      <w:rFonts w:eastAsiaTheme="minorHAnsi"/>
      <w:lang w:eastAsia="en-US"/>
    </w:rPr>
  </w:style>
  <w:style w:type="paragraph" w:customStyle="1" w:styleId="08A0A0EFD1E94BA4948DD71E998A6E7F1">
    <w:name w:val="08A0A0EFD1E94BA4948DD71E998A6E7F1"/>
    <w:rsid w:val="00D31C8B"/>
    <w:rPr>
      <w:rFonts w:eastAsiaTheme="minorHAnsi"/>
      <w:lang w:eastAsia="en-US"/>
    </w:rPr>
  </w:style>
  <w:style w:type="paragraph" w:customStyle="1" w:styleId="1FEEF4D2562E4B4DB3C301E497B6E20C1">
    <w:name w:val="1FEEF4D2562E4B4DB3C301E497B6E20C1"/>
    <w:rsid w:val="00D31C8B"/>
    <w:rPr>
      <w:rFonts w:eastAsiaTheme="minorHAnsi"/>
      <w:lang w:eastAsia="en-US"/>
    </w:rPr>
  </w:style>
  <w:style w:type="paragraph" w:customStyle="1" w:styleId="0120B3B7DADD48B9BD52B7605DABA4D7">
    <w:name w:val="0120B3B7DADD48B9BD52B7605DABA4D7"/>
    <w:rsid w:val="00D31C8B"/>
    <w:rPr>
      <w:rFonts w:eastAsiaTheme="minorHAnsi"/>
      <w:lang w:eastAsia="en-US"/>
    </w:rPr>
  </w:style>
  <w:style w:type="paragraph" w:customStyle="1" w:styleId="8431A5AA33A54161836D128FB34D0228">
    <w:name w:val="8431A5AA33A54161836D128FB34D0228"/>
    <w:rsid w:val="00D31C8B"/>
    <w:rPr>
      <w:rFonts w:eastAsiaTheme="minorHAnsi"/>
      <w:lang w:eastAsia="en-US"/>
    </w:rPr>
  </w:style>
  <w:style w:type="paragraph" w:customStyle="1" w:styleId="EBAD165147974491AE09DD33DC12F688">
    <w:name w:val="EBAD165147974491AE09DD33DC12F688"/>
    <w:rsid w:val="00D31C8B"/>
    <w:rPr>
      <w:rFonts w:eastAsiaTheme="minorHAnsi"/>
      <w:lang w:eastAsia="en-US"/>
    </w:rPr>
  </w:style>
  <w:style w:type="paragraph" w:customStyle="1" w:styleId="0254852D37B646D69516D0830AA9F03E1">
    <w:name w:val="0254852D37B646D69516D0830AA9F03E1"/>
    <w:rsid w:val="00D31C8B"/>
    <w:rPr>
      <w:rFonts w:eastAsiaTheme="minorHAnsi"/>
      <w:lang w:eastAsia="en-US"/>
    </w:rPr>
  </w:style>
  <w:style w:type="paragraph" w:customStyle="1" w:styleId="4727AC36679F4D92A704BA1AD54143BA1">
    <w:name w:val="4727AC36679F4D92A704BA1AD54143BA1"/>
    <w:rsid w:val="00D31C8B"/>
    <w:rPr>
      <w:rFonts w:eastAsiaTheme="minorHAnsi"/>
      <w:lang w:eastAsia="en-US"/>
    </w:rPr>
  </w:style>
  <w:style w:type="paragraph" w:customStyle="1" w:styleId="2D96FAEE30134DCA91F9DF7102061E9F">
    <w:name w:val="2D96FAEE30134DCA91F9DF7102061E9F"/>
    <w:rsid w:val="00D31C8B"/>
    <w:rPr>
      <w:rFonts w:eastAsiaTheme="minorHAnsi"/>
      <w:lang w:eastAsia="en-US"/>
    </w:rPr>
  </w:style>
  <w:style w:type="paragraph" w:customStyle="1" w:styleId="22CC48D8ED004ACD8B6D726139DBB926">
    <w:name w:val="22CC48D8ED004ACD8B6D726139DBB926"/>
    <w:rsid w:val="00D31C8B"/>
    <w:rPr>
      <w:rFonts w:eastAsiaTheme="minorHAnsi"/>
      <w:lang w:eastAsia="en-US"/>
    </w:rPr>
  </w:style>
  <w:style w:type="paragraph" w:customStyle="1" w:styleId="7C29DE3637BC4CBEB0ECE4160160B661">
    <w:name w:val="7C29DE3637BC4CBEB0ECE4160160B661"/>
    <w:rsid w:val="00D31C8B"/>
    <w:rPr>
      <w:rFonts w:eastAsiaTheme="minorHAnsi"/>
      <w:lang w:eastAsia="en-US"/>
    </w:rPr>
  </w:style>
  <w:style w:type="paragraph" w:customStyle="1" w:styleId="1C22CA2FD3CC43ADB5D05DF4A8D375171">
    <w:name w:val="1C22CA2FD3CC43ADB5D05DF4A8D375171"/>
    <w:rsid w:val="00D31C8B"/>
    <w:rPr>
      <w:rFonts w:eastAsiaTheme="minorHAnsi"/>
      <w:lang w:eastAsia="en-US"/>
    </w:rPr>
  </w:style>
  <w:style w:type="paragraph" w:customStyle="1" w:styleId="0EF4ED41E53B4A6CAAF713E685D8D97E1">
    <w:name w:val="0EF4ED41E53B4A6CAAF713E685D8D97E1"/>
    <w:rsid w:val="00D31C8B"/>
    <w:rPr>
      <w:rFonts w:eastAsiaTheme="minorHAnsi"/>
      <w:lang w:eastAsia="en-US"/>
    </w:rPr>
  </w:style>
  <w:style w:type="paragraph" w:customStyle="1" w:styleId="78EF0ABE67DF4FD2A3C527FFCA5D1DF1">
    <w:name w:val="78EF0ABE67DF4FD2A3C527FFCA5D1DF1"/>
    <w:rsid w:val="00D31C8B"/>
    <w:rPr>
      <w:rFonts w:eastAsiaTheme="minorHAnsi"/>
      <w:lang w:eastAsia="en-US"/>
    </w:rPr>
  </w:style>
  <w:style w:type="paragraph" w:customStyle="1" w:styleId="1FB80038B1864D488FC8C0BC45F87EEF">
    <w:name w:val="1FB80038B1864D488FC8C0BC45F87EEF"/>
    <w:rsid w:val="00D31C8B"/>
    <w:rPr>
      <w:rFonts w:eastAsiaTheme="minorHAnsi"/>
      <w:lang w:eastAsia="en-US"/>
    </w:rPr>
  </w:style>
  <w:style w:type="paragraph" w:customStyle="1" w:styleId="4FDEEAF0BD8B42999498BB8DE06A89BE">
    <w:name w:val="4FDEEAF0BD8B42999498BB8DE06A89BE"/>
    <w:rsid w:val="00D31C8B"/>
    <w:rPr>
      <w:rFonts w:eastAsiaTheme="minorHAnsi"/>
      <w:lang w:eastAsia="en-US"/>
    </w:rPr>
  </w:style>
  <w:style w:type="paragraph" w:customStyle="1" w:styleId="18F05CB57D6F4B37B0C2501004CF56F01">
    <w:name w:val="18F05CB57D6F4B37B0C2501004CF56F01"/>
    <w:rsid w:val="00D31C8B"/>
    <w:rPr>
      <w:rFonts w:eastAsiaTheme="minorHAnsi"/>
      <w:lang w:eastAsia="en-US"/>
    </w:rPr>
  </w:style>
  <w:style w:type="paragraph" w:customStyle="1" w:styleId="F7EF256F62C34EB49801F18F99069D251">
    <w:name w:val="F7EF256F62C34EB49801F18F99069D251"/>
    <w:rsid w:val="00D31C8B"/>
    <w:rPr>
      <w:rFonts w:eastAsiaTheme="minorHAnsi"/>
      <w:lang w:eastAsia="en-US"/>
    </w:rPr>
  </w:style>
  <w:style w:type="paragraph" w:customStyle="1" w:styleId="5BB27721B33949AD96ECEE510A4187FD">
    <w:name w:val="5BB27721B33949AD96ECEE510A4187FD"/>
    <w:rsid w:val="00D31C8B"/>
    <w:rPr>
      <w:rFonts w:eastAsiaTheme="minorHAnsi"/>
      <w:lang w:eastAsia="en-US"/>
    </w:rPr>
  </w:style>
  <w:style w:type="paragraph" w:customStyle="1" w:styleId="85B63681D9984B68ABB0A9CF353AE735">
    <w:name w:val="85B63681D9984B68ABB0A9CF353AE735"/>
    <w:rsid w:val="00D31C8B"/>
    <w:rPr>
      <w:rFonts w:eastAsiaTheme="minorHAnsi"/>
      <w:lang w:eastAsia="en-US"/>
    </w:rPr>
  </w:style>
  <w:style w:type="paragraph" w:customStyle="1" w:styleId="B827DDCD1FCB4703950968FBACB769E2">
    <w:name w:val="B827DDCD1FCB4703950968FBACB769E2"/>
    <w:rsid w:val="00D31C8B"/>
    <w:rPr>
      <w:rFonts w:eastAsiaTheme="minorHAnsi"/>
      <w:lang w:eastAsia="en-US"/>
    </w:rPr>
  </w:style>
  <w:style w:type="paragraph" w:customStyle="1" w:styleId="C6047EB87F694F69A1494CE4C1E6FCC81">
    <w:name w:val="C6047EB87F694F69A1494CE4C1E6FCC81"/>
    <w:rsid w:val="00D31C8B"/>
    <w:rPr>
      <w:rFonts w:eastAsiaTheme="minorHAnsi"/>
      <w:lang w:eastAsia="en-US"/>
    </w:rPr>
  </w:style>
  <w:style w:type="paragraph" w:customStyle="1" w:styleId="72576BBB175142E9A50CA943DD9FD05D1">
    <w:name w:val="72576BBB175142E9A50CA943DD9FD05D1"/>
    <w:rsid w:val="00D31C8B"/>
    <w:rPr>
      <w:rFonts w:eastAsiaTheme="minorHAnsi"/>
      <w:lang w:eastAsia="en-US"/>
    </w:rPr>
  </w:style>
  <w:style w:type="paragraph" w:customStyle="1" w:styleId="97F9634B260A4114A04C01EF47160D5B">
    <w:name w:val="97F9634B260A4114A04C01EF47160D5B"/>
    <w:rsid w:val="00D31C8B"/>
    <w:rPr>
      <w:rFonts w:eastAsiaTheme="minorHAnsi"/>
      <w:lang w:eastAsia="en-US"/>
    </w:rPr>
  </w:style>
  <w:style w:type="paragraph" w:customStyle="1" w:styleId="F06B8CAC5D6F452882B99664FA449DC1">
    <w:name w:val="F06B8CAC5D6F452882B99664FA449DC1"/>
    <w:rsid w:val="00D31C8B"/>
    <w:rPr>
      <w:rFonts w:eastAsiaTheme="minorHAnsi"/>
      <w:lang w:eastAsia="en-US"/>
    </w:rPr>
  </w:style>
  <w:style w:type="paragraph" w:customStyle="1" w:styleId="A32D0356D9FD48B9B5D21629CF075B1A">
    <w:name w:val="A32D0356D9FD48B9B5D21629CF075B1A"/>
    <w:rsid w:val="00D31C8B"/>
    <w:rPr>
      <w:rFonts w:eastAsiaTheme="minorHAnsi"/>
      <w:lang w:eastAsia="en-US"/>
    </w:rPr>
  </w:style>
  <w:style w:type="paragraph" w:customStyle="1" w:styleId="6EFFA86AF6144454BD8E244E3E33B8C81">
    <w:name w:val="6EFFA86AF6144454BD8E244E3E33B8C81"/>
    <w:rsid w:val="00D31C8B"/>
    <w:rPr>
      <w:rFonts w:eastAsiaTheme="minorHAnsi"/>
      <w:lang w:eastAsia="en-US"/>
    </w:rPr>
  </w:style>
  <w:style w:type="paragraph" w:customStyle="1" w:styleId="350F9061041D43F98FE9655E5E4524F31">
    <w:name w:val="350F9061041D43F98FE9655E5E4524F31"/>
    <w:rsid w:val="00D31C8B"/>
    <w:rPr>
      <w:rFonts w:eastAsiaTheme="minorHAnsi"/>
      <w:lang w:eastAsia="en-US"/>
    </w:rPr>
  </w:style>
  <w:style w:type="paragraph" w:customStyle="1" w:styleId="7FE6A7E6FFC145708CE5754349F7D24D">
    <w:name w:val="7FE6A7E6FFC145708CE5754349F7D24D"/>
    <w:rsid w:val="00D31C8B"/>
    <w:rPr>
      <w:rFonts w:eastAsiaTheme="minorHAnsi"/>
      <w:lang w:eastAsia="en-US"/>
    </w:rPr>
  </w:style>
  <w:style w:type="paragraph" w:customStyle="1" w:styleId="CAF97FC1E46F41EAB464CD5E61BBEE5F">
    <w:name w:val="CAF97FC1E46F41EAB464CD5E61BBEE5F"/>
    <w:rsid w:val="00D31C8B"/>
    <w:rPr>
      <w:rFonts w:eastAsiaTheme="minorHAnsi"/>
      <w:lang w:eastAsia="en-US"/>
    </w:rPr>
  </w:style>
  <w:style w:type="paragraph" w:customStyle="1" w:styleId="9AD1102868F04E0C8BDCFBFD06E8EDA5">
    <w:name w:val="9AD1102868F04E0C8BDCFBFD06E8EDA5"/>
    <w:rsid w:val="00D31C8B"/>
    <w:rPr>
      <w:rFonts w:eastAsiaTheme="minorHAnsi"/>
      <w:lang w:eastAsia="en-US"/>
    </w:rPr>
  </w:style>
  <w:style w:type="paragraph" w:customStyle="1" w:styleId="6A0E4D94EBF0442795AD7DF0ECAF8F571">
    <w:name w:val="6A0E4D94EBF0442795AD7DF0ECAF8F571"/>
    <w:rsid w:val="00D31C8B"/>
    <w:rPr>
      <w:rFonts w:eastAsiaTheme="minorHAnsi"/>
      <w:lang w:eastAsia="en-US"/>
    </w:rPr>
  </w:style>
  <w:style w:type="paragraph" w:customStyle="1" w:styleId="7C6EF31F94D24D2BA108294D14C2404D1">
    <w:name w:val="7C6EF31F94D24D2BA108294D14C2404D1"/>
    <w:rsid w:val="00D31C8B"/>
    <w:rPr>
      <w:rFonts w:eastAsiaTheme="minorHAnsi"/>
      <w:lang w:eastAsia="en-US"/>
    </w:rPr>
  </w:style>
  <w:style w:type="paragraph" w:customStyle="1" w:styleId="D1682520FCA349F38E324A556893CBE6">
    <w:name w:val="D1682520FCA349F38E324A556893CBE6"/>
    <w:rsid w:val="00D31C8B"/>
    <w:rPr>
      <w:rFonts w:eastAsiaTheme="minorHAnsi"/>
      <w:lang w:eastAsia="en-US"/>
    </w:rPr>
  </w:style>
  <w:style w:type="paragraph" w:customStyle="1" w:styleId="4F12DF89A0BE4BFF8115741A1D33A8AE">
    <w:name w:val="4F12DF89A0BE4BFF8115741A1D33A8AE"/>
    <w:rsid w:val="00D31C8B"/>
    <w:rPr>
      <w:rFonts w:eastAsiaTheme="minorHAnsi"/>
      <w:lang w:eastAsia="en-US"/>
    </w:rPr>
  </w:style>
  <w:style w:type="paragraph" w:customStyle="1" w:styleId="17EDA0BF916F48D7BAA994E4CED1C775">
    <w:name w:val="17EDA0BF916F48D7BAA994E4CED1C775"/>
    <w:rsid w:val="00D31C8B"/>
    <w:rPr>
      <w:rFonts w:eastAsiaTheme="minorHAnsi"/>
      <w:lang w:eastAsia="en-US"/>
    </w:rPr>
  </w:style>
  <w:style w:type="paragraph" w:customStyle="1" w:styleId="BD6E8B3EAEA742C2BD31F6A50A1DE7BE">
    <w:name w:val="BD6E8B3EAEA742C2BD31F6A50A1DE7BE"/>
    <w:rsid w:val="00D31C8B"/>
    <w:rPr>
      <w:rFonts w:eastAsiaTheme="minorHAnsi"/>
      <w:lang w:eastAsia="en-US"/>
    </w:rPr>
  </w:style>
  <w:style w:type="paragraph" w:customStyle="1" w:styleId="8F2775AB3B364696B3DDA8FF5DF3077B">
    <w:name w:val="8F2775AB3B364696B3DDA8FF5DF3077B"/>
    <w:rsid w:val="00D31C8B"/>
    <w:rPr>
      <w:rFonts w:eastAsiaTheme="minorHAnsi"/>
      <w:lang w:eastAsia="en-US"/>
    </w:rPr>
  </w:style>
  <w:style w:type="paragraph" w:customStyle="1" w:styleId="09263CE582A44A748A6CFF0C67C8EA01">
    <w:name w:val="09263CE582A44A748A6CFF0C67C8EA01"/>
    <w:rsid w:val="00D31C8B"/>
    <w:rPr>
      <w:rFonts w:eastAsiaTheme="minorHAnsi"/>
      <w:lang w:eastAsia="en-US"/>
    </w:rPr>
  </w:style>
  <w:style w:type="paragraph" w:customStyle="1" w:styleId="8FAB53A7171F45B8A8807B14A6A96D12">
    <w:name w:val="8FAB53A7171F45B8A8807B14A6A96D12"/>
    <w:rsid w:val="00D31C8B"/>
    <w:rPr>
      <w:rFonts w:eastAsiaTheme="minorHAnsi"/>
      <w:lang w:eastAsia="en-US"/>
    </w:rPr>
  </w:style>
  <w:style w:type="paragraph" w:customStyle="1" w:styleId="091A6989F04C450F83913A95712770DF">
    <w:name w:val="091A6989F04C450F83913A95712770DF"/>
    <w:rsid w:val="00D31C8B"/>
    <w:rPr>
      <w:rFonts w:eastAsiaTheme="minorHAnsi"/>
      <w:lang w:eastAsia="en-US"/>
    </w:rPr>
  </w:style>
  <w:style w:type="paragraph" w:customStyle="1" w:styleId="F69606E625134ECA85AAF906D3083E52">
    <w:name w:val="F69606E625134ECA85AAF906D3083E52"/>
    <w:rsid w:val="00D31C8B"/>
    <w:rPr>
      <w:rFonts w:eastAsiaTheme="minorHAnsi"/>
      <w:lang w:eastAsia="en-US"/>
    </w:rPr>
  </w:style>
  <w:style w:type="paragraph" w:customStyle="1" w:styleId="6967AD1180EE4BD88DEEB0E8FC31CBC2">
    <w:name w:val="6967AD1180EE4BD88DEEB0E8FC31CBC2"/>
    <w:rsid w:val="00D31C8B"/>
    <w:rPr>
      <w:rFonts w:eastAsiaTheme="minorHAnsi"/>
      <w:lang w:eastAsia="en-US"/>
    </w:rPr>
  </w:style>
  <w:style w:type="paragraph" w:customStyle="1" w:styleId="9B80D742FE954E1B8CB9A67447EDB115">
    <w:name w:val="9B80D742FE954E1B8CB9A67447EDB115"/>
    <w:rsid w:val="00D31C8B"/>
    <w:rPr>
      <w:rFonts w:eastAsiaTheme="minorHAnsi"/>
      <w:lang w:eastAsia="en-US"/>
    </w:rPr>
  </w:style>
  <w:style w:type="paragraph" w:customStyle="1" w:styleId="9C96C2AA925D45768757CC7F4995DF98">
    <w:name w:val="9C96C2AA925D45768757CC7F4995DF98"/>
    <w:rsid w:val="00D31C8B"/>
    <w:rPr>
      <w:rFonts w:eastAsiaTheme="minorHAnsi"/>
      <w:lang w:eastAsia="en-US"/>
    </w:rPr>
  </w:style>
  <w:style w:type="paragraph" w:customStyle="1" w:styleId="944CC2BFC20F4C22A266E169A25E5E74">
    <w:name w:val="944CC2BFC20F4C22A266E169A25E5E74"/>
    <w:rsid w:val="00D31C8B"/>
    <w:rPr>
      <w:rFonts w:eastAsiaTheme="minorHAnsi"/>
      <w:lang w:eastAsia="en-US"/>
    </w:rPr>
  </w:style>
  <w:style w:type="paragraph" w:customStyle="1" w:styleId="20E7B11B5095436D8DA21F73D745674E">
    <w:name w:val="20E7B11B5095436D8DA21F73D745674E"/>
    <w:rsid w:val="00D31C8B"/>
    <w:rPr>
      <w:rFonts w:eastAsiaTheme="minorHAnsi"/>
      <w:lang w:eastAsia="en-US"/>
    </w:rPr>
  </w:style>
  <w:style w:type="paragraph" w:customStyle="1" w:styleId="B84767584A8B44EBAD7FC7654F490DD2">
    <w:name w:val="B84767584A8B44EBAD7FC7654F490DD2"/>
    <w:rsid w:val="00D31C8B"/>
    <w:rPr>
      <w:rFonts w:eastAsiaTheme="minorHAnsi"/>
      <w:lang w:eastAsia="en-US"/>
    </w:rPr>
  </w:style>
  <w:style w:type="paragraph" w:customStyle="1" w:styleId="E03DBB778D744DF5ACC3C9BC028F1533">
    <w:name w:val="E03DBB778D744DF5ACC3C9BC028F1533"/>
    <w:rsid w:val="00D31C8B"/>
    <w:rPr>
      <w:rFonts w:eastAsiaTheme="minorHAnsi"/>
      <w:lang w:eastAsia="en-US"/>
    </w:rPr>
  </w:style>
  <w:style w:type="paragraph" w:customStyle="1" w:styleId="1E557E2098BF4B08AA7FA33BE2382FD9">
    <w:name w:val="1E557E2098BF4B08AA7FA33BE2382FD9"/>
    <w:rsid w:val="00D31C8B"/>
    <w:rPr>
      <w:rFonts w:eastAsiaTheme="minorHAnsi"/>
      <w:lang w:eastAsia="en-US"/>
    </w:rPr>
  </w:style>
  <w:style w:type="paragraph" w:customStyle="1" w:styleId="17C694C6B8A14F4EA6AE6EA9394C7F67">
    <w:name w:val="17C694C6B8A14F4EA6AE6EA9394C7F67"/>
    <w:rsid w:val="00D31C8B"/>
    <w:rPr>
      <w:rFonts w:eastAsiaTheme="minorHAnsi"/>
      <w:lang w:eastAsia="en-US"/>
    </w:rPr>
  </w:style>
  <w:style w:type="paragraph" w:customStyle="1" w:styleId="37DE6030C5D1472BB94E0FB922687B4D">
    <w:name w:val="37DE6030C5D1472BB94E0FB922687B4D"/>
    <w:rsid w:val="00D31C8B"/>
    <w:rPr>
      <w:rFonts w:eastAsiaTheme="minorHAnsi"/>
      <w:lang w:eastAsia="en-US"/>
    </w:rPr>
  </w:style>
  <w:style w:type="paragraph" w:customStyle="1" w:styleId="5BA68B48CA834DE8B8DC5D79426D82F2">
    <w:name w:val="5BA68B48CA834DE8B8DC5D79426D82F2"/>
    <w:rsid w:val="00D31C8B"/>
    <w:rPr>
      <w:rFonts w:eastAsiaTheme="minorHAnsi"/>
      <w:lang w:eastAsia="en-US"/>
    </w:rPr>
  </w:style>
  <w:style w:type="paragraph" w:customStyle="1" w:styleId="BA64294C854D49A28DECC027B850EFC9">
    <w:name w:val="BA64294C854D49A28DECC027B850EFC9"/>
    <w:rsid w:val="00D31C8B"/>
    <w:rPr>
      <w:rFonts w:eastAsiaTheme="minorHAnsi"/>
      <w:lang w:eastAsia="en-US"/>
    </w:rPr>
  </w:style>
  <w:style w:type="paragraph" w:customStyle="1" w:styleId="AAB24FE7ED65441B96AAB30ED4613A6A">
    <w:name w:val="AAB24FE7ED65441B96AAB30ED4613A6A"/>
    <w:rsid w:val="00F404FC"/>
  </w:style>
  <w:style w:type="paragraph" w:customStyle="1" w:styleId="3A44410A01CC47AFA3004AD2C974071C1">
    <w:name w:val="3A44410A01CC47AFA3004AD2C974071C1"/>
    <w:rsid w:val="00F404FC"/>
    <w:rPr>
      <w:rFonts w:eastAsiaTheme="minorHAnsi"/>
      <w:lang w:eastAsia="en-US"/>
    </w:rPr>
  </w:style>
  <w:style w:type="paragraph" w:customStyle="1" w:styleId="B2E6A449606A49208C7E7D5363F612441">
    <w:name w:val="B2E6A449606A49208C7E7D5363F612441"/>
    <w:rsid w:val="00F404FC"/>
    <w:rPr>
      <w:rFonts w:eastAsiaTheme="minorHAnsi"/>
      <w:lang w:eastAsia="en-US"/>
    </w:rPr>
  </w:style>
  <w:style w:type="paragraph" w:customStyle="1" w:styleId="240072CC5ABC498DA052396CAF8210001">
    <w:name w:val="240072CC5ABC498DA052396CAF8210001"/>
    <w:rsid w:val="00F404FC"/>
    <w:rPr>
      <w:rFonts w:eastAsiaTheme="minorHAnsi"/>
      <w:lang w:eastAsia="en-US"/>
    </w:rPr>
  </w:style>
  <w:style w:type="paragraph" w:customStyle="1" w:styleId="BD0027CDF17E40989339C1DA6AB7FA451">
    <w:name w:val="BD0027CDF17E40989339C1DA6AB7FA451"/>
    <w:rsid w:val="00F404FC"/>
    <w:rPr>
      <w:rFonts w:eastAsiaTheme="minorHAnsi"/>
      <w:lang w:eastAsia="en-US"/>
    </w:rPr>
  </w:style>
  <w:style w:type="paragraph" w:customStyle="1" w:styleId="3ECF45D9399A450499F380A8EB2F36A01">
    <w:name w:val="3ECF45D9399A450499F380A8EB2F36A01"/>
    <w:rsid w:val="00F404FC"/>
    <w:rPr>
      <w:rFonts w:eastAsiaTheme="minorHAnsi"/>
      <w:lang w:eastAsia="en-US"/>
    </w:rPr>
  </w:style>
  <w:style w:type="paragraph" w:customStyle="1" w:styleId="773FCE052AF9480D8E9429C653FB2D421">
    <w:name w:val="773FCE052AF9480D8E9429C653FB2D421"/>
    <w:rsid w:val="00F404FC"/>
    <w:rPr>
      <w:rFonts w:eastAsiaTheme="minorHAnsi"/>
      <w:lang w:eastAsia="en-US"/>
    </w:rPr>
  </w:style>
  <w:style w:type="paragraph" w:customStyle="1" w:styleId="CE46611BF9314EB0ADE36D870DF821DC1">
    <w:name w:val="CE46611BF9314EB0ADE36D870DF821DC1"/>
    <w:rsid w:val="00F404FC"/>
    <w:rPr>
      <w:rFonts w:eastAsiaTheme="minorHAnsi"/>
      <w:lang w:eastAsia="en-US"/>
    </w:rPr>
  </w:style>
  <w:style w:type="paragraph" w:customStyle="1" w:styleId="20D2F060A1034093A37490AB0ACEB4481">
    <w:name w:val="20D2F060A1034093A37490AB0ACEB4481"/>
    <w:rsid w:val="00F404FC"/>
    <w:rPr>
      <w:rFonts w:eastAsiaTheme="minorHAnsi"/>
      <w:lang w:eastAsia="en-US"/>
    </w:rPr>
  </w:style>
  <w:style w:type="paragraph" w:customStyle="1" w:styleId="50D579AE486B48CD92422E3DAA89B5FE1">
    <w:name w:val="50D579AE486B48CD92422E3DAA89B5FE1"/>
    <w:rsid w:val="00F404FC"/>
    <w:rPr>
      <w:rFonts w:eastAsiaTheme="minorHAnsi"/>
      <w:lang w:eastAsia="en-US"/>
    </w:rPr>
  </w:style>
  <w:style w:type="paragraph" w:customStyle="1" w:styleId="DAF0DA52C0014F5DAE0D32F3C4DAC66E">
    <w:name w:val="DAF0DA52C0014F5DAE0D32F3C4DAC66E"/>
    <w:rsid w:val="00F404FC"/>
    <w:rPr>
      <w:rFonts w:eastAsiaTheme="minorHAnsi"/>
      <w:lang w:eastAsia="en-US"/>
    </w:rPr>
  </w:style>
  <w:style w:type="paragraph" w:customStyle="1" w:styleId="D828A09CB0D748C5B70664FABCCD7054">
    <w:name w:val="D828A09CB0D748C5B70664FABCCD7054"/>
    <w:rsid w:val="00F404FC"/>
    <w:rPr>
      <w:rFonts w:eastAsiaTheme="minorHAnsi"/>
      <w:lang w:eastAsia="en-US"/>
    </w:rPr>
  </w:style>
  <w:style w:type="paragraph" w:customStyle="1" w:styleId="FA8C7826E3864F2F8710F443000F26DF1">
    <w:name w:val="FA8C7826E3864F2F8710F443000F26DF1"/>
    <w:rsid w:val="00F404FC"/>
    <w:rPr>
      <w:rFonts w:eastAsiaTheme="minorHAnsi"/>
      <w:lang w:eastAsia="en-US"/>
    </w:rPr>
  </w:style>
  <w:style w:type="paragraph" w:customStyle="1" w:styleId="39F05BDA628E43FFBDC4536F752BC6681">
    <w:name w:val="39F05BDA628E43FFBDC4536F752BC6681"/>
    <w:rsid w:val="00F404FC"/>
    <w:rPr>
      <w:rFonts w:eastAsiaTheme="minorHAnsi"/>
      <w:lang w:eastAsia="en-US"/>
    </w:rPr>
  </w:style>
  <w:style w:type="paragraph" w:customStyle="1" w:styleId="56858112C4BC49E2806C01F689A63ABE">
    <w:name w:val="56858112C4BC49E2806C01F689A63ABE"/>
    <w:rsid w:val="00F404FC"/>
    <w:rPr>
      <w:rFonts w:eastAsiaTheme="minorHAnsi"/>
      <w:lang w:eastAsia="en-US"/>
    </w:rPr>
  </w:style>
  <w:style w:type="paragraph" w:customStyle="1" w:styleId="9C98F7A96C904328A501F37689BA75FF">
    <w:name w:val="9C98F7A96C904328A501F37689BA75FF"/>
    <w:rsid w:val="00F404FC"/>
    <w:rPr>
      <w:rFonts w:eastAsiaTheme="minorHAnsi"/>
      <w:lang w:eastAsia="en-US"/>
    </w:rPr>
  </w:style>
  <w:style w:type="paragraph" w:customStyle="1" w:styleId="958A3B466FAE4CBF999CE359F9FF90E11">
    <w:name w:val="958A3B466FAE4CBF999CE359F9FF90E11"/>
    <w:rsid w:val="00F404FC"/>
    <w:rPr>
      <w:rFonts w:eastAsiaTheme="minorHAnsi"/>
      <w:lang w:eastAsia="en-US"/>
    </w:rPr>
  </w:style>
  <w:style w:type="paragraph" w:customStyle="1" w:styleId="B93D1E51C02749F680ABB70671B4B69D1">
    <w:name w:val="B93D1E51C02749F680ABB70671B4B69D1"/>
    <w:rsid w:val="00F404FC"/>
    <w:rPr>
      <w:rFonts w:eastAsiaTheme="minorHAnsi"/>
      <w:lang w:eastAsia="en-US"/>
    </w:rPr>
  </w:style>
  <w:style w:type="paragraph" w:customStyle="1" w:styleId="6300884C64BF44BD8BB61C1130B060161">
    <w:name w:val="6300884C64BF44BD8BB61C1130B060161"/>
    <w:rsid w:val="00F404FC"/>
    <w:rPr>
      <w:rFonts w:eastAsiaTheme="minorHAnsi"/>
      <w:lang w:eastAsia="en-US"/>
    </w:rPr>
  </w:style>
  <w:style w:type="paragraph" w:customStyle="1" w:styleId="51EC188B812046B5A4AD66BACEAA973B1">
    <w:name w:val="51EC188B812046B5A4AD66BACEAA973B1"/>
    <w:rsid w:val="00F404FC"/>
    <w:rPr>
      <w:rFonts w:eastAsiaTheme="minorHAnsi"/>
      <w:lang w:eastAsia="en-US"/>
    </w:rPr>
  </w:style>
  <w:style w:type="paragraph" w:customStyle="1" w:styleId="7C4707F51E404A849268F98E48C0D8ED">
    <w:name w:val="7C4707F51E404A849268F98E48C0D8ED"/>
    <w:rsid w:val="00F404FC"/>
    <w:rPr>
      <w:rFonts w:eastAsiaTheme="minorHAnsi"/>
      <w:lang w:eastAsia="en-US"/>
    </w:rPr>
  </w:style>
  <w:style w:type="paragraph" w:customStyle="1" w:styleId="1687B1D286A74BCAA250F57680BACA91">
    <w:name w:val="1687B1D286A74BCAA250F57680BACA91"/>
    <w:rsid w:val="00F404FC"/>
    <w:rPr>
      <w:rFonts w:eastAsiaTheme="minorHAnsi"/>
      <w:lang w:eastAsia="en-US"/>
    </w:rPr>
  </w:style>
  <w:style w:type="paragraph" w:customStyle="1" w:styleId="1D74A71C15BC46CEA40E45F366798A5F1">
    <w:name w:val="1D74A71C15BC46CEA40E45F366798A5F1"/>
    <w:rsid w:val="00F404FC"/>
    <w:rPr>
      <w:rFonts w:eastAsiaTheme="minorHAnsi"/>
      <w:lang w:eastAsia="en-US"/>
    </w:rPr>
  </w:style>
  <w:style w:type="paragraph" w:customStyle="1" w:styleId="99DB90F7E9824F64BE00B5B716C4BF8E1">
    <w:name w:val="99DB90F7E9824F64BE00B5B716C4BF8E1"/>
    <w:rsid w:val="00F404FC"/>
    <w:rPr>
      <w:rFonts w:eastAsiaTheme="minorHAnsi"/>
      <w:lang w:eastAsia="en-US"/>
    </w:rPr>
  </w:style>
  <w:style w:type="paragraph" w:customStyle="1" w:styleId="F1FBEDBD3199459DB0F15794909521B61">
    <w:name w:val="F1FBEDBD3199459DB0F15794909521B61"/>
    <w:rsid w:val="00F404FC"/>
    <w:rPr>
      <w:rFonts w:eastAsiaTheme="minorHAnsi"/>
      <w:lang w:eastAsia="en-US"/>
    </w:rPr>
  </w:style>
  <w:style w:type="paragraph" w:customStyle="1" w:styleId="2E903707D939402891A46E8B9F4216C31">
    <w:name w:val="2E903707D939402891A46E8B9F4216C31"/>
    <w:rsid w:val="00F404FC"/>
    <w:rPr>
      <w:rFonts w:eastAsiaTheme="minorHAnsi"/>
      <w:lang w:eastAsia="en-US"/>
    </w:rPr>
  </w:style>
  <w:style w:type="paragraph" w:customStyle="1" w:styleId="3D447846D8E84D6A9AB151EF069DB910">
    <w:name w:val="3D447846D8E84D6A9AB151EF069DB910"/>
    <w:rsid w:val="00F404FC"/>
    <w:rPr>
      <w:rFonts w:eastAsiaTheme="minorHAnsi"/>
      <w:lang w:eastAsia="en-US"/>
    </w:rPr>
  </w:style>
  <w:style w:type="paragraph" w:customStyle="1" w:styleId="79F6B570579E463DB24CC7B7B070D2EF">
    <w:name w:val="79F6B570579E463DB24CC7B7B070D2EF"/>
    <w:rsid w:val="00F404FC"/>
    <w:rPr>
      <w:rFonts w:eastAsiaTheme="minorHAnsi"/>
      <w:lang w:eastAsia="en-US"/>
    </w:rPr>
  </w:style>
  <w:style w:type="paragraph" w:customStyle="1" w:styleId="22C3AEB94AFC4DC58B6C0351AD5C93531">
    <w:name w:val="22C3AEB94AFC4DC58B6C0351AD5C93531"/>
    <w:rsid w:val="00F404FC"/>
    <w:rPr>
      <w:rFonts w:eastAsiaTheme="minorHAnsi"/>
      <w:lang w:eastAsia="en-US"/>
    </w:rPr>
  </w:style>
  <w:style w:type="paragraph" w:customStyle="1" w:styleId="C4813E3B2C0942C18653A262EC1E598D1">
    <w:name w:val="C4813E3B2C0942C18653A262EC1E598D1"/>
    <w:rsid w:val="00F404FC"/>
    <w:rPr>
      <w:rFonts w:eastAsiaTheme="minorHAnsi"/>
      <w:lang w:eastAsia="en-US"/>
    </w:rPr>
  </w:style>
  <w:style w:type="paragraph" w:customStyle="1" w:styleId="2AB36C7374304F8DBC085AD2CF9EC9081">
    <w:name w:val="2AB36C7374304F8DBC085AD2CF9EC9081"/>
    <w:rsid w:val="00F404FC"/>
    <w:rPr>
      <w:rFonts w:eastAsiaTheme="minorHAnsi"/>
      <w:lang w:eastAsia="en-US"/>
    </w:rPr>
  </w:style>
  <w:style w:type="paragraph" w:customStyle="1" w:styleId="460EEB9B4DA240C48C2E74E4AF62864A1">
    <w:name w:val="460EEB9B4DA240C48C2E74E4AF62864A1"/>
    <w:rsid w:val="00F404FC"/>
    <w:rPr>
      <w:rFonts w:eastAsiaTheme="minorHAnsi"/>
      <w:lang w:eastAsia="en-US"/>
    </w:rPr>
  </w:style>
  <w:style w:type="paragraph" w:customStyle="1" w:styleId="DE233A7BE7BC4CD98E931BFDF8E04067">
    <w:name w:val="DE233A7BE7BC4CD98E931BFDF8E04067"/>
    <w:rsid w:val="00F404FC"/>
    <w:rPr>
      <w:rFonts w:eastAsiaTheme="minorHAnsi"/>
      <w:lang w:eastAsia="en-US"/>
    </w:rPr>
  </w:style>
  <w:style w:type="paragraph" w:customStyle="1" w:styleId="FF8D6E1B1D264B089E4C79B36501F432">
    <w:name w:val="FF8D6E1B1D264B089E4C79B36501F432"/>
    <w:rsid w:val="00F404FC"/>
    <w:rPr>
      <w:rFonts w:eastAsiaTheme="minorHAnsi"/>
      <w:lang w:eastAsia="en-US"/>
    </w:rPr>
  </w:style>
  <w:style w:type="paragraph" w:customStyle="1" w:styleId="31E0B3421F8D4A7C86166ECD33CAB3A01">
    <w:name w:val="31E0B3421F8D4A7C86166ECD33CAB3A01"/>
    <w:rsid w:val="00F404FC"/>
    <w:rPr>
      <w:rFonts w:eastAsiaTheme="minorHAnsi"/>
      <w:lang w:eastAsia="en-US"/>
    </w:rPr>
  </w:style>
  <w:style w:type="paragraph" w:customStyle="1" w:styleId="F6E3200A07494ECB95DF5B612FC4A2181">
    <w:name w:val="F6E3200A07494ECB95DF5B612FC4A2181"/>
    <w:rsid w:val="00F404FC"/>
    <w:rPr>
      <w:rFonts w:eastAsiaTheme="minorHAnsi"/>
      <w:lang w:eastAsia="en-US"/>
    </w:rPr>
  </w:style>
  <w:style w:type="paragraph" w:customStyle="1" w:styleId="7E490571206E46C288F82050252BC5201">
    <w:name w:val="7E490571206E46C288F82050252BC5201"/>
    <w:rsid w:val="00F404FC"/>
    <w:rPr>
      <w:rFonts w:eastAsiaTheme="minorHAnsi"/>
      <w:lang w:eastAsia="en-US"/>
    </w:rPr>
  </w:style>
  <w:style w:type="paragraph" w:customStyle="1" w:styleId="6273D0BC18A64835B79FCCA50DCB6BA51">
    <w:name w:val="6273D0BC18A64835B79FCCA50DCB6BA51"/>
    <w:rsid w:val="00F404FC"/>
    <w:rPr>
      <w:rFonts w:eastAsiaTheme="minorHAnsi"/>
      <w:lang w:eastAsia="en-US"/>
    </w:rPr>
  </w:style>
  <w:style w:type="paragraph" w:customStyle="1" w:styleId="E485320275D7446CBBE0BB499B6C588A">
    <w:name w:val="E485320275D7446CBBE0BB499B6C588A"/>
    <w:rsid w:val="00F404FC"/>
    <w:rPr>
      <w:rFonts w:eastAsiaTheme="minorHAnsi"/>
      <w:lang w:eastAsia="en-US"/>
    </w:rPr>
  </w:style>
  <w:style w:type="paragraph" w:customStyle="1" w:styleId="02AA1D7643B74E37B64A3FE3FDFF02A9">
    <w:name w:val="02AA1D7643B74E37B64A3FE3FDFF02A9"/>
    <w:rsid w:val="00F404FC"/>
    <w:rPr>
      <w:rFonts w:eastAsiaTheme="minorHAnsi"/>
      <w:lang w:eastAsia="en-US"/>
    </w:rPr>
  </w:style>
  <w:style w:type="paragraph" w:customStyle="1" w:styleId="26842AEF70AE416FBABC84BE9A57726A1">
    <w:name w:val="26842AEF70AE416FBABC84BE9A57726A1"/>
    <w:rsid w:val="00F404FC"/>
    <w:rPr>
      <w:rFonts w:eastAsiaTheme="minorHAnsi"/>
      <w:lang w:eastAsia="en-US"/>
    </w:rPr>
  </w:style>
  <w:style w:type="paragraph" w:customStyle="1" w:styleId="A0A9DF471C064A2EB0478CD269CB27351">
    <w:name w:val="A0A9DF471C064A2EB0478CD269CB27351"/>
    <w:rsid w:val="00F404FC"/>
    <w:rPr>
      <w:rFonts w:eastAsiaTheme="minorHAnsi"/>
      <w:lang w:eastAsia="en-US"/>
    </w:rPr>
  </w:style>
  <w:style w:type="paragraph" w:customStyle="1" w:styleId="260AF9A8735349E1B432694A6BCD146F1">
    <w:name w:val="260AF9A8735349E1B432694A6BCD146F1"/>
    <w:rsid w:val="00F404FC"/>
    <w:rPr>
      <w:rFonts w:eastAsiaTheme="minorHAnsi"/>
      <w:lang w:eastAsia="en-US"/>
    </w:rPr>
  </w:style>
  <w:style w:type="paragraph" w:customStyle="1" w:styleId="86A38BB39EDC48CF999EF320B7ACDCAB1">
    <w:name w:val="86A38BB39EDC48CF999EF320B7ACDCAB1"/>
    <w:rsid w:val="00F404FC"/>
    <w:rPr>
      <w:rFonts w:eastAsiaTheme="minorHAnsi"/>
      <w:lang w:eastAsia="en-US"/>
    </w:rPr>
  </w:style>
  <w:style w:type="paragraph" w:customStyle="1" w:styleId="DC5FF14EE064459F899600F65B88A2C31">
    <w:name w:val="DC5FF14EE064459F899600F65B88A2C31"/>
    <w:rsid w:val="00F404FC"/>
    <w:rPr>
      <w:rFonts w:eastAsiaTheme="minorHAnsi"/>
      <w:lang w:eastAsia="en-US"/>
    </w:rPr>
  </w:style>
  <w:style w:type="paragraph" w:customStyle="1" w:styleId="D4454E83A3A14ACB9276A7ED38992F751">
    <w:name w:val="D4454E83A3A14ACB9276A7ED38992F751"/>
    <w:rsid w:val="00F404FC"/>
    <w:rPr>
      <w:rFonts w:eastAsiaTheme="minorHAnsi"/>
      <w:lang w:eastAsia="en-US"/>
    </w:rPr>
  </w:style>
  <w:style w:type="paragraph" w:customStyle="1" w:styleId="43F2B7FEF4FC4B3BACDBC081CFAE2CB5">
    <w:name w:val="43F2B7FEF4FC4B3BACDBC081CFAE2CB5"/>
    <w:rsid w:val="00F404FC"/>
    <w:rPr>
      <w:rFonts w:eastAsiaTheme="minorHAnsi"/>
      <w:lang w:eastAsia="en-US"/>
    </w:rPr>
  </w:style>
  <w:style w:type="paragraph" w:customStyle="1" w:styleId="4726DF4725F94DB291B0E86A99E7A2891">
    <w:name w:val="4726DF4725F94DB291B0E86A99E7A2891"/>
    <w:rsid w:val="00F404FC"/>
    <w:rPr>
      <w:rFonts w:eastAsiaTheme="minorHAnsi"/>
      <w:lang w:eastAsia="en-US"/>
    </w:rPr>
  </w:style>
  <w:style w:type="paragraph" w:customStyle="1" w:styleId="8FA6FC7F849C49EA91D4E0A7857D7D6B1">
    <w:name w:val="8FA6FC7F849C49EA91D4E0A7857D7D6B1"/>
    <w:rsid w:val="00F404FC"/>
    <w:rPr>
      <w:rFonts w:eastAsiaTheme="minorHAnsi"/>
      <w:lang w:eastAsia="en-US"/>
    </w:rPr>
  </w:style>
  <w:style w:type="paragraph" w:customStyle="1" w:styleId="19B64F9D9FD9409DA4CBDC47F560847E1">
    <w:name w:val="19B64F9D9FD9409DA4CBDC47F560847E1"/>
    <w:rsid w:val="00F404FC"/>
    <w:rPr>
      <w:rFonts w:eastAsiaTheme="minorHAnsi"/>
      <w:lang w:eastAsia="en-US"/>
    </w:rPr>
  </w:style>
  <w:style w:type="paragraph" w:customStyle="1" w:styleId="D8555907A29B4AF2BB9B63B513BF7CA4">
    <w:name w:val="D8555907A29B4AF2BB9B63B513BF7CA4"/>
    <w:rsid w:val="00F404FC"/>
    <w:rPr>
      <w:rFonts w:eastAsiaTheme="minorHAnsi"/>
      <w:lang w:eastAsia="en-US"/>
    </w:rPr>
  </w:style>
  <w:style w:type="paragraph" w:customStyle="1" w:styleId="E0FDB4DD547841A8AA5DA6246CD4DF32">
    <w:name w:val="E0FDB4DD547841A8AA5DA6246CD4DF32"/>
    <w:rsid w:val="00F404FC"/>
    <w:rPr>
      <w:rFonts w:eastAsiaTheme="minorHAnsi"/>
      <w:lang w:eastAsia="en-US"/>
    </w:rPr>
  </w:style>
  <w:style w:type="paragraph" w:customStyle="1" w:styleId="FF5C9E1F49AA417890B7C5CFA5B797901">
    <w:name w:val="FF5C9E1F49AA417890B7C5CFA5B797901"/>
    <w:rsid w:val="00F404FC"/>
    <w:rPr>
      <w:rFonts w:eastAsiaTheme="minorHAnsi"/>
      <w:lang w:eastAsia="en-US"/>
    </w:rPr>
  </w:style>
  <w:style w:type="paragraph" w:customStyle="1" w:styleId="8099387A1E8145A680CD6785D9A960231">
    <w:name w:val="8099387A1E8145A680CD6785D9A960231"/>
    <w:rsid w:val="00F404FC"/>
    <w:rPr>
      <w:rFonts w:eastAsiaTheme="minorHAnsi"/>
      <w:lang w:eastAsia="en-US"/>
    </w:rPr>
  </w:style>
  <w:style w:type="paragraph" w:customStyle="1" w:styleId="1F04D6909788416F952EE7E4D279DEE01">
    <w:name w:val="1F04D6909788416F952EE7E4D279DEE01"/>
    <w:rsid w:val="00F404FC"/>
    <w:rPr>
      <w:rFonts w:eastAsiaTheme="minorHAnsi"/>
      <w:lang w:eastAsia="en-US"/>
    </w:rPr>
  </w:style>
  <w:style w:type="paragraph" w:customStyle="1" w:styleId="08A0A0EFD1E94BA4948DD71E998A6E7F">
    <w:name w:val="08A0A0EFD1E94BA4948DD71E998A6E7F"/>
    <w:rsid w:val="00F404FC"/>
    <w:rPr>
      <w:rFonts w:eastAsiaTheme="minorHAnsi"/>
      <w:lang w:eastAsia="en-US"/>
    </w:rPr>
  </w:style>
  <w:style w:type="paragraph" w:customStyle="1" w:styleId="1FEEF4D2562E4B4DB3C301E497B6E20C">
    <w:name w:val="1FEEF4D2562E4B4DB3C301E497B6E20C"/>
    <w:rsid w:val="00F404FC"/>
    <w:rPr>
      <w:rFonts w:eastAsiaTheme="minorHAnsi"/>
      <w:lang w:eastAsia="en-US"/>
    </w:rPr>
  </w:style>
  <w:style w:type="paragraph" w:customStyle="1" w:styleId="0120B3B7DADD48B9BD52B7605DABA4D71">
    <w:name w:val="0120B3B7DADD48B9BD52B7605DABA4D71"/>
    <w:rsid w:val="00F404FC"/>
    <w:rPr>
      <w:rFonts w:eastAsiaTheme="minorHAnsi"/>
      <w:lang w:eastAsia="en-US"/>
    </w:rPr>
  </w:style>
  <w:style w:type="paragraph" w:customStyle="1" w:styleId="8431A5AA33A54161836D128FB34D02281">
    <w:name w:val="8431A5AA33A54161836D128FB34D02281"/>
    <w:rsid w:val="00F404FC"/>
    <w:rPr>
      <w:rFonts w:eastAsiaTheme="minorHAnsi"/>
      <w:lang w:eastAsia="en-US"/>
    </w:rPr>
  </w:style>
  <w:style w:type="paragraph" w:customStyle="1" w:styleId="EBAD165147974491AE09DD33DC12F6881">
    <w:name w:val="EBAD165147974491AE09DD33DC12F6881"/>
    <w:rsid w:val="00F404FC"/>
    <w:rPr>
      <w:rFonts w:eastAsiaTheme="minorHAnsi"/>
      <w:lang w:eastAsia="en-US"/>
    </w:rPr>
  </w:style>
  <w:style w:type="paragraph" w:customStyle="1" w:styleId="0254852D37B646D69516D0830AA9F03E">
    <w:name w:val="0254852D37B646D69516D0830AA9F03E"/>
    <w:rsid w:val="00F404FC"/>
    <w:rPr>
      <w:rFonts w:eastAsiaTheme="minorHAnsi"/>
      <w:lang w:eastAsia="en-US"/>
    </w:rPr>
  </w:style>
  <w:style w:type="paragraph" w:customStyle="1" w:styleId="4727AC36679F4D92A704BA1AD54143BA">
    <w:name w:val="4727AC36679F4D92A704BA1AD54143BA"/>
    <w:rsid w:val="00F404FC"/>
    <w:rPr>
      <w:rFonts w:eastAsiaTheme="minorHAnsi"/>
      <w:lang w:eastAsia="en-US"/>
    </w:rPr>
  </w:style>
  <w:style w:type="paragraph" w:customStyle="1" w:styleId="2D96FAEE30134DCA91F9DF7102061E9F1">
    <w:name w:val="2D96FAEE30134DCA91F9DF7102061E9F1"/>
    <w:rsid w:val="00F404FC"/>
    <w:rPr>
      <w:rFonts w:eastAsiaTheme="minorHAnsi"/>
      <w:lang w:eastAsia="en-US"/>
    </w:rPr>
  </w:style>
  <w:style w:type="paragraph" w:customStyle="1" w:styleId="22CC48D8ED004ACD8B6D726139DBB9261">
    <w:name w:val="22CC48D8ED004ACD8B6D726139DBB9261"/>
    <w:rsid w:val="00F404FC"/>
    <w:rPr>
      <w:rFonts w:eastAsiaTheme="minorHAnsi"/>
      <w:lang w:eastAsia="en-US"/>
    </w:rPr>
  </w:style>
  <w:style w:type="paragraph" w:customStyle="1" w:styleId="7C29DE3637BC4CBEB0ECE4160160B6611">
    <w:name w:val="7C29DE3637BC4CBEB0ECE4160160B6611"/>
    <w:rsid w:val="00F404FC"/>
    <w:rPr>
      <w:rFonts w:eastAsiaTheme="minorHAnsi"/>
      <w:lang w:eastAsia="en-US"/>
    </w:rPr>
  </w:style>
  <w:style w:type="paragraph" w:customStyle="1" w:styleId="1C22CA2FD3CC43ADB5D05DF4A8D37517">
    <w:name w:val="1C22CA2FD3CC43ADB5D05DF4A8D37517"/>
    <w:rsid w:val="00F404FC"/>
    <w:rPr>
      <w:rFonts w:eastAsiaTheme="minorHAnsi"/>
      <w:lang w:eastAsia="en-US"/>
    </w:rPr>
  </w:style>
  <w:style w:type="paragraph" w:customStyle="1" w:styleId="0EF4ED41E53B4A6CAAF713E685D8D97E">
    <w:name w:val="0EF4ED41E53B4A6CAAF713E685D8D97E"/>
    <w:rsid w:val="00F404FC"/>
    <w:rPr>
      <w:rFonts w:eastAsiaTheme="minorHAnsi"/>
      <w:lang w:eastAsia="en-US"/>
    </w:rPr>
  </w:style>
  <w:style w:type="paragraph" w:customStyle="1" w:styleId="78EF0ABE67DF4FD2A3C527FFCA5D1DF11">
    <w:name w:val="78EF0ABE67DF4FD2A3C527FFCA5D1DF11"/>
    <w:rsid w:val="00F404FC"/>
    <w:rPr>
      <w:rFonts w:eastAsiaTheme="minorHAnsi"/>
      <w:lang w:eastAsia="en-US"/>
    </w:rPr>
  </w:style>
  <w:style w:type="paragraph" w:customStyle="1" w:styleId="1FB80038B1864D488FC8C0BC45F87EEF1">
    <w:name w:val="1FB80038B1864D488FC8C0BC45F87EEF1"/>
    <w:rsid w:val="00F404FC"/>
    <w:rPr>
      <w:rFonts w:eastAsiaTheme="minorHAnsi"/>
      <w:lang w:eastAsia="en-US"/>
    </w:rPr>
  </w:style>
  <w:style w:type="paragraph" w:customStyle="1" w:styleId="4FDEEAF0BD8B42999498BB8DE06A89BE1">
    <w:name w:val="4FDEEAF0BD8B42999498BB8DE06A89BE1"/>
    <w:rsid w:val="00F404FC"/>
    <w:rPr>
      <w:rFonts w:eastAsiaTheme="minorHAnsi"/>
      <w:lang w:eastAsia="en-US"/>
    </w:rPr>
  </w:style>
  <w:style w:type="paragraph" w:customStyle="1" w:styleId="18F05CB57D6F4B37B0C2501004CF56F0">
    <w:name w:val="18F05CB57D6F4B37B0C2501004CF56F0"/>
    <w:rsid w:val="00F404FC"/>
    <w:rPr>
      <w:rFonts w:eastAsiaTheme="minorHAnsi"/>
      <w:lang w:eastAsia="en-US"/>
    </w:rPr>
  </w:style>
  <w:style w:type="paragraph" w:customStyle="1" w:styleId="F7EF256F62C34EB49801F18F99069D25">
    <w:name w:val="F7EF256F62C34EB49801F18F99069D25"/>
    <w:rsid w:val="00F404FC"/>
    <w:rPr>
      <w:rFonts w:eastAsiaTheme="minorHAnsi"/>
      <w:lang w:eastAsia="en-US"/>
    </w:rPr>
  </w:style>
  <w:style w:type="paragraph" w:customStyle="1" w:styleId="5BB27721B33949AD96ECEE510A4187FD1">
    <w:name w:val="5BB27721B33949AD96ECEE510A4187FD1"/>
    <w:rsid w:val="00F404FC"/>
    <w:rPr>
      <w:rFonts w:eastAsiaTheme="minorHAnsi"/>
      <w:lang w:eastAsia="en-US"/>
    </w:rPr>
  </w:style>
  <w:style w:type="paragraph" w:customStyle="1" w:styleId="85B63681D9984B68ABB0A9CF353AE7351">
    <w:name w:val="85B63681D9984B68ABB0A9CF353AE7351"/>
    <w:rsid w:val="00F404FC"/>
    <w:rPr>
      <w:rFonts w:eastAsiaTheme="minorHAnsi"/>
      <w:lang w:eastAsia="en-US"/>
    </w:rPr>
  </w:style>
  <w:style w:type="paragraph" w:customStyle="1" w:styleId="B827DDCD1FCB4703950968FBACB769E21">
    <w:name w:val="B827DDCD1FCB4703950968FBACB769E21"/>
    <w:rsid w:val="00F404FC"/>
    <w:rPr>
      <w:rFonts w:eastAsiaTheme="minorHAnsi"/>
      <w:lang w:eastAsia="en-US"/>
    </w:rPr>
  </w:style>
  <w:style w:type="paragraph" w:customStyle="1" w:styleId="C6047EB87F694F69A1494CE4C1E6FCC8">
    <w:name w:val="C6047EB87F694F69A1494CE4C1E6FCC8"/>
    <w:rsid w:val="00F404FC"/>
    <w:rPr>
      <w:rFonts w:eastAsiaTheme="minorHAnsi"/>
      <w:lang w:eastAsia="en-US"/>
    </w:rPr>
  </w:style>
  <w:style w:type="paragraph" w:customStyle="1" w:styleId="72576BBB175142E9A50CA943DD9FD05D">
    <w:name w:val="72576BBB175142E9A50CA943DD9FD05D"/>
    <w:rsid w:val="00F404FC"/>
    <w:rPr>
      <w:rFonts w:eastAsiaTheme="minorHAnsi"/>
      <w:lang w:eastAsia="en-US"/>
    </w:rPr>
  </w:style>
  <w:style w:type="paragraph" w:customStyle="1" w:styleId="97F9634B260A4114A04C01EF47160D5B1">
    <w:name w:val="97F9634B260A4114A04C01EF47160D5B1"/>
    <w:rsid w:val="00F404FC"/>
    <w:rPr>
      <w:rFonts w:eastAsiaTheme="minorHAnsi"/>
      <w:lang w:eastAsia="en-US"/>
    </w:rPr>
  </w:style>
  <w:style w:type="paragraph" w:customStyle="1" w:styleId="F06B8CAC5D6F452882B99664FA449DC11">
    <w:name w:val="F06B8CAC5D6F452882B99664FA449DC11"/>
    <w:rsid w:val="00F404FC"/>
    <w:rPr>
      <w:rFonts w:eastAsiaTheme="minorHAnsi"/>
      <w:lang w:eastAsia="en-US"/>
    </w:rPr>
  </w:style>
  <w:style w:type="paragraph" w:customStyle="1" w:styleId="A32D0356D9FD48B9B5D21629CF075B1A1">
    <w:name w:val="A32D0356D9FD48B9B5D21629CF075B1A1"/>
    <w:rsid w:val="00F404FC"/>
    <w:rPr>
      <w:rFonts w:eastAsiaTheme="minorHAnsi"/>
      <w:lang w:eastAsia="en-US"/>
    </w:rPr>
  </w:style>
  <w:style w:type="paragraph" w:customStyle="1" w:styleId="6EFFA86AF6144454BD8E244E3E33B8C8">
    <w:name w:val="6EFFA86AF6144454BD8E244E3E33B8C8"/>
    <w:rsid w:val="00F404FC"/>
    <w:rPr>
      <w:rFonts w:eastAsiaTheme="minorHAnsi"/>
      <w:lang w:eastAsia="en-US"/>
    </w:rPr>
  </w:style>
  <w:style w:type="paragraph" w:customStyle="1" w:styleId="350F9061041D43F98FE9655E5E4524F3">
    <w:name w:val="350F9061041D43F98FE9655E5E4524F3"/>
    <w:rsid w:val="00F404FC"/>
    <w:rPr>
      <w:rFonts w:eastAsiaTheme="minorHAnsi"/>
      <w:lang w:eastAsia="en-US"/>
    </w:rPr>
  </w:style>
  <w:style w:type="paragraph" w:customStyle="1" w:styleId="7FE6A7E6FFC145708CE5754349F7D24D1">
    <w:name w:val="7FE6A7E6FFC145708CE5754349F7D24D1"/>
    <w:rsid w:val="00F404FC"/>
    <w:rPr>
      <w:rFonts w:eastAsiaTheme="minorHAnsi"/>
      <w:lang w:eastAsia="en-US"/>
    </w:rPr>
  </w:style>
  <w:style w:type="paragraph" w:customStyle="1" w:styleId="CAF97FC1E46F41EAB464CD5E61BBEE5F1">
    <w:name w:val="CAF97FC1E46F41EAB464CD5E61BBEE5F1"/>
    <w:rsid w:val="00F404FC"/>
    <w:rPr>
      <w:rFonts w:eastAsiaTheme="minorHAnsi"/>
      <w:lang w:eastAsia="en-US"/>
    </w:rPr>
  </w:style>
  <w:style w:type="paragraph" w:customStyle="1" w:styleId="9AD1102868F04E0C8BDCFBFD06E8EDA51">
    <w:name w:val="9AD1102868F04E0C8BDCFBFD06E8EDA51"/>
    <w:rsid w:val="00F404FC"/>
    <w:rPr>
      <w:rFonts w:eastAsiaTheme="minorHAnsi"/>
      <w:lang w:eastAsia="en-US"/>
    </w:rPr>
  </w:style>
  <w:style w:type="paragraph" w:customStyle="1" w:styleId="6A0E4D94EBF0442795AD7DF0ECAF8F57">
    <w:name w:val="6A0E4D94EBF0442795AD7DF0ECAF8F57"/>
    <w:rsid w:val="00F404FC"/>
    <w:rPr>
      <w:rFonts w:eastAsiaTheme="minorHAnsi"/>
      <w:lang w:eastAsia="en-US"/>
    </w:rPr>
  </w:style>
  <w:style w:type="paragraph" w:customStyle="1" w:styleId="7C6EF31F94D24D2BA108294D14C2404D">
    <w:name w:val="7C6EF31F94D24D2BA108294D14C2404D"/>
    <w:rsid w:val="00F404FC"/>
    <w:rPr>
      <w:rFonts w:eastAsiaTheme="minorHAnsi"/>
      <w:lang w:eastAsia="en-US"/>
    </w:rPr>
  </w:style>
  <w:style w:type="paragraph" w:customStyle="1" w:styleId="D1682520FCA349F38E324A556893CBE61">
    <w:name w:val="D1682520FCA349F38E324A556893CBE61"/>
    <w:rsid w:val="00F404FC"/>
    <w:rPr>
      <w:rFonts w:eastAsiaTheme="minorHAnsi"/>
      <w:lang w:eastAsia="en-US"/>
    </w:rPr>
  </w:style>
  <w:style w:type="paragraph" w:customStyle="1" w:styleId="4F12DF89A0BE4BFF8115741A1D33A8AE1">
    <w:name w:val="4F12DF89A0BE4BFF8115741A1D33A8AE1"/>
    <w:rsid w:val="00F404FC"/>
    <w:rPr>
      <w:rFonts w:eastAsiaTheme="minorHAnsi"/>
      <w:lang w:eastAsia="en-US"/>
    </w:rPr>
  </w:style>
  <w:style w:type="paragraph" w:customStyle="1" w:styleId="17EDA0BF916F48D7BAA994E4CED1C7751">
    <w:name w:val="17EDA0BF916F48D7BAA994E4CED1C7751"/>
    <w:rsid w:val="00F404FC"/>
    <w:rPr>
      <w:rFonts w:eastAsiaTheme="minorHAnsi"/>
      <w:lang w:eastAsia="en-US"/>
    </w:rPr>
  </w:style>
  <w:style w:type="paragraph" w:customStyle="1" w:styleId="BD6E8B3EAEA742C2BD31F6A50A1DE7BE1">
    <w:name w:val="BD6E8B3EAEA742C2BD31F6A50A1DE7BE1"/>
    <w:rsid w:val="00F404FC"/>
    <w:rPr>
      <w:rFonts w:eastAsiaTheme="minorHAnsi"/>
      <w:lang w:eastAsia="en-US"/>
    </w:rPr>
  </w:style>
  <w:style w:type="paragraph" w:customStyle="1" w:styleId="AAB24FE7ED65441B96AAB30ED4613A6A1">
    <w:name w:val="AAB24FE7ED65441B96AAB30ED4613A6A1"/>
    <w:rsid w:val="00F404FC"/>
    <w:rPr>
      <w:rFonts w:eastAsiaTheme="minorHAnsi"/>
      <w:lang w:eastAsia="en-US"/>
    </w:rPr>
  </w:style>
  <w:style w:type="paragraph" w:customStyle="1" w:styleId="8F2775AB3B364696B3DDA8FF5DF3077B1">
    <w:name w:val="8F2775AB3B364696B3DDA8FF5DF3077B1"/>
    <w:rsid w:val="00F404FC"/>
    <w:rPr>
      <w:rFonts w:eastAsiaTheme="minorHAnsi"/>
      <w:lang w:eastAsia="en-US"/>
    </w:rPr>
  </w:style>
  <w:style w:type="paragraph" w:customStyle="1" w:styleId="09263CE582A44A748A6CFF0C67C8EA011">
    <w:name w:val="09263CE582A44A748A6CFF0C67C8EA011"/>
    <w:rsid w:val="00F404FC"/>
    <w:rPr>
      <w:rFonts w:eastAsiaTheme="minorHAnsi"/>
      <w:lang w:eastAsia="en-US"/>
    </w:rPr>
  </w:style>
  <w:style w:type="paragraph" w:customStyle="1" w:styleId="8FAB53A7171F45B8A8807B14A6A96D121">
    <w:name w:val="8FAB53A7171F45B8A8807B14A6A96D121"/>
    <w:rsid w:val="00F404FC"/>
    <w:rPr>
      <w:rFonts w:eastAsiaTheme="minorHAnsi"/>
      <w:lang w:eastAsia="en-US"/>
    </w:rPr>
  </w:style>
  <w:style w:type="paragraph" w:customStyle="1" w:styleId="091A6989F04C450F83913A95712770DF1">
    <w:name w:val="091A6989F04C450F83913A95712770DF1"/>
    <w:rsid w:val="00F404FC"/>
    <w:rPr>
      <w:rFonts w:eastAsiaTheme="minorHAnsi"/>
      <w:lang w:eastAsia="en-US"/>
    </w:rPr>
  </w:style>
  <w:style w:type="paragraph" w:customStyle="1" w:styleId="F69606E625134ECA85AAF906D3083E521">
    <w:name w:val="F69606E625134ECA85AAF906D3083E521"/>
    <w:rsid w:val="00F404FC"/>
    <w:rPr>
      <w:rFonts w:eastAsiaTheme="minorHAnsi"/>
      <w:lang w:eastAsia="en-US"/>
    </w:rPr>
  </w:style>
  <w:style w:type="paragraph" w:customStyle="1" w:styleId="6967AD1180EE4BD88DEEB0E8FC31CBC21">
    <w:name w:val="6967AD1180EE4BD88DEEB0E8FC31CBC21"/>
    <w:rsid w:val="00F404FC"/>
    <w:rPr>
      <w:rFonts w:eastAsiaTheme="minorHAnsi"/>
      <w:lang w:eastAsia="en-US"/>
    </w:rPr>
  </w:style>
  <w:style w:type="paragraph" w:customStyle="1" w:styleId="9B80D742FE954E1B8CB9A67447EDB1151">
    <w:name w:val="9B80D742FE954E1B8CB9A67447EDB1151"/>
    <w:rsid w:val="00F404FC"/>
    <w:rPr>
      <w:rFonts w:eastAsiaTheme="minorHAnsi"/>
      <w:lang w:eastAsia="en-US"/>
    </w:rPr>
  </w:style>
  <w:style w:type="paragraph" w:customStyle="1" w:styleId="9C96C2AA925D45768757CC7F4995DF981">
    <w:name w:val="9C96C2AA925D45768757CC7F4995DF981"/>
    <w:rsid w:val="00F404FC"/>
    <w:rPr>
      <w:rFonts w:eastAsiaTheme="minorHAnsi"/>
      <w:lang w:eastAsia="en-US"/>
    </w:rPr>
  </w:style>
  <w:style w:type="paragraph" w:customStyle="1" w:styleId="944CC2BFC20F4C22A266E169A25E5E741">
    <w:name w:val="944CC2BFC20F4C22A266E169A25E5E741"/>
    <w:rsid w:val="00F404FC"/>
    <w:rPr>
      <w:rFonts w:eastAsiaTheme="minorHAnsi"/>
      <w:lang w:eastAsia="en-US"/>
    </w:rPr>
  </w:style>
  <w:style w:type="paragraph" w:customStyle="1" w:styleId="20E7B11B5095436D8DA21F73D745674E1">
    <w:name w:val="20E7B11B5095436D8DA21F73D745674E1"/>
    <w:rsid w:val="00F404FC"/>
    <w:rPr>
      <w:rFonts w:eastAsiaTheme="minorHAnsi"/>
      <w:lang w:eastAsia="en-US"/>
    </w:rPr>
  </w:style>
  <w:style w:type="paragraph" w:customStyle="1" w:styleId="B84767584A8B44EBAD7FC7654F490DD21">
    <w:name w:val="B84767584A8B44EBAD7FC7654F490DD21"/>
    <w:rsid w:val="00F404FC"/>
    <w:rPr>
      <w:rFonts w:eastAsiaTheme="minorHAnsi"/>
      <w:lang w:eastAsia="en-US"/>
    </w:rPr>
  </w:style>
  <w:style w:type="paragraph" w:customStyle="1" w:styleId="E03DBB778D744DF5ACC3C9BC028F15331">
    <w:name w:val="E03DBB778D744DF5ACC3C9BC028F15331"/>
    <w:rsid w:val="00F404FC"/>
    <w:rPr>
      <w:rFonts w:eastAsiaTheme="minorHAnsi"/>
      <w:lang w:eastAsia="en-US"/>
    </w:rPr>
  </w:style>
  <w:style w:type="paragraph" w:customStyle="1" w:styleId="1E557E2098BF4B08AA7FA33BE2382FD91">
    <w:name w:val="1E557E2098BF4B08AA7FA33BE2382FD91"/>
    <w:rsid w:val="00F404FC"/>
    <w:rPr>
      <w:rFonts w:eastAsiaTheme="minorHAnsi"/>
      <w:lang w:eastAsia="en-US"/>
    </w:rPr>
  </w:style>
  <w:style w:type="paragraph" w:customStyle="1" w:styleId="17C694C6B8A14F4EA6AE6EA9394C7F671">
    <w:name w:val="17C694C6B8A14F4EA6AE6EA9394C7F671"/>
    <w:rsid w:val="00F404FC"/>
    <w:rPr>
      <w:rFonts w:eastAsiaTheme="minorHAnsi"/>
      <w:lang w:eastAsia="en-US"/>
    </w:rPr>
  </w:style>
  <w:style w:type="paragraph" w:customStyle="1" w:styleId="37DE6030C5D1472BB94E0FB922687B4D1">
    <w:name w:val="37DE6030C5D1472BB94E0FB922687B4D1"/>
    <w:rsid w:val="00F404FC"/>
    <w:rPr>
      <w:rFonts w:eastAsiaTheme="minorHAnsi"/>
      <w:lang w:eastAsia="en-US"/>
    </w:rPr>
  </w:style>
  <w:style w:type="paragraph" w:customStyle="1" w:styleId="5BA68B48CA834DE8B8DC5D79426D82F21">
    <w:name w:val="5BA68B48CA834DE8B8DC5D79426D82F21"/>
    <w:rsid w:val="00F404FC"/>
    <w:rPr>
      <w:rFonts w:eastAsiaTheme="minorHAnsi"/>
      <w:lang w:eastAsia="en-US"/>
    </w:rPr>
  </w:style>
  <w:style w:type="paragraph" w:customStyle="1" w:styleId="BA64294C854D49A28DECC027B850EFC91">
    <w:name w:val="BA64294C854D49A28DECC027B850EFC91"/>
    <w:rsid w:val="00F404F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86973-D0C3-44CC-916E-5DC56A455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Eoin  Lynch</cp:lastModifiedBy>
  <cp:revision>9</cp:revision>
  <dcterms:created xsi:type="dcterms:W3CDTF">2021-07-26T11:19:00Z</dcterms:created>
  <dcterms:modified xsi:type="dcterms:W3CDTF">2021-08-10T10:31:00Z</dcterms:modified>
</cp:coreProperties>
</file>